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F54894D" w14:textId="77777777" w:rsidR="004D596C" w:rsidRPr="0036403E" w:rsidRDefault="004D596C" w:rsidP="004D596C">
      <w:pPr>
        <w:pStyle w:val="Legenda"/>
        <w:keepNext/>
        <w:tabs>
          <w:tab w:val="left" w:pos="1182"/>
        </w:tabs>
        <w:rPr>
          <w:rFonts w:ascii="Times New Roman" w:hAnsi="Times New Roman" w:cs="Times New Roman"/>
          <w:b/>
          <w:bCs/>
          <w:i w:val="0"/>
          <w:iCs w:val="0"/>
          <w:color w:val="auto"/>
          <w:lang w:val="en-US"/>
        </w:rPr>
      </w:pPr>
      <w:r>
        <w:rPr>
          <w:rFonts w:ascii="Times New Roman" w:hAnsi="Times New Roman" w:cs="Times New Roman"/>
          <w:b/>
          <w:bCs/>
          <w:i w:val="0"/>
          <w:iCs w:val="0"/>
          <w:color w:val="auto"/>
          <w:lang w:val="en-US"/>
        </w:rPr>
        <w:tab/>
      </w:r>
      <w:r w:rsidRPr="0036403E">
        <w:rPr>
          <w:rFonts w:ascii="Times New Roman" w:hAnsi="Times New Roman" w:cs="Times New Roman"/>
          <w:b/>
          <w:bCs/>
          <w:i w:val="0"/>
          <w:iCs w:val="0"/>
          <w:color w:val="auto"/>
          <w:lang w:val="en-US"/>
        </w:rPr>
        <w:t xml:space="preserve">Table </w:t>
      </w:r>
      <w:r>
        <w:rPr>
          <w:rFonts w:ascii="Times New Roman" w:hAnsi="Times New Roman" w:cs="Times New Roman"/>
          <w:b/>
          <w:bCs/>
          <w:i w:val="0"/>
          <w:iCs w:val="0"/>
          <w:color w:val="auto"/>
          <w:lang w:val="en-US"/>
        </w:rPr>
        <w:t>S</w:t>
      </w:r>
      <w:r>
        <w:rPr>
          <w:rFonts w:ascii="Times New Roman" w:hAnsi="Times New Roman" w:cs="Times New Roman"/>
          <w:b/>
          <w:bCs/>
          <w:i w:val="0"/>
          <w:iCs w:val="0"/>
          <w:color w:val="auto"/>
          <w:lang w:val="en-GB"/>
        </w:rPr>
        <w:t>1</w:t>
      </w:r>
      <w:r w:rsidRPr="0036403E">
        <w:rPr>
          <w:rFonts w:ascii="Times New Roman" w:hAnsi="Times New Roman" w:cs="Times New Roman"/>
          <w:b/>
          <w:bCs/>
          <w:i w:val="0"/>
          <w:iCs w:val="0"/>
          <w:color w:val="auto"/>
          <w:lang w:val="en-US"/>
        </w:rPr>
        <w:t>. Body composition characteristics of the subjects.</w:t>
      </w:r>
    </w:p>
    <w:tbl>
      <w:tblPr>
        <w:tblStyle w:val="Tabela-Siatka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362"/>
        <w:gridCol w:w="787"/>
        <w:gridCol w:w="1116"/>
        <w:gridCol w:w="787"/>
        <w:gridCol w:w="1116"/>
        <w:gridCol w:w="746"/>
        <w:gridCol w:w="1116"/>
        <w:gridCol w:w="993"/>
      </w:tblGrid>
      <w:tr w:rsidR="004D596C" w:rsidRPr="00C16D1F" w14:paraId="6EF93CC8" w14:textId="77777777" w:rsidTr="00302810">
        <w:trPr>
          <w:trHeight w:val="506"/>
          <w:jc w:val="center"/>
        </w:trPr>
        <w:tc>
          <w:tcPr>
            <w:tcW w:w="0" w:type="auto"/>
            <w:vMerge w:val="restart"/>
            <w:tcBorders>
              <w:top w:val="single" w:sz="4" w:space="0" w:color="auto"/>
            </w:tcBorders>
            <w:shd w:val="clear" w:color="auto" w:fill="E7E6E6" w:themeFill="background2"/>
            <w:vAlign w:val="center"/>
          </w:tcPr>
          <w:p w14:paraId="3923F69C" w14:textId="77777777" w:rsidR="004D596C" w:rsidRPr="00C16D1F" w:rsidRDefault="004D596C" w:rsidP="00302810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  <w:highlight w:val="yellow"/>
                <w:lang w:val="en-US"/>
              </w:rPr>
            </w:pPr>
            <w:bookmarkStart w:id="0" w:name="_Hlk181278322"/>
          </w:p>
        </w:tc>
        <w:tc>
          <w:tcPr>
            <w:tcW w:w="0" w:type="auto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E7E6E6" w:themeFill="background2"/>
            <w:vAlign w:val="center"/>
          </w:tcPr>
          <w:p w14:paraId="33B89BE2" w14:textId="77777777" w:rsidR="004D596C" w:rsidRPr="00C16D1F" w:rsidRDefault="004D596C" w:rsidP="00302810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GB" w:eastAsia="pl-PL"/>
              </w:rPr>
            </w:pPr>
            <w:r w:rsidRPr="00C16D1F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GB" w:eastAsia="pl-PL"/>
              </w:rPr>
              <w:t>All</w:t>
            </w:r>
          </w:p>
          <w:p w14:paraId="4C410571" w14:textId="77777777" w:rsidR="004D596C" w:rsidRPr="00C16D1F" w:rsidRDefault="004D596C" w:rsidP="00302810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</w:pPr>
            <w:r w:rsidRPr="00C16D1F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GB" w:eastAsia="pl-PL"/>
              </w:rPr>
              <w:t>(n = 176)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E7E6E6" w:themeFill="background2"/>
            <w:vAlign w:val="center"/>
          </w:tcPr>
          <w:p w14:paraId="757A9FCE" w14:textId="77777777" w:rsidR="004D596C" w:rsidRPr="00C16D1F" w:rsidRDefault="004D596C" w:rsidP="00302810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GB" w:eastAsia="pl-PL"/>
              </w:rPr>
            </w:pPr>
            <w:r w:rsidRPr="00C16D1F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GB" w:eastAsia="pl-PL"/>
              </w:rPr>
              <w:t>NW</w:t>
            </w:r>
          </w:p>
          <w:p w14:paraId="7C51A748" w14:textId="77777777" w:rsidR="004D596C" w:rsidRPr="00C16D1F" w:rsidRDefault="004D596C" w:rsidP="00302810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</w:pPr>
            <w:r w:rsidRPr="00C16D1F"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  <w:t>(n = 88)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E7E6E6" w:themeFill="background2"/>
            <w:vAlign w:val="center"/>
          </w:tcPr>
          <w:p w14:paraId="638B6253" w14:textId="77777777" w:rsidR="004D596C" w:rsidRPr="00C16D1F" w:rsidRDefault="004D596C" w:rsidP="00302810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GB" w:eastAsia="pl-PL"/>
              </w:rPr>
            </w:pPr>
            <w:r w:rsidRPr="00C16D1F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GB" w:eastAsia="pl-PL"/>
              </w:rPr>
              <w:t>NWO</w:t>
            </w:r>
          </w:p>
          <w:p w14:paraId="7547FD04" w14:textId="77777777" w:rsidR="004D596C" w:rsidRPr="00C16D1F" w:rsidRDefault="004D596C" w:rsidP="00302810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</w:pPr>
            <w:r w:rsidRPr="00C16D1F"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  <w:t>(n = 88)</w:t>
            </w:r>
          </w:p>
        </w:tc>
        <w:tc>
          <w:tcPr>
            <w:tcW w:w="0" w:type="auto"/>
            <w:vMerge w:val="restart"/>
            <w:tcBorders>
              <w:top w:val="single" w:sz="4" w:space="0" w:color="auto"/>
            </w:tcBorders>
            <w:shd w:val="clear" w:color="auto" w:fill="E7E6E6" w:themeFill="background2"/>
            <w:vAlign w:val="center"/>
          </w:tcPr>
          <w:p w14:paraId="65C26DC0" w14:textId="77777777" w:rsidR="004D596C" w:rsidRPr="00C16D1F" w:rsidRDefault="004D596C" w:rsidP="00302810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C16D1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P-value</w:t>
            </w:r>
          </w:p>
        </w:tc>
      </w:tr>
      <w:tr w:rsidR="004D596C" w:rsidRPr="00C16D1F" w14:paraId="4459B2E0" w14:textId="77777777" w:rsidTr="00302810">
        <w:trPr>
          <w:trHeight w:val="506"/>
          <w:jc w:val="center"/>
        </w:trPr>
        <w:tc>
          <w:tcPr>
            <w:tcW w:w="0" w:type="auto"/>
            <w:vMerge/>
            <w:tcBorders>
              <w:bottom w:val="single" w:sz="4" w:space="0" w:color="auto"/>
            </w:tcBorders>
            <w:shd w:val="clear" w:color="auto" w:fill="E7E6E6" w:themeFill="background2"/>
            <w:vAlign w:val="center"/>
          </w:tcPr>
          <w:p w14:paraId="6A9DC348" w14:textId="77777777" w:rsidR="004D596C" w:rsidRPr="00C16D1F" w:rsidRDefault="004D596C" w:rsidP="00302810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  <w:highlight w:val="yellow"/>
                <w:lang w:val="en-US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E7E6E6" w:themeFill="background2"/>
            <w:vAlign w:val="center"/>
          </w:tcPr>
          <w:p w14:paraId="4159A076" w14:textId="77777777" w:rsidR="004D596C" w:rsidRPr="00C16D1F" w:rsidRDefault="004D596C" w:rsidP="00302810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</w:pPr>
            <w:r w:rsidRPr="00C16D1F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median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E7E6E6" w:themeFill="background2"/>
            <w:vAlign w:val="center"/>
          </w:tcPr>
          <w:p w14:paraId="266D99A6" w14:textId="77777777" w:rsidR="004D596C" w:rsidRPr="00C16D1F" w:rsidRDefault="004D596C" w:rsidP="00302810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C16D1F">
              <w:rPr>
                <w:rFonts w:ascii="Times New Roman" w:hAnsi="Times New Roman" w:cs="Times New Roman"/>
                <w:sz w:val="18"/>
                <w:szCs w:val="18"/>
              </w:rPr>
              <w:t>Q</w:t>
            </w:r>
            <w:r w:rsidRPr="00C16D1F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25</w:t>
            </w:r>
            <w:r w:rsidRPr="00C16D1F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–</w:t>
            </w:r>
            <w:r w:rsidRPr="00C16D1F">
              <w:rPr>
                <w:rFonts w:ascii="Times New Roman" w:hAnsi="Times New Roman" w:cs="Times New Roman"/>
                <w:sz w:val="18"/>
                <w:szCs w:val="18"/>
              </w:rPr>
              <w:t>Q</w:t>
            </w:r>
            <w:r w:rsidRPr="00C16D1F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75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E7E6E6" w:themeFill="background2"/>
            <w:vAlign w:val="center"/>
          </w:tcPr>
          <w:p w14:paraId="55AC336B" w14:textId="77777777" w:rsidR="004D596C" w:rsidRPr="00C16D1F" w:rsidRDefault="004D596C" w:rsidP="00302810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</w:pPr>
            <w:r w:rsidRPr="00C16D1F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median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E7E6E6" w:themeFill="background2"/>
            <w:vAlign w:val="center"/>
          </w:tcPr>
          <w:p w14:paraId="4A3D7FF7" w14:textId="77777777" w:rsidR="004D596C" w:rsidRPr="00C16D1F" w:rsidRDefault="004D596C" w:rsidP="00302810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C16D1F">
              <w:rPr>
                <w:rFonts w:ascii="Times New Roman" w:hAnsi="Times New Roman" w:cs="Times New Roman"/>
                <w:sz w:val="18"/>
                <w:szCs w:val="18"/>
              </w:rPr>
              <w:t>Q</w:t>
            </w:r>
            <w:r w:rsidRPr="00C16D1F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25</w:t>
            </w:r>
            <w:r w:rsidRPr="00C16D1F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–</w:t>
            </w:r>
            <w:r w:rsidRPr="00C16D1F">
              <w:rPr>
                <w:rFonts w:ascii="Times New Roman" w:hAnsi="Times New Roman" w:cs="Times New Roman"/>
                <w:sz w:val="18"/>
                <w:szCs w:val="18"/>
              </w:rPr>
              <w:t>Q</w:t>
            </w:r>
            <w:r w:rsidRPr="00C16D1F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75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E7E6E6" w:themeFill="background2"/>
            <w:vAlign w:val="center"/>
          </w:tcPr>
          <w:p w14:paraId="3462F661" w14:textId="77777777" w:rsidR="004D596C" w:rsidRPr="00C16D1F" w:rsidRDefault="004D596C" w:rsidP="00302810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C16D1F">
              <w:rPr>
                <w:rFonts w:ascii="Times New Roman" w:hAnsi="Times New Roman" w:cs="Times New Roman"/>
                <w:sz w:val="18"/>
                <w:szCs w:val="18"/>
              </w:rPr>
              <w:t>median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E7E6E6" w:themeFill="background2"/>
            <w:vAlign w:val="center"/>
          </w:tcPr>
          <w:p w14:paraId="5392C44C" w14:textId="77777777" w:rsidR="004D596C" w:rsidRPr="00C16D1F" w:rsidRDefault="004D596C" w:rsidP="00302810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C16D1F">
              <w:rPr>
                <w:rFonts w:ascii="Times New Roman" w:hAnsi="Times New Roman" w:cs="Times New Roman"/>
                <w:sz w:val="18"/>
                <w:szCs w:val="18"/>
              </w:rPr>
              <w:t>Q</w:t>
            </w:r>
            <w:r w:rsidRPr="00C16D1F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25</w:t>
            </w:r>
            <w:r w:rsidRPr="00C16D1F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–</w:t>
            </w:r>
            <w:r w:rsidRPr="00C16D1F">
              <w:rPr>
                <w:rFonts w:ascii="Times New Roman" w:hAnsi="Times New Roman" w:cs="Times New Roman"/>
                <w:sz w:val="18"/>
                <w:szCs w:val="18"/>
              </w:rPr>
              <w:t>Q</w:t>
            </w:r>
            <w:r w:rsidRPr="00C16D1F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75</w:t>
            </w:r>
          </w:p>
        </w:tc>
        <w:tc>
          <w:tcPr>
            <w:tcW w:w="0" w:type="auto"/>
            <w:vMerge/>
            <w:tcBorders>
              <w:bottom w:val="single" w:sz="4" w:space="0" w:color="auto"/>
            </w:tcBorders>
            <w:shd w:val="clear" w:color="auto" w:fill="E7E6E6" w:themeFill="background2"/>
            <w:vAlign w:val="center"/>
          </w:tcPr>
          <w:p w14:paraId="40818860" w14:textId="77777777" w:rsidR="004D596C" w:rsidRPr="00C16D1F" w:rsidRDefault="004D596C" w:rsidP="00302810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</w:tr>
      <w:tr w:rsidR="004D596C" w:rsidRPr="00C16D1F" w14:paraId="20656FD5" w14:textId="77777777" w:rsidTr="00302810">
        <w:trPr>
          <w:trHeight w:val="506"/>
          <w:jc w:val="center"/>
        </w:trPr>
        <w:tc>
          <w:tcPr>
            <w:tcW w:w="0" w:type="auto"/>
            <w:vAlign w:val="center"/>
          </w:tcPr>
          <w:p w14:paraId="403019B6" w14:textId="77777777" w:rsidR="004D596C" w:rsidRPr="00C16D1F" w:rsidRDefault="004D596C" w:rsidP="00302810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C16D1F">
              <w:rPr>
                <w:rFonts w:ascii="Times New Roman" w:eastAsia="Times New Roman" w:hAnsi="Times New Roman" w:cs="Times New Roman"/>
                <w:sz w:val="18"/>
                <w:szCs w:val="18"/>
                <w:lang w:val="en-GB" w:eastAsia="pl-PL"/>
              </w:rPr>
              <w:t>FM [kg]</w:t>
            </w:r>
          </w:p>
        </w:tc>
        <w:tc>
          <w:tcPr>
            <w:tcW w:w="0" w:type="auto"/>
            <w:vAlign w:val="center"/>
          </w:tcPr>
          <w:p w14:paraId="105728E5" w14:textId="77777777" w:rsidR="004D596C" w:rsidRPr="00C16D1F" w:rsidRDefault="004D596C" w:rsidP="00302810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</w:pPr>
            <w:r w:rsidRPr="00C16D1F"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</w:rPr>
              <w:t>21.7</w:t>
            </w:r>
          </w:p>
        </w:tc>
        <w:tc>
          <w:tcPr>
            <w:tcW w:w="0" w:type="auto"/>
            <w:vAlign w:val="center"/>
          </w:tcPr>
          <w:p w14:paraId="7AC8A17E" w14:textId="77777777" w:rsidR="004D596C" w:rsidRPr="00C16D1F" w:rsidRDefault="004D596C" w:rsidP="00302810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C16D1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8.5</w:t>
            </w:r>
            <w:r w:rsidRPr="00C16D1F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–</w:t>
            </w:r>
            <w:r w:rsidRPr="00C16D1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4.9</w:t>
            </w:r>
          </w:p>
        </w:tc>
        <w:tc>
          <w:tcPr>
            <w:tcW w:w="0" w:type="auto"/>
            <w:vAlign w:val="center"/>
          </w:tcPr>
          <w:p w14:paraId="7DE869D6" w14:textId="77777777" w:rsidR="004D596C" w:rsidRPr="00C16D1F" w:rsidRDefault="004D596C" w:rsidP="00302810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</w:pPr>
            <w:r w:rsidRPr="00C16D1F"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</w:rPr>
              <w:t>18.4</w:t>
            </w:r>
          </w:p>
        </w:tc>
        <w:tc>
          <w:tcPr>
            <w:tcW w:w="0" w:type="auto"/>
            <w:vAlign w:val="center"/>
          </w:tcPr>
          <w:p w14:paraId="58313BBD" w14:textId="77777777" w:rsidR="004D596C" w:rsidRPr="00C16D1F" w:rsidRDefault="004D596C" w:rsidP="00302810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C16D1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6.7</w:t>
            </w:r>
            <w:r w:rsidRPr="00C16D1F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–</w:t>
            </w:r>
            <w:r w:rsidRPr="00C16D1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0.6</w:t>
            </w:r>
          </w:p>
        </w:tc>
        <w:tc>
          <w:tcPr>
            <w:tcW w:w="0" w:type="auto"/>
            <w:vAlign w:val="center"/>
          </w:tcPr>
          <w:p w14:paraId="73CDAB62" w14:textId="77777777" w:rsidR="004D596C" w:rsidRPr="00C16D1F" w:rsidRDefault="004D596C" w:rsidP="00302810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</w:pPr>
            <w:r w:rsidRPr="00C16D1F"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</w:rPr>
              <w:t>24.7</w:t>
            </w:r>
          </w:p>
        </w:tc>
        <w:tc>
          <w:tcPr>
            <w:tcW w:w="0" w:type="auto"/>
            <w:vAlign w:val="center"/>
          </w:tcPr>
          <w:p w14:paraId="3434B3C1" w14:textId="77777777" w:rsidR="004D596C" w:rsidRPr="00C16D1F" w:rsidRDefault="004D596C" w:rsidP="00302810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C16D1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2.6</w:t>
            </w:r>
            <w:r w:rsidRPr="00C16D1F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–</w:t>
            </w:r>
            <w:r w:rsidRPr="00C16D1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6.3</w:t>
            </w:r>
          </w:p>
        </w:tc>
        <w:tc>
          <w:tcPr>
            <w:tcW w:w="0" w:type="auto"/>
            <w:vAlign w:val="center"/>
          </w:tcPr>
          <w:p w14:paraId="64E0D558" w14:textId="6D789881" w:rsidR="004D596C" w:rsidRPr="00C16D1F" w:rsidRDefault="00AA5329" w:rsidP="00302810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C16D1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p &lt; 0.0001</w:t>
            </w:r>
          </w:p>
        </w:tc>
      </w:tr>
      <w:tr w:rsidR="004D596C" w:rsidRPr="00C16D1F" w14:paraId="62B9E79A" w14:textId="77777777" w:rsidTr="00302810">
        <w:trPr>
          <w:trHeight w:val="506"/>
          <w:jc w:val="center"/>
        </w:trPr>
        <w:tc>
          <w:tcPr>
            <w:tcW w:w="0" w:type="auto"/>
            <w:vAlign w:val="center"/>
          </w:tcPr>
          <w:p w14:paraId="6E7FF034" w14:textId="77777777" w:rsidR="004D596C" w:rsidRPr="00C16D1F" w:rsidRDefault="004D596C" w:rsidP="00302810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C16D1F">
              <w:rPr>
                <w:rFonts w:ascii="Times New Roman" w:eastAsia="Times New Roman" w:hAnsi="Times New Roman" w:cs="Times New Roman"/>
                <w:sz w:val="18"/>
                <w:szCs w:val="18"/>
                <w:lang w:eastAsia="pl-PL"/>
              </w:rPr>
              <w:t>FMI [kg/m</w:t>
            </w:r>
            <w:r w:rsidRPr="00C16D1F">
              <w:rPr>
                <w:rFonts w:ascii="Times New Roman" w:eastAsia="Times New Roman" w:hAnsi="Times New Roman" w:cs="Times New Roman"/>
                <w:sz w:val="18"/>
                <w:szCs w:val="18"/>
                <w:vertAlign w:val="superscript"/>
                <w:lang w:eastAsia="pl-PL"/>
              </w:rPr>
              <w:t>2</w:t>
            </w:r>
            <w:r w:rsidRPr="00C16D1F">
              <w:rPr>
                <w:rFonts w:ascii="Times New Roman" w:eastAsia="Times New Roman" w:hAnsi="Times New Roman" w:cs="Times New Roman"/>
                <w:sz w:val="18"/>
                <w:szCs w:val="18"/>
                <w:lang w:eastAsia="pl-PL"/>
              </w:rPr>
              <w:t>]</w:t>
            </w:r>
          </w:p>
        </w:tc>
        <w:tc>
          <w:tcPr>
            <w:tcW w:w="0" w:type="auto"/>
            <w:vAlign w:val="center"/>
          </w:tcPr>
          <w:p w14:paraId="3D2EF313" w14:textId="77777777" w:rsidR="004D596C" w:rsidRPr="00C16D1F" w:rsidRDefault="004D596C" w:rsidP="00302810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</w:pPr>
            <w:r w:rsidRPr="00C16D1F"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</w:rPr>
              <w:t>7.8</w:t>
            </w:r>
          </w:p>
        </w:tc>
        <w:tc>
          <w:tcPr>
            <w:tcW w:w="0" w:type="auto"/>
            <w:vAlign w:val="center"/>
          </w:tcPr>
          <w:p w14:paraId="4D30073A" w14:textId="77777777" w:rsidR="004D596C" w:rsidRPr="00C16D1F" w:rsidRDefault="004D596C" w:rsidP="00302810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C16D1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.6</w:t>
            </w:r>
            <w:r w:rsidRPr="00C16D1F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–</w:t>
            </w:r>
            <w:r w:rsidRPr="00C16D1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8.9</w:t>
            </w:r>
          </w:p>
        </w:tc>
        <w:tc>
          <w:tcPr>
            <w:tcW w:w="0" w:type="auto"/>
            <w:vAlign w:val="center"/>
          </w:tcPr>
          <w:p w14:paraId="4692286B" w14:textId="77777777" w:rsidR="004D596C" w:rsidRPr="00C16D1F" w:rsidRDefault="004D596C" w:rsidP="00302810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</w:pPr>
            <w:r w:rsidRPr="00C16D1F"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</w:rPr>
              <w:t>6.6</w:t>
            </w:r>
          </w:p>
        </w:tc>
        <w:tc>
          <w:tcPr>
            <w:tcW w:w="0" w:type="auto"/>
            <w:vAlign w:val="center"/>
          </w:tcPr>
          <w:p w14:paraId="70255D5F" w14:textId="77777777" w:rsidR="004D596C" w:rsidRPr="00C16D1F" w:rsidRDefault="004D596C" w:rsidP="00302810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C16D1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.1</w:t>
            </w:r>
            <w:r w:rsidRPr="00C16D1F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–</w:t>
            </w:r>
            <w:r w:rsidRPr="00C16D1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7.1</w:t>
            </w:r>
          </w:p>
        </w:tc>
        <w:tc>
          <w:tcPr>
            <w:tcW w:w="0" w:type="auto"/>
            <w:vAlign w:val="center"/>
          </w:tcPr>
          <w:p w14:paraId="647BF0CF" w14:textId="77777777" w:rsidR="004D596C" w:rsidRPr="00C16D1F" w:rsidRDefault="004D596C" w:rsidP="00302810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</w:pPr>
            <w:r w:rsidRPr="00C16D1F"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</w:rPr>
              <w:t>8.7</w:t>
            </w:r>
          </w:p>
        </w:tc>
        <w:tc>
          <w:tcPr>
            <w:tcW w:w="0" w:type="auto"/>
            <w:vAlign w:val="center"/>
          </w:tcPr>
          <w:p w14:paraId="01D2133D" w14:textId="77777777" w:rsidR="004D596C" w:rsidRPr="00C16D1F" w:rsidRDefault="004D596C" w:rsidP="00302810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C16D1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8.4</w:t>
            </w:r>
            <w:r w:rsidRPr="00C16D1F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–</w:t>
            </w:r>
            <w:r w:rsidRPr="00C16D1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9.4</w:t>
            </w:r>
          </w:p>
        </w:tc>
        <w:tc>
          <w:tcPr>
            <w:tcW w:w="0" w:type="auto"/>
            <w:vAlign w:val="center"/>
          </w:tcPr>
          <w:p w14:paraId="7338BD0F" w14:textId="38E55856" w:rsidR="004D596C" w:rsidRPr="00C16D1F" w:rsidRDefault="00AA5329" w:rsidP="00302810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C16D1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p &lt; 0.0001</w:t>
            </w:r>
          </w:p>
        </w:tc>
      </w:tr>
      <w:tr w:rsidR="004D596C" w:rsidRPr="00C16D1F" w14:paraId="7A3DBE66" w14:textId="77777777" w:rsidTr="00302810">
        <w:trPr>
          <w:trHeight w:val="506"/>
          <w:jc w:val="center"/>
        </w:trPr>
        <w:tc>
          <w:tcPr>
            <w:tcW w:w="0" w:type="auto"/>
            <w:vAlign w:val="center"/>
          </w:tcPr>
          <w:p w14:paraId="10F6F928" w14:textId="77777777" w:rsidR="004D596C" w:rsidRPr="00C16D1F" w:rsidRDefault="004D596C" w:rsidP="00302810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C16D1F">
              <w:rPr>
                <w:rFonts w:ascii="Times New Roman" w:eastAsia="Times New Roman" w:hAnsi="Times New Roman" w:cs="Times New Roman"/>
                <w:sz w:val="18"/>
                <w:szCs w:val="18"/>
                <w:lang w:val="en-GB" w:eastAsia="pl-PL"/>
              </w:rPr>
              <w:t>AFM [kg]</w:t>
            </w:r>
          </w:p>
        </w:tc>
        <w:tc>
          <w:tcPr>
            <w:tcW w:w="0" w:type="auto"/>
            <w:vAlign w:val="center"/>
          </w:tcPr>
          <w:p w14:paraId="6DC130D2" w14:textId="77777777" w:rsidR="004D596C" w:rsidRPr="00C16D1F" w:rsidRDefault="004D596C" w:rsidP="00302810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</w:pPr>
            <w:r w:rsidRPr="00C16D1F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12</w:t>
            </w:r>
          </w:p>
        </w:tc>
        <w:tc>
          <w:tcPr>
            <w:tcW w:w="0" w:type="auto"/>
            <w:vAlign w:val="center"/>
          </w:tcPr>
          <w:p w14:paraId="277AD875" w14:textId="77777777" w:rsidR="004D596C" w:rsidRPr="00C16D1F" w:rsidRDefault="004D596C" w:rsidP="00302810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C16D1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0.2</w:t>
            </w:r>
            <w:r w:rsidRPr="00C16D1F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–</w:t>
            </w:r>
            <w:r w:rsidRPr="00C16D1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3.5</w:t>
            </w:r>
          </w:p>
        </w:tc>
        <w:tc>
          <w:tcPr>
            <w:tcW w:w="0" w:type="auto"/>
            <w:vAlign w:val="center"/>
          </w:tcPr>
          <w:p w14:paraId="2ECED733" w14:textId="77777777" w:rsidR="004D596C" w:rsidRPr="00C16D1F" w:rsidRDefault="004D596C" w:rsidP="00302810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</w:pPr>
            <w:r w:rsidRPr="00C16D1F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10.3</w:t>
            </w:r>
          </w:p>
        </w:tc>
        <w:tc>
          <w:tcPr>
            <w:tcW w:w="0" w:type="auto"/>
            <w:vAlign w:val="center"/>
          </w:tcPr>
          <w:p w14:paraId="50227912" w14:textId="77777777" w:rsidR="004D596C" w:rsidRPr="00C16D1F" w:rsidRDefault="004D596C" w:rsidP="00302810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C16D1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9.2</w:t>
            </w:r>
            <w:r w:rsidRPr="00C16D1F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–</w:t>
            </w:r>
            <w:r w:rsidRPr="00C16D1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1.4</w:t>
            </w:r>
          </w:p>
        </w:tc>
        <w:tc>
          <w:tcPr>
            <w:tcW w:w="0" w:type="auto"/>
            <w:vAlign w:val="center"/>
          </w:tcPr>
          <w:p w14:paraId="558B948F" w14:textId="77777777" w:rsidR="004D596C" w:rsidRPr="00C16D1F" w:rsidRDefault="004D596C" w:rsidP="00302810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</w:pPr>
            <w:r w:rsidRPr="00C16D1F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13.3</w:t>
            </w:r>
          </w:p>
        </w:tc>
        <w:tc>
          <w:tcPr>
            <w:tcW w:w="0" w:type="auto"/>
            <w:vAlign w:val="center"/>
          </w:tcPr>
          <w:p w14:paraId="66CF16CD" w14:textId="77777777" w:rsidR="004D596C" w:rsidRPr="00C16D1F" w:rsidRDefault="004D596C" w:rsidP="00302810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C16D1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2.2</w:t>
            </w:r>
            <w:r w:rsidRPr="00C16D1F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–</w:t>
            </w:r>
            <w:r w:rsidRPr="00C16D1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4.4</w:t>
            </w:r>
          </w:p>
        </w:tc>
        <w:tc>
          <w:tcPr>
            <w:tcW w:w="0" w:type="auto"/>
            <w:vAlign w:val="center"/>
          </w:tcPr>
          <w:p w14:paraId="31AAA30C" w14:textId="4B4BC499" w:rsidR="004D596C" w:rsidRPr="00C16D1F" w:rsidRDefault="00AA5329" w:rsidP="00302810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C16D1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p &lt; 0.0001</w:t>
            </w:r>
          </w:p>
        </w:tc>
      </w:tr>
      <w:tr w:rsidR="004D596C" w:rsidRPr="00C16D1F" w14:paraId="2CB6614A" w14:textId="77777777" w:rsidTr="00302810">
        <w:trPr>
          <w:trHeight w:val="506"/>
          <w:jc w:val="center"/>
        </w:trPr>
        <w:tc>
          <w:tcPr>
            <w:tcW w:w="0" w:type="auto"/>
            <w:vAlign w:val="center"/>
          </w:tcPr>
          <w:p w14:paraId="2DBE545B" w14:textId="77777777" w:rsidR="004D596C" w:rsidRPr="00C16D1F" w:rsidRDefault="004D596C" w:rsidP="00302810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C16D1F">
              <w:rPr>
                <w:rFonts w:ascii="Times New Roman" w:eastAsia="Times New Roman" w:hAnsi="Times New Roman" w:cs="Times New Roman"/>
                <w:sz w:val="18"/>
                <w:szCs w:val="18"/>
                <w:lang w:val="en-GB" w:eastAsia="pl-PL"/>
              </w:rPr>
              <w:t>AFMI [</w:t>
            </w:r>
            <w:r w:rsidRPr="00C16D1F">
              <w:rPr>
                <w:rFonts w:ascii="Times New Roman" w:eastAsia="Times New Roman" w:hAnsi="Times New Roman" w:cs="Times New Roman"/>
                <w:sz w:val="18"/>
                <w:szCs w:val="18"/>
                <w:lang w:eastAsia="pl-PL"/>
              </w:rPr>
              <w:t>kg/m</w:t>
            </w:r>
            <w:r w:rsidRPr="00C16D1F">
              <w:rPr>
                <w:rFonts w:ascii="Times New Roman" w:eastAsia="Times New Roman" w:hAnsi="Times New Roman" w:cs="Times New Roman"/>
                <w:sz w:val="18"/>
                <w:szCs w:val="18"/>
                <w:vertAlign w:val="superscript"/>
                <w:lang w:eastAsia="pl-PL"/>
              </w:rPr>
              <w:t>2</w:t>
            </w:r>
            <w:r w:rsidRPr="00C16D1F">
              <w:rPr>
                <w:rFonts w:ascii="Times New Roman" w:eastAsia="Times New Roman" w:hAnsi="Times New Roman" w:cs="Times New Roman"/>
                <w:sz w:val="18"/>
                <w:szCs w:val="18"/>
                <w:lang w:eastAsia="pl-PL"/>
              </w:rPr>
              <w:t>]</w:t>
            </w:r>
          </w:p>
        </w:tc>
        <w:tc>
          <w:tcPr>
            <w:tcW w:w="0" w:type="auto"/>
            <w:vAlign w:val="center"/>
          </w:tcPr>
          <w:p w14:paraId="79B6DFED" w14:textId="77777777" w:rsidR="004D596C" w:rsidRPr="00C16D1F" w:rsidRDefault="004D596C" w:rsidP="00302810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</w:pPr>
            <w:r w:rsidRPr="00C16D1F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4.3</w:t>
            </w:r>
          </w:p>
        </w:tc>
        <w:tc>
          <w:tcPr>
            <w:tcW w:w="0" w:type="auto"/>
            <w:vAlign w:val="center"/>
          </w:tcPr>
          <w:p w14:paraId="77B98220" w14:textId="77777777" w:rsidR="004D596C" w:rsidRPr="00C16D1F" w:rsidRDefault="004D596C" w:rsidP="00302810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16D1F">
              <w:rPr>
                <w:rFonts w:ascii="Times New Roman" w:hAnsi="Times New Roman" w:cs="Times New Roman"/>
                <w:sz w:val="18"/>
                <w:szCs w:val="18"/>
              </w:rPr>
              <w:t>3.7</w:t>
            </w:r>
            <w:r w:rsidRPr="00C16D1F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–</w:t>
            </w:r>
            <w:r w:rsidRPr="00C16D1F">
              <w:rPr>
                <w:rFonts w:ascii="Times New Roman" w:hAnsi="Times New Roman" w:cs="Times New Roman"/>
                <w:sz w:val="18"/>
                <w:szCs w:val="18"/>
              </w:rPr>
              <w:t>4.8</w:t>
            </w:r>
          </w:p>
        </w:tc>
        <w:tc>
          <w:tcPr>
            <w:tcW w:w="0" w:type="auto"/>
            <w:vAlign w:val="center"/>
          </w:tcPr>
          <w:p w14:paraId="22C20FB8" w14:textId="77777777" w:rsidR="004D596C" w:rsidRPr="00C16D1F" w:rsidRDefault="004D596C" w:rsidP="00302810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</w:pPr>
            <w:r w:rsidRPr="00C16D1F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3.7</w:t>
            </w:r>
          </w:p>
        </w:tc>
        <w:tc>
          <w:tcPr>
            <w:tcW w:w="0" w:type="auto"/>
            <w:vAlign w:val="center"/>
          </w:tcPr>
          <w:p w14:paraId="09E1D6B2" w14:textId="77777777" w:rsidR="004D596C" w:rsidRPr="00C16D1F" w:rsidRDefault="004D596C" w:rsidP="00302810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C16D1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.3</w:t>
            </w:r>
            <w:r w:rsidRPr="00C16D1F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–</w:t>
            </w:r>
            <w:r w:rsidRPr="00C16D1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</w:t>
            </w:r>
          </w:p>
        </w:tc>
        <w:tc>
          <w:tcPr>
            <w:tcW w:w="0" w:type="auto"/>
            <w:vAlign w:val="center"/>
          </w:tcPr>
          <w:p w14:paraId="37F61DC4" w14:textId="77777777" w:rsidR="004D596C" w:rsidRPr="00C16D1F" w:rsidRDefault="004D596C" w:rsidP="00302810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</w:pPr>
            <w:r w:rsidRPr="00C16D1F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4.8</w:t>
            </w:r>
          </w:p>
        </w:tc>
        <w:tc>
          <w:tcPr>
            <w:tcW w:w="0" w:type="auto"/>
            <w:vAlign w:val="center"/>
          </w:tcPr>
          <w:p w14:paraId="77E0BD65" w14:textId="77777777" w:rsidR="004D596C" w:rsidRPr="00C16D1F" w:rsidRDefault="004D596C" w:rsidP="00302810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C16D1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4</w:t>
            </w:r>
            <w:r w:rsidRPr="00C16D1F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–</w:t>
            </w:r>
            <w:r w:rsidRPr="00C16D1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.1</w:t>
            </w:r>
          </w:p>
        </w:tc>
        <w:tc>
          <w:tcPr>
            <w:tcW w:w="0" w:type="auto"/>
            <w:vAlign w:val="center"/>
          </w:tcPr>
          <w:p w14:paraId="03CEB9B1" w14:textId="1A2B16F1" w:rsidR="004D596C" w:rsidRPr="00C16D1F" w:rsidRDefault="00AA5329" w:rsidP="00302810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C16D1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p &lt; 0.0001</w:t>
            </w:r>
          </w:p>
        </w:tc>
      </w:tr>
      <w:tr w:rsidR="004D596C" w:rsidRPr="00C16D1F" w14:paraId="404E8E6D" w14:textId="77777777" w:rsidTr="00302810">
        <w:trPr>
          <w:trHeight w:val="506"/>
          <w:jc w:val="center"/>
        </w:trPr>
        <w:tc>
          <w:tcPr>
            <w:tcW w:w="0" w:type="auto"/>
            <w:vAlign w:val="center"/>
          </w:tcPr>
          <w:p w14:paraId="6BBF313E" w14:textId="77777777" w:rsidR="004D596C" w:rsidRPr="00C16D1F" w:rsidRDefault="004D596C" w:rsidP="00302810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C16D1F">
              <w:rPr>
                <w:rFonts w:ascii="Times New Roman" w:eastAsia="Times New Roman" w:hAnsi="Times New Roman" w:cs="Times New Roman"/>
                <w:sz w:val="18"/>
                <w:szCs w:val="18"/>
                <w:lang w:val="en-GB" w:eastAsia="pl-PL"/>
              </w:rPr>
              <w:t>TAR</w:t>
            </w:r>
          </w:p>
        </w:tc>
        <w:tc>
          <w:tcPr>
            <w:tcW w:w="0" w:type="auto"/>
            <w:vAlign w:val="center"/>
          </w:tcPr>
          <w:p w14:paraId="20D0FDCE" w14:textId="77777777" w:rsidR="004D596C" w:rsidRPr="00C16D1F" w:rsidRDefault="004D596C" w:rsidP="00302810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</w:pPr>
            <w:r w:rsidRPr="00C16D1F"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</w:rPr>
              <w:t>0.73</w:t>
            </w:r>
          </w:p>
        </w:tc>
        <w:tc>
          <w:tcPr>
            <w:tcW w:w="0" w:type="auto"/>
            <w:vAlign w:val="center"/>
          </w:tcPr>
          <w:p w14:paraId="0CA57911" w14:textId="77777777" w:rsidR="004D596C" w:rsidRPr="00C16D1F" w:rsidRDefault="004D596C" w:rsidP="00302810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C16D1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66</w:t>
            </w:r>
            <w:r w:rsidRPr="00C16D1F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–</w:t>
            </w:r>
            <w:r w:rsidRPr="00C16D1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79</w:t>
            </w:r>
          </w:p>
        </w:tc>
        <w:tc>
          <w:tcPr>
            <w:tcW w:w="0" w:type="auto"/>
            <w:vAlign w:val="center"/>
          </w:tcPr>
          <w:p w14:paraId="4322419D" w14:textId="77777777" w:rsidR="004D596C" w:rsidRPr="00C16D1F" w:rsidRDefault="004D596C" w:rsidP="00302810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</w:pPr>
            <w:r w:rsidRPr="00C16D1F"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</w:rPr>
              <w:t>0.7</w:t>
            </w:r>
          </w:p>
        </w:tc>
        <w:tc>
          <w:tcPr>
            <w:tcW w:w="0" w:type="auto"/>
            <w:vAlign w:val="center"/>
          </w:tcPr>
          <w:p w14:paraId="143C05F8" w14:textId="77777777" w:rsidR="004D596C" w:rsidRPr="00C16D1F" w:rsidRDefault="004D596C" w:rsidP="00302810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C16D1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65</w:t>
            </w:r>
            <w:r w:rsidRPr="00C16D1F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–</w:t>
            </w:r>
            <w:r w:rsidRPr="00C16D1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78</w:t>
            </w:r>
          </w:p>
        </w:tc>
        <w:tc>
          <w:tcPr>
            <w:tcW w:w="0" w:type="auto"/>
            <w:vAlign w:val="center"/>
          </w:tcPr>
          <w:p w14:paraId="5DBDBE14" w14:textId="77777777" w:rsidR="004D596C" w:rsidRPr="00C16D1F" w:rsidRDefault="004D596C" w:rsidP="00302810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</w:pPr>
            <w:r w:rsidRPr="00C16D1F"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</w:rPr>
              <w:t>0.74</w:t>
            </w:r>
          </w:p>
        </w:tc>
        <w:tc>
          <w:tcPr>
            <w:tcW w:w="0" w:type="auto"/>
            <w:vAlign w:val="center"/>
          </w:tcPr>
          <w:p w14:paraId="5331EDF1" w14:textId="77777777" w:rsidR="004D596C" w:rsidRPr="00C16D1F" w:rsidRDefault="004D596C" w:rsidP="00302810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C16D1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68</w:t>
            </w:r>
            <w:r w:rsidRPr="00C16D1F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–</w:t>
            </w:r>
            <w:r w:rsidRPr="00C16D1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81</w:t>
            </w:r>
          </w:p>
        </w:tc>
        <w:tc>
          <w:tcPr>
            <w:tcW w:w="0" w:type="auto"/>
            <w:vAlign w:val="center"/>
          </w:tcPr>
          <w:p w14:paraId="3D8206E0" w14:textId="77777777" w:rsidR="004D596C" w:rsidRPr="00C16D1F" w:rsidRDefault="004D596C" w:rsidP="00302810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C16D1F">
              <w:rPr>
                <w:rFonts w:ascii="Times New Roman" w:eastAsia="Times New Roman" w:hAnsi="Times New Roman" w:cs="Times New Roman"/>
                <w:sz w:val="18"/>
                <w:szCs w:val="18"/>
                <w:lang w:val="en-GB" w:eastAsia="pl-PL"/>
              </w:rPr>
              <w:t>0.051</w:t>
            </w:r>
          </w:p>
        </w:tc>
      </w:tr>
      <w:tr w:rsidR="004D596C" w:rsidRPr="00C16D1F" w14:paraId="3BA08831" w14:textId="77777777" w:rsidTr="00302810">
        <w:trPr>
          <w:trHeight w:val="506"/>
          <w:jc w:val="center"/>
        </w:trPr>
        <w:tc>
          <w:tcPr>
            <w:tcW w:w="0" w:type="auto"/>
            <w:vAlign w:val="center"/>
          </w:tcPr>
          <w:p w14:paraId="20BAB747" w14:textId="77777777" w:rsidR="004D596C" w:rsidRPr="00C16D1F" w:rsidRDefault="004D596C" w:rsidP="00302810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C16D1F">
              <w:rPr>
                <w:rFonts w:ascii="Times New Roman" w:eastAsia="Times New Roman" w:hAnsi="Times New Roman" w:cs="Times New Roman"/>
                <w:sz w:val="18"/>
                <w:szCs w:val="18"/>
                <w:lang w:val="en-GB" w:eastAsia="pl-PL"/>
              </w:rPr>
              <w:t>FMR</w:t>
            </w:r>
          </w:p>
        </w:tc>
        <w:tc>
          <w:tcPr>
            <w:tcW w:w="0" w:type="auto"/>
            <w:vAlign w:val="center"/>
          </w:tcPr>
          <w:p w14:paraId="3615E3CE" w14:textId="77777777" w:rsidR="004D596C" w:rsidRPr="00C16D1F" w:rsidRDefault="004D596C" w:rsidP="00302810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</w:pPr>
            <w:r w:rsidRPr="00C16D1F"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</w:rPr>
              <w:t>0.74</w:t>
            </w:r>
          </w:p>
        </w:tc>
        <w:tc>
          <w:tcPr>
            <w:tcW w:w="0" w:type="auto"/>
            <w:vAlign w:val="center"/>
          </w:tcPr>
          <w:p w14:paraId="00D1147B" w14:textId="77777777" w:rsidR="004D596C" w:rsidRPr="00C16D1F" w:rsidRDefault="004D596C" w:rsidP="00302810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C16D1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69</w:t>
            </w:r>
            <w:r w:rsidRPr="00C16D1F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–</w:t>
            </w:r>
            <w:r w:rsidRPr="00C16D1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79</w:t>
            </w:r>
          </w:p>
        </w:tc>
        <w:tc>
          <w:tcPr>
            <w:tcW w:w="0" w:type="auto"/>
            <w:vAlign w:val="center"/>
          </w:tcPr>
          <w:p w14:paraId="700B6076" w14:textId="77777777" w:rsidR="004D596C" w:rsidRPr="00C16D1F" w:rsidRDefault="004D596C" w:rsidP="00302810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</w:pPr>
            <w:r w:rsidRPr="00C16D1F"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</w:rPr>
              <w:t>0.71</w:t>
            </w:r>
          </w:p>
        </w:tc>
        <w:tc>
          <w:tcPr>
            <w:tcW w:w="0" w:type="auto"/>
            <w:vAlign w:val="center"/>
          </w:tcPr>
          <w:p w14:paraId="7F808E65" w14:textId="77777777" w:rsidR="004D596C" w:rsidRPr="00C16D1F" w:rsidRDefault="004D596C" w:rsidP="00302810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C16D1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67</w:t>
            </w:r>
            <w:r w:rsidRPr="00C16D1F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–</w:t>
            </w:r>
            <w:r w:rsidRPr="00C16D1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76</w:t>
            </w:r>
          </w:p>
        </w:tc>
        <w:tc>
          <w:tcPr>
            <w:tcW w:w="0" w:type="auto"/>
            <w:vAlign w:val="center"/>
          </w:tcPr>
          <w:p w14:paraId="01E3A3EB" w14:textId="77777777" w:rsidR="004D596C" w:rsidRPr="00C16D1F" w:rsidRDefault="004D596C" w:rsidP="00302810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</w:pPr>
            <w:r w:rsidRPr="00C16D1F"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</w:rPr>
              <w:t>0.76</w:t>
            </w:r>
          </w:p>
        </w:tc>
        <w:tc>
          <w:tcPr>
            <w:tcW w:w="0" w:type="auto"/>
            <w:vAlign w:val="center"/>
          </w:tcPr>
          <w:p w14:paraId="15141F27" w14:textId="77777777" w:rsidR="004D596C" w:rsidRPr="00C16D1F" w:rsidRDefault="004D596C" w:rsidP="00302810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C16D1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71</w:t>
            </w:r>
            <w:r w:rsidRPr="00C16D1F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–</w:t>
            </w:r>
            <w:r w:rsidRPr="00C16D1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80</w:t>
            </w:r>
          </w:p>
        </w:tc>
        <w:tc>
          <w:tcPr>
            <w:tcW w:w="0" w:type="auto"/>
            <w:vAlign w:val="center"/>
          </w:tcPr>
          <w:p w14:paraId="3FFBD82A" w14:textId="38AF955E" w:rsidR="004D596C" w:rsidRPr="00C16D1F" w:rsidRDefault="00AA5329" w:rsidP="00302810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C16D1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p &lt; 0.0001</w:t>
            </w:r>
          </w:p>
        </w:tc>
      </w:tr>
      <w:tr w:rsidR="004D596C" w:rsidRPr="00C16D1F" w14:paraId="3819093E" w14:textId="77777777" w:rsidTr="00302810">
        <w:trPr>
          <w:trHeight w:val="506"/>
          <w:jc w:val="center"/>
        </w:trPr>
        <w:tc>
          <w:tcPr>
            <w:tcW w:w="0" w:type="auto"/>
            <w:vAlign w:val="center"/>
          </w:tcPr>
          <w:p w14:paraId="18959DD7" w14:textId="77777777" w:rsidR="004D596C" w:rsidRPr="00C16D1F" w:rsidRDefault="004D596C" w:rsidP="00302810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C16D1F">
              <w:rPr>
                <w:rFonts w:ascii="Times New Roman" w:eastAsia="Times New Roman" w:hAnsi="Times New Roman" w:cs="Times New Roman"/>
                <w:sz w:val="18"/>
                <w:szCs w:val="18"/>
                <w:lang w:val="en-GB" w:eastAsia="pl-PL"/>
              </w:rPr>
              <w:t>APF [%]</w:t>
            </w:r>
          </w:p>
        </w:tc>
        <w:tc>
          <w:tcPr>
            <w:tcW w:w="0" w:type="auto"/>
            <w:vAlign w:val="center"/>
          </w:tcPr>
          <w:p w14:paraId="3ED4F302" w14:textId="77777777" w:rsidR="004D596C" w:rsidRPr="00C16D1F" w:rsidRDefault="004D596C" w:rsidP="00302810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</w:pPr>
            <w:r w:rsidRPr="00C16D1F"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</w:rPr>
              <w:t>30.8</w:t>
            </w:r>
          </w:p>
        </w:tc>
        <w:tc>
          <w:tcPr>
            <w:tcW w:w="0" w:type="auto"/>
            <w:vAlign w:val="center"/>
          </w:tcPr>
          <w:p w14:paraId="0A7B6C85" w14:textId="77777777" w:rsidR="004D596C" w:rsidRPr="00C16D1F" w:rsidRDefault="004D596C" w:rsidP="00302810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C16D1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7.5</w:t>
            </w:r>
            <w:r w:rsidRPr="00C16D1F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–</w:t>
            </w:r>
            <w:r w:rsidRPr="00C16D1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5.6</w:t>
            </w:r>
          </w:p>
        </w:tc>
        <w:tc>
          <w:tcPr>
            <w:tcW w:w="0" w:type="auto"/>
            <w:vAlign w:val="center"/>
          </w:tcPr>
          <w:p w14:paraId="3BFEE729" w14:textId="77777777" w:rsidR="004D596C" w:rsidRPr="00C16D1F" w:rsidRDefault="004D596C" w:rsidP="00302810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</w:pPr>
            <w:r w:rsidRPr="00C16D1F"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</w:rPr>
              <w:t>27.6</w:t>
            </w:r>
          </w:p>
        </w:tc>
        <w:tc>
          <w:tcPr>
            <w:tcW w:w="0" w:type="auto"/>
            <w:vAlign w:val="center"/>
          </w:tcPr>
          <w:p w14:paraId="3CF6D641" w14:textId="77777777" w:rsidR="004D596C" w:rsidRPr="00C16D1F" w:rsidRDefault="004D596C" w:rsidP="00302810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C16D1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3.8</w:t>
            </w:r>
            <w:r w:rsidRPr="00C16D1F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–</w:t>
            </w:r>
            <w:r w:rsidRPr="00C16D1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0.1</w:t>
            </w:r>
          </w:p>
        </w:tc>
        <w:tc>
          <w:tcPr>
            <w:tcW w:w="0" w:type="auto"/>
            <w:vAlign w:val="center"/>
          </w:tcPr>
          <w:p w14:paraId="64864497" w14:textId="77777777" w:rsidR="004D596C" w:rsidRPr="00C16D1F" w:rsidRDefault="004D596C" w:rsidP="00302810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</w:pPr>
            <w:r w:rsidRPr="00C16D1F"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</w:rPr>
              <w:t>35.6</w:t>
            </w:r>
          </w:p>
        </w:tc>
        <w:tc>
          <w:tcPr>
            <w:tcW w:w="0" w:type="auto"/>
            <w:vAlign w:val="center"/>
          </w:tcPr>
          <w:p w14:paraId="0E0251EA" w14:textId="77777777" w:rsidR="004D596C" w:rsidRPr="00C16D1F" w:rsidRDefault="004D596C" w:rsidP="00302810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C16D1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2.7</w:t>
            </w:r>
            <w:r w:rsidRPr="00C16D1F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–</w:t>
            </w:r>
            <w:r w:rsidRPr="00C16D1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8.1</w:t>
            </w:r>
          </w:p>
        </w:tc>
        <w:tc>
          <w:tcPr>
            <w:tcW w:w="0" w:type="auto"/>
            <w:vAlign w:val="center"/>
          </w:tcPr>
          <w:p w14:paraId="0A0D378E" w14:textId="08F6FB1B" w:rsidR="004D596C" w:rsidRPr="00C16D1F" w:rsidRDefault="00AA5329" w:rsidP="00AA5329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C16D1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p &lt; 0.0001</w:t>
            </w:r>
          </w:p>
        </w:tc>
      </w:tr>
      <w:tr w:rsidR="004D596C" w:rsidRPr="00C16D1F" w14:paraId="6EE47431" w14:textId="77777777" w:rsidTr="00302810">
        <w:trPr>
          <w:trHeight w:val="506"/>
          <w:jc w:val="center"/>
        </w:trPr>
        <w:tc>
          <w:tcPr>
            <w:tcW w:w="0" w:type="auto"/>
            <w:vAlign w:val="center"/>
          </w:tcPr>
          <w:p w14:paraId="33847461" w14:textId="77777777" w:rsidR="004D596C" w:rsidRPr="00C16D1F" w:rsidRDefault="004D596C" w:rsidP="00302810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C16D1F">
              <w:rPr>
                <w:rFonts w:ascii="Times New Roman" w:eastAsia="Times New Roman" w:hAnsi="Times New Roman" w:cs="Times New Roman"/>
                <w:sz w:val="18"/>
                <w:szCs w:val="18"/>
                <w:lang w:val="en-GB" w:eastAsia="pl-PL"/>
              </w:rPr>
              <w:t>GPF [%]</w:t>
            </w:r>
          </w:p>
        </w:tc>
        <w:tc>
          <w:tcPr>
            <w:tcW w:w="0" w:type="auto"/>
            <w:vAlign w:val="center"/>
          </w:tcPr>
          <w:p w14:paraId="7B717371" w14:textId="77777777" w:rsidR="004D596C" w:rsidRPr="00C16D1F" w:rsidRDefault="004D596C" w:rsidP="00302810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</w:pPr>
            <w:r w:rsidRPr="00C16D1F"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</w:rPr>
              <w:t>40.6</w:t>
            </w:r>
          </w:p>
        </w:tc>
        <w:tc>
          <w:tcPr>
            <w:tcW w:w="0" w:type="auto"/>
            <w:vAlign w:val="center"/>
          </w:tcPr>
          <w:p w14:paraId="4A66BDD2" w14:textId="77777777" w:rsidR="004D596C" w:rsidRPr="00C16D1F" w:rsidRDefault="004D596C" w:rsidP="00302810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C16D1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7.8</w:t>
            </w:r>
            <w:r w:rsidRPr="00C16D1F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–</w:t>
            </w:r>
            <w:r w:rsidRPr="00C16D1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2.9</w:t>
            </w:r>
          </w:p>
        </w:tc>
        <w:tc>
          <w:tcPr>
            <w:tcW w:w="0" w:type="auto"/>
            <w:vAlign w:val="center"/>
          </w:tcPr>
          <w:p w14:paraId="628D0039" w14:textId="77777777" w:rsidR="004D596C" w:rsidRPr="00C16D1F" w:rsidRDefault="004D596C" w:rsidP="00302810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</w:pPr>
            <w:r w:rsidRPr="00C16D1F"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</w:rPr>
              <w:t>37.7</w:t>
            </w:r>
          </w:p>
        </w:tc>
        <w:tc>
          <w:tcPr>
            <w:tcW w:w="0" w:type="auto"/>
            <w:vAlign w:val="center"/>
          </w:tcPr>
          <w:p w14:paraId="564E69DD" w14:textId="77777777" w:rsidR="004D596C" w:rsidRPr="00C16D1F" w:rsidRDefault="004D596C" w:rsidP="00302810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C16D1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5.1</w:t>
            </w:r>
            <w:r w:rsidRPr="00C16D1F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–</w:t>
            </w:r>
            <w:r w:rsidRPr="00C16D1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9.3</w:t>
            </w:r>
          </w:p>
        </w:tc>
        <w:tc>
          <w:tcPr>
            <w:tcW w:w="0" w:type="auto"/>
            <w:vAlign w:val="center"/>
          </w:tcPr>
          <w:p w14:paraId="1940375A" w14:textId="77777777" w:rsidR="004D596C" w:rsidRPr="00C16D1F" w:rsidRDefault="004D596C" w:rsidP="00302810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</w:pPr>
            <w:r w:rsidRPr="00C16D1F"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</w:rPr>
              <w:t>42.9</w:t>
            </w:r>
          </w:p>
        </w:tc>
        <w:tc>
          <w:tcPr>
            <w:tcW w:w="0" w:type="auto"/>
            <w:vAlign w:val="center"/>
          </w:tcPr>
          <w:p w14:paraId="4F983908" w14:textId="77777777" w:rsidR="004D596C" w:rsidRPr="00C16D1F" w:rsidRDefault="004D596C" w:rsidP="00302810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C16D1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1.6</w:t>
            </w:r>
            <w:r w:rsidRPr="00C16D1F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–</w:t>
            </w:r>
            <w:r w:rsidRPr="00C16D1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4.5</w:t>
            </w:r>
          </w:p>
        </w:tc>
        <w:tc>
          <w:tcPr>
            <w:tcW w:w="0" w:type="auto"/>
            <w:vAlign w:val="center"/>
          </w:tcPr>
          <w:p w14:paraId="1DD0D0BC" w14:textId="3716C5EC" w:rsidR="004D596C" w:rsidRPr="00C16D1F" w:rsidRDefault="00AA5329" w:rsidP="00AA5329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C16D1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p &lt; 0.0001</w:t>
            </w:r>
          </w:p>
        </w:tc>
      </w:tr>
      <w:tr w:rsidR="004D596C" w:rsidRPr="00C16D1F" w14:paraId="4358E5BC" w14:textId="77777777" w:rsidTr="00302810">
        <w:trPr>
          <w:trHeight w:val="506"/>
          <w:jc w:val="center"/>
        </w:trPr>
        <w:tc>
          <w:tcPr>
            <w:tcW w:w="0" w:type="auto"/>
            <w:vAlign w:val="center"/>
          </w:tcPr>
          <w:p w14:paraId="4D4A68F9" w14:textId="77777777" w:rsidR="004D596C" w:rsidRPr="00C16D1F" w:rsidRDefault="004D596C" w:rsidP="00302810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C16D1F">
              <w:rPr>
                <w:rFonts w:ascii="Times New Roman" w:eastAsia="Times New Roman" w:hAnsi="Times New Roman" w:cs="Times New Roman"/>
                <w:sz w:val="18"/>
                <w:szCs w:val="18"/>
                <w:lang w:val="en-GB" w:eastAsia="pl-PL"/>
              </w:rPr>
              <w:t>A/G</w:t>
            </w:r>
          </w:p>
        </w:tc>
        <w:tc>
          <w:tcPr>
            <w:tcW w:w="0" w:type="auto"/>
            <w:vAlign w:val="center"/>
          </w:tcPr>
          <w:p w14:paraId="3AA9E4F6" w14:textId="77777777" w:rsidR="004D596C" w:rsidRPr="00C16D1F" w:rsidRDefault="004D596C" w:rsidP="00302810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</w:pPr>
            <w:r w:rsidRPr="00C16D1F"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</w:rPr>
              <w:t>0.77</w:t>
            </w:r>
          </w:p>
        </w:tc>
        <w:tc>
          <w:tcPr>
            <w:tcW w:w="0" w:type="auto"/>
            <w:vAlign w:val="center"/>
          </w:tcPr>
          <w:p w14:paraId="22C1764E" w14:textId="77777777" w:rsidR="004D596C" w:rsidRPr="00C16D1F" w:rsidRDefault="004D596C" w:rsidP="00302810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C16D1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71</w:t>
            </w:r>
            <w:r w:rsidRPr="00C16D1F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–</w:t>
            </w:r>
            <w:r w:rsidRPr="00C16D1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83</w:t>
            </w:r>
          </w:p>
        </w:tc>
        <w:tc>
          <w:tcPr>
            <w:tcW w:w="0" w:type="auto"/>
            <w:vAlign w:val="center"/>
          </w:tcPr>
          <w:p w14:paraId="72E44601" w14:textId="77777777" w:rsidR="004D596C" w:rsidRPr="00C16D1F" w:rsidRDefault="004D596C" w:rsidP="00302810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</w:pPr>
            <w:r w:rsidRPr="00C16D1F"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</w:rPr>
              <w:t>0.73</w:t>
            </w:r>
          </w:p>
        </w:tc>
        <w:tc>
          <w:tcPr>
            <w:tcW w:w="0" w:type="auto"/>
            <w:vAlign w:val="center"/>
          </w:tcPr>
          <w:p w14:paraId="3A5E92FE" w14:textId="77777777" w:rsidR="004D596C" w:rsidRPr="00C16D1F" w:rsidRDefault="004D596C" w:rsidP="00302810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C16D1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67</w:t>
            </w:r>
            <w:r w:rsidRPr="00C16D1F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–</w:t>
            </w:r>
            <w:r w:rsidRPr="00C16D1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79</w:t>
            </w:r>
          </w:p>
        </w:tc>
        <w:tc>
          <w:tcPr>
            <w:tcW w:w="0" w:type="auto"/>
            <w:vAlign w:val="center"/>
          </w:tcPr>
          <w:p w14:paraId="5939F336" w14:textId="77777777" w:rsidR="004D596C" w:rsidRPr="00C16D1F" w:rsidRDefault="004D596C" w:rsidP="00302810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</w:pPr>
            <w:r w:rsidRPr="00C16D1F"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</w:rPr>
              <w:t>0.82</w:t>
            </w:r>
          </w:p>
        </w:tc>
        <w:tc>
          <w:tcPr>
            <w:tcW w:w="0" w:type="auto"/>
            <w:vAlign w:val="center"/>
          </w:tcPr>
          <w:p w14:paraId="1F344FC3" w14:textId="77777777" w:rsidR="004D596C" w:rsidRPr="00C16D1F" w:rsidRDefault="004D596C" w:rsidP="00302810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C16D1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76</w:t>
            </w:r>
            <w:r w:rsidRPr="00C16D1F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–</w:t>
            </w:r>
            <w:r w:rsidRPr="00C16D1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88</w:t>
            </w:r>
          </w:p>
        </w:tc>
        <w:tc>
          <w:tcPr>
            <w:tcW w:w="0" w:type="auto"/>
            <w:vAlign w:val="center"/>
          </w:tcPr>
          <w:p w14:paraId="34E4A9F5" w14:textId="2A1114EC" w:rsidR="004D596C" w:rsidRPr="00C16D1F" w:rsidRDefault="00AA5329" w:rsidP="00AA5329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C16D1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p &lt; 0.0001</w:t>
            </w:r>
          </w:p>
        </w:tc>
      </w:tr>
      <w:tr w:rsidR="004D596C" w:rsidRPr="00C16D1F" w14:paraId="17A1E795" w14:textId="77777777" w:rsidTr="00302810">
        <w:trPr>
          <w:trHeight w:val="506"/>
          <w:jc w:val="center"/>
        </w:trPr>
        <w:tc>
          <w:tcPr>
            <w:tcW w:w="0" w:type="auto"/>
            <w:vAlign w:val="center"/>
          </w:tcPr>
          <w:p w14:paraId="44722CF2" w14:textId="77777777" w:rsidR="004D596C" w:rsidRPr="00C16D1F" w:rsidRDefault="004D596C" w:rsidP="00302810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C16D1F">
              <w:rPr>
                <w:rFonts w:ascii="Times New Roman" w:eastAsia="Times New Roman" w:hAnsi="Times New Roman" w:cs="Times New Roman"/>
                <w:sz w:val="18"/>
                <w:szCs w:val="18"/>
                <w:lang w:val="en-GB" w:eastAsia="pl-PL"/>
              </w:rPr>
              <w:t>VFA [cm</w:t>
            </w:r>
            <w:r w:rsidRPr="00C16D1F">
              <w:rPr>
                <w:rFonts w:ascii="Times New Roman" w:eastAsia="Times New Roman" w:hAnsi="Times New Roman" w:cs="Times New Roman"/>
                <w:sz w:val="18"/>
                <w:szCs w:val="18"/>
                <w:vertAlign w:val="superscript"/>
                <w:lang w:val="en-GB" w:eastAsia="pl-PL"/>
              </w:rPr>
              <w:t>2</w:t>
            </w:r>
            <w:r w:rsidRPr="00C16D1F">
              <w:rPr>
                <w:rFonts w:ascii="Times New Roman" w:eastAsia="Times New Roman" w:hAnsi="Times New Roman" w:cs="Times New Roman"/>
                <w:sz w:val="18"/>
                <w:szCs w:val="18"/>
                <w:lang w:val="en-GB" w:eastAsia="pl-PL"/>
              </w:rPr>
              <w:t>]</w:t>
            </w:r>
          </w:p>
        </w:tc>
        <w:tc>
          <w:tcPr>
            <w:tcW w:w="0" w:type="auto"/>
            <w:vAlign w:val="center"/>
          </w:tcPr>
          <w:p w14:paraId="6B331CF9" w14:textId="77777777" w:rsidR="004D596C" w:rsidRPr="00C16D1F" w:rsidRDefault="004D596C" w:rsidP="00302810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</w:pPr>
            <w:r w:rsidRPr="00C16D1F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45.2</w:t>
            </w:r>
          </w:p>
        </w:tc>
        <w:tc>
          <w:tcPr>
            <w:tcW w:w="0" w:type="auto"/>
            <w:vAlign w:val="center"/>
          </w:tcPr>
          <w:p w14:paraId="22EB6D3A" w14:textId="77777777" w:rsidR="004D596C" w:rsidRPr="00C16D1F" w:rsidRDefault="004D596C" w:rsidP="00302810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C16D1F">
              <w:rPr>
                <w:rFonts w:ascii="Times New Roman" w:hAnsi="Times New Roman" w:cs="Times New Roman"/>
                <w:sz w:val="18"/>
                <w:szCs w:val="18"/>
              </w:rPr>
              <w:t>36.1</w:t>
            </w:r>
            <w:r w:rsidRPr="00C16D1F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–</w:t>
            </w:r>
            <w:r w:rsidRPr="00C16D1F">
              <w:rPr>
                <w:rFonts w:ascii="Times New Roman" w:hAnsi="Times New Roman" w:cs="Times New Roman"/>
                <w:sz w:val="18"/>
                <w:szCs w:val="18"/>
              </w:rPr>
              <w:t>56.4</w:t>
            </w:r>
          </w:p>
        </w:tc>
        <w:tc>
          <w:tcPr>
            <w:tcW w:w="0" w:type="auto"/>
            <w:vAlign w:val="center"/>
          </w:tcPr>
          <w:p w14:paraId="3CCA0BC8" w14:textId="77777777" w:rsidR="004D596C" w:rsidRPr="00C16D1F" w:rsidRDefault="004D596C" w:rsidP="00302810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</w:pPr>
            <w:r w:rsidRPr="00C16D1F"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  <w:t>39</w:t>
            </w:r>
          </w:p>
        </w:tc>
        <w:tc>
          <w:tcPr>
            <w:tcW w:w="0" w:type="auto"/>
            <w:vAlign w:val="center"/>
          </w:tcPr>
          <w:p w14:paraId="2E32DCF6" w14:textId="77777777" w:rsidR="004D596C" w:rsidRPr="00C16D1F" w:rsidRDefault="004D596C" w:rsidP="00302810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C16D1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3.7</w:t>
            </w:r>
            <w:r w:rsidRPr="00C16D1F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–</w:t>
            </w:r>
            <w:r w:rsidRPr="00C16D1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8.5</w:t>
            </w:r>
          </w:p>
        </w:tc>
        <w:tc>
          <w:tcPr>
            <w:tcW w:w="0" w:type="auto"/>
            <w:vAlign w:val="center"/>
          </w:tcPr>
          <w:p w14:paraId="70539305" w14:textId="77777777" w:rsidR="004D596C" w:rsidRPr="00C16D1F" w:rsidRDefault="004D596C" w:rsidP="00302810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</w:pPr>
            <w:r w:rsidRPr="00C16D1F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51.8</w:t>
            </w:r>
          </w:p>
        </w:tc>
        <w:tc>
          <w:tcPr>
            <w:tcW w:w="0" w:type="auto"/>
            <w:vAlign w:val="center"/>
          </w:tcPr>
          <w:p w14:paraId="513C15DC" w14:textId="77777777" w:rsidR="004D596C" w:rsidRPr="00C16D1F" w:rsidRDefault="004D596C" w:rsidP="00302810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C16D1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2.3</w:t>
            </w:r>
            <w:r w:rsidRPr="00C16D1F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–</w:t>
            </w:r>
            <w:r w:rsidRPr="00C16D1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3.2</w:t>
            </w:r>
          </w:p>
        </w:tc>
        <w:tc>
          <w:tcPr>
            <w:tcW w:w="0" w:type="auto"/>
            <w:vAlign w:val="center"/>
          </w:tcPr>
          <w:p w14:paraId="091F7A42" w14:textId="0F5EB1BF" w:rsidR="004D596C" w:rsidRPr="00C16D1F" w:rsidRDefault="00AA5329" w:rsidP="00302810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C16D1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p &lt; 0.0001</w:t>
            </w:r>
          </w:p>
        </w:tc>
      </w:tr>
      <w:tr w:rsidR="004D596C" w:rsidRPr="00C16D1F" w14:paraId="4D4F3A6E" w14:textId="77777777" w:rsidTr="00302810">
        <w:trPr>
          <w:trHeight w:val="506"/>
          <w:jc w:val="center"/>
        </w:trPr>
        <w:tc>
          <w:tcPr>
            <w:tcW w:w="0" w:type="auto"/>
            <w:vAlign w:val="center"/>
          </w:tcPr>
          <w:p w14:paraId="393DFC0C" w14:textId="77777777" w:rsidR="004D596C" w:rsidRPr="00C16D1F" w:rsidRDefault="004D596C" w:rsidP="00302810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C16D1F">
              <w:rPr>
                <w:rFonts w:ascii="Times New Roman" w:eastAsia="Times New Roman" w:hAnsi="Times New Roman" w:cs="Times New Roman"/>
                <w:sz w:val="18"/>
                <w:szCs w:val="18"/>
                <w:lang w:val="en-GB" w:eastAsia="pl-PL"/>
              </w:rPr>
              <w:t>VFM [g]</w:t>
            </w:r>
          </w:p>
        </w:tc>
        <w:tc>
          <w:tcPr>
            <w:tcW w:w="0" w:type="auto"/>
            <w:vAlign w:val="center"/>
          </w:tcPr>
          <w:p w14:paraId="19FB25B0" w14:textId="77777777" w:rsidR="004D596C" w:rsidRPr="00C16D1F" w:rsidRDefault="004D596C" w:rsidP="00302810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</w:pPr>
            <w:r w:rsidRPr="00C16D1F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217.9</w:t>
            </w:r>
          </w:p>
        </w:tc>
        <w:tc>
          <w:tcPr>
            <w:tcW w:w="0" w:type="auto"/>
            <w:vAlign w:val="center"/>
          </w:tcPr>
          <w:p w14:paraId="52E195CC" w14:textId="77777777" w:rsidR="004D596C" w:rsidRPr="00C16D1F" w:rsidRDefault="004D596C" w:rsidP="00302810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C16D1F">
              <w:rPr>
                <w:rFonts w:ascii="Times New Roman" w:hAnsi="Times New Roman" w:cs="Times New Roman"/>
                <w:sz w:val="18"/>
                <w:szCs w:val="18"/>
              </w:rPr>
              <w:t>174</w:t>
            </w:r>
            <w:r w:rsidRPr="00C16D1F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–</w:t>
            </w:r>
            <w:r w:rsidRPr="00C16D1F">
              <w:rPr>
                <w:rFonts w:ascii="Times New Roman" w:hAnsi="Times New Roman" w:cs="Times New Roman"/>
                <w:sz w:val="18"/>
                <w:szCs w:val="18"/>
              </w:rPr>
              <w:t>271.8</w:t>
            </w:r>
          </w:p>
        </w:tc>
        <w:tc>
          <w:tcPr>
            <w:tcW w:w="0" w:type="auto"/>
            <w:vAlign w:val="center"/>
          </w:tcPr>
          <w:p w14:paraId="333C8A2D" w14:textId="77777777" w:rsidR="004D596C" w:rsidRPr="00C16D1F" w:rsidRDefault="004D596C" w:rsidP="00302810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</w:pPr>
            <w:r w:rsidRPr="00C16D1F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187.8</w:t>
            </w:r>
          </w:p>
        </w:tc>
        <w:tc>
          <w:tcPr>
            <w:tcW w:w="0" w:type="auto"/>
            <w:vAlign w:val="center"/>
          </w:tcPr>
          <w:p w14:paraId="348DBCBC" w14:textId="77777777" w:rsidR="004D596C" w:rsidRPr="00C16D1F" w:rsidRDefault="004D596C" w:rsidP="00302810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C16D1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62.4</w:t>
            </w:r>
            <w:r w:rsidRPr="00C16D1F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–</w:t>
            </w:r>
            <w:r w:rsidRPr="00C16D1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33.7</w:t>
            </w:r>
          </w:p>
        </w:tc>
        <w:tc>
          <w:tcPr>
            <w:tcW w:w="0" w:type="auto"/>
            <w:vAlign w:val="center"/>
          </w:tcPr>
          <w:p w14:paraId="3C8E50B6" w14:textId="77777777" w:rsidR="004D596C" w:rsidRPr="00C16D1F" w:rsidRDefault="004D596C" w:rsidP="00302810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</w:pPr>
            <w:r w:rsidRPr="00C16D1F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249.7</w:t>
            </w:r>
          </w:p>
        </w:tc>
        <w:tc>
          <w:tcPr>
            <w:tcW w:w="0" w:type="auto"/>
            <w:vAlign w:val="center"/>
          </w:tcPr>
          <w:p w14:paraId="3ABB3CD8" w14:textId="77777777" w:rsidR="004D596C" w:rsidRPr="00C16D1F" w:rsidRDefault="004D596C" w:rsidP="00302810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C16D1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03.8</w:t>
            </w:r>
            <w:r w:rsidRPr="00C16D1F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–</w:t>
            </w:r>
            <w:r w:rsidRPr="00C16D1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04.5</w:t>
            </w:r>
          </w:p>
        </w:tc>
        <w:tc>
          <w:tcPr>
            <w:tcW w:w="0" w:type="auto"/>
            <w:vAlign w:val="center"/>
          </w:tcPr>
          <w:p w14:paraId="3C1A056F" w14:textId="48174D3D" w:rsidR="004D596C" w:rsidRPr="00C16D1F" w:rsidRDefault="00AA5329" w:rsidP="00302810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C16D1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p &lt; 0.0001</w:t>
            </w:r>
          </w:p>
        </w:tc>
      </w:tr>
      <w:tr w:rsidR="004D596C" w:rsidRPr="00C16D1F" w14:paraId="0465037D" w14:textId="77777777" w:rsidTr="00302810">
        <w:trPr>
          <w:trHeight w:val="506"/>
          <w:jc w:val="center"/>
        </w:trPr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73817642" w14:textId="77777777" w:rsidR="004D596C" w:rsidRPr="00C16D1F" w:rsidRDefault="004D596C" w:rsidP="00302810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C16D1F">
              <w:rPr>
                <w:rFonts w:ascii="Times New Roman" w:eastAsia="Times New Roman" w:hAnsi="Times New Roman" w:cs="Times New Roman"/>
                <w:sz w:val="18"/>
                <w:szCs w:val="18"/>
                <w:lang w:val="en-GB" w:eastAsia="pl-PL"/>
              </w:rPr>
              <w:t>VFV [cm</w:t>
            </w:r>
            <w:r w:rsidRPr="00C16D1F">
              <w:rPr>
                <w:rFonts w:ascii="Times New Roman" w:eastAsia="Times New Roman" w:hAnsi="Times New Roman" w:cs="Times New Roman"/>
                <w:sz w:val="18"/>
                <w:szCs w:val="18"/>
                <w:vertAlign w:val="superscript"/>
                <w:lang w:val="en-GB" w:eastAsia="pl-PL"/>
              </w:rPr>
              <w:t>3</w:t>
            </w:r>
            <w:r w:rsidRPr="00C16D1F">
              <w:rPr>
                <w:rFonts w:ascii="Times New Roman" w:eastAsia="Times New Roman" w:hAnsi="Times New Roman" w:cs="Times New Roman"/>
                <w:sz w:val="18"/>
                <w:szCs w:val="18"/>
                <w:lang w:val="en-GB" w:eastAsia="pl-PL"/>
              </w:rPr>
              <w:t>]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48A2BC2F" w14:textId="77777777" w:rsidR="004D596C" w:rsidRPr="00C16D1F" w:rsidRDefault="004D596C" w:rsidP="00302810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</w:pPr>
            <w:r w:rsidRPr="00C16D1F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235.6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261A3ACE" w14:textId="77777777" w:rsidR="004D596C" w:rsidRPr="00C16D1F" w:rsidRDefault="004D596C" w:rsidP="00302810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C16D1F">
              <w:rPr>
                <w:rFonts w:ascii="Times New Roman" w:hAnsi="Times New Roman" w:cs="Times New Roman"/>
                <w:sz w:val="18"/>
                <w:szCs w:val="18"/>
              </w:rPr>
              <w:t>188.1</w:t>
            </w:r>
            <w:r w:rsidRPr="00C16D1F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–</w:t>
            </w:r>
            <w:r w:rsidRPr="00C16D1F">
              <w:rPr>
                <w:rFonts w:ascii="Times New Roman" w:hAnsi="Times New Roman" w:cs="Times New Roman"/>
                <w:sz w:val="18"/>
                <w:szCs w:val="18"/>
              </w:rPr>
              <w:t>293.8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574EC19C" w14:textId="77777777" w:rsidR="004D596C" w:rsidRPr="00C16D1F" w:rsidRDefault="004D596C" w:rsidP="00302810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</w:pPr>
            <w:r w:rsidRPr="00C16D1F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203.1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0366502C" w14:textId="77777777" w:rsidR="004D596C" w:rsidRPr="00C16D1F" w:rsidRDefault="004D596C" w:rsidP="00302810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C16D1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75.5</w:t>
            </w:r>
            <w:r w:rsidRPr="00C16D1F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–</w:t>
            </w:r>
            <w:r w:rsidRPr="00C16D1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52.7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071E5AF0" w14:textId="77777777" w:rsidR="004D596C" w:rsidRPr="00C16D1F" w:rsidRDefault="004D596C" w:rsidP="00302810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</w:pPr>
            <w:r w:rsidRPr="00C16D1F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270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32937072" w14:textId="77777777" w:rsidR="004D596C" w:rsidRPr="00C16D1F" w:rsidRDefault="004D596C" w:rsidP="00302810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C16D1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20.3</w:t>
            </w:r>
            <w:r w:rsidRPr="00C16D1F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–</w:t>
            </w:r>
            <w:r w:rsidRPr="00C16D1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29.2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5D4D9549" w14:textId="7FE5D0CD" w:rsidR="004D596C" w:rsidRPr="00C16D1F" w:rsidRDefault="00AA5329" w:rsidP="00302810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C16D1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p &lt; 0.0001</w:t>
            </w:r>
          </w:p>
        </w:tc>
      </w:tr>
      <w:tr w:rsidR="004D596C" w:rsidRPr="00C16D1F" w14:paraId="65D85B70" w14:textId="77777777" w:rsidTr="00302810">
        <w:trPr>
          <w:trHeight w:val="506"/>
          <w:jc w:val="center"/>
        </w:trPr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32439074" w14:textId="77777777" w:rsidR="004D596C" w:rsidRPr="00C16D1F" w:rsidRDefault="004D596C" w:rsidP="00302810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C16D1F">
              <w:rPr>
                <w:rFonts w:ascii="Times New Roman" w:eastAsia="Times New Roman" w:hAnsi="Times New Roman" w:cs="Times New Roman"/>
                <w:sz w:val="18"/>
                <w:szCs w:val="18"/>
                <w:lang w:val="en-GB" w:eastAsia="pl-PL"/>
              </w:rPr>
              <w:t>FFM [kg]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650974E6" w14:textId="77777777" w:rsidR="004D596C" w:rsidRPr="00C16D1F" w:rsidRDefault="004D596C" w:rsidP="00302810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</w:pPr>
            <w:r w:rsidRPr="00C16D1F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37.9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36D695B0" w14:textId="77777777" w:rsidR="004D596C" w:rsidRPr="00C16D1F" w:rsidRDefault="004D596C" w:rsidP="00302810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C16D1F">
              <w:rPr>
                <w:rFonts w:ascii="Times New Roman" w:hAnsi="Times New Roman" w:cs="Times New Roman"/>
                <w:sz w:val="18"/>
                <w:szCs w:val="18"/>
              </w:rPr>
              <w:t>35.7</w:t>
            </w:r>
            <w:r w:rsidRPr="00C16D1F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–</w:t>
            </w:r>
            <w:r w:rsidRPr="00C16D1F">
              <w:rPr>
                <w:rFonts w:ascii="Times New Roman" w:hAnsi="Times New Roman" w:cs="Times New Roman"/>
                <w:sz w:val="18"/>
                <w:szCs w:val="18"/>
              </w:rPr>
              <w:t>41.3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61395D9F" w14:textId="77777777" w:rsidR="004D596C" w:rsidRPr="00C16D1F" w:rsidRDefault="004D596C" w:rsidP="00302810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</w:pPr>
            <w:r w:rsidRPr="00C16D1F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38.8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70C9910C" w14:textId="77777777" w:rsidR="004D596C" w:rsidRPr="00C16D1F" w:rsidRDefault="004D596C" w:rsidP="00302810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C16D1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6.4</w:t>
            </w:r>
            <w:r w:rsidRPr="00C16D1F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–</w:t>
            </w:r>
            <w:r w:rsidRPr="00C16D1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1.7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7FCE75F6" w14:textId="77777777" w:rsidR="004D596C" w:rsidRPr="00C16D1F" w:rsidRDefault="004D596C" w:rsidP="00302810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</w:pPr>
            <w:r w:rsidRPr="00C16D1F"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</w:rPr>
              <w:t>37.3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2E906145" w14:textId="77777777" w:rsidR="004D596C" w:rsidRPr="00C16D1F" w:rsidRDefault="004D596C" w:rsidP="00302810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C16D1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5.3</w:t>
            </w:r>
            <w:r w:rsidRPr="00C16D1F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–</w:t>
            </w:r>
            <w:r w:rsidRPr="00C16D1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0.6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73F05421" w14:textId="77777777" w:rsidR="004D596C" w:rsidRPr="00C16D1F" w:rsidRDefault="004D596C" w:rsidP="00302810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C16D1F">
              <w:rPr>
                <w:rFonts w:ascii="Times New Roman" w:eastAsia="Times New Roman" w:hAnsi="Times New Roman" w:cs="Times New Roman"/>
                <w:sz w:val="18"/>
                <w:szCs w:val="18"/>
                <w:lang w:val="en-GB" w:eastAsia="pl-PL"/>
              </w:rPr>
              <w:t>0.084</w:t>
            </w:r>
          </w:p>
        </w:tc>
      </w:tr>
      <w:tr w:rsidR="004D596C" w:rsidRPr="00C16D1F" w14:paraId="76BA7545" w14:textId="77777777" w:rsidTr="00302810">
        <w:trPr>
          <w:trHeight w:val="506"/>
          <w:jc w:val="center"/>
        </w:trPr>
        <w:tc>
          <w:tcPr>
            <w:tcW w:w="0" w:type="auto"/>
            <w:vAlign w:val="center"/>
          </w:tcPr>
          <w:p w14:paraId="3838D5CB" w14:textId="77777777" w:rsidR="004D596C" w:rsidRPr="00C16D1F" w:rsidRDefault="004D596C" w:rsidP="00302810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C16D1F">
              <w:rPr>
                <w:rFonts w:ascii="Times New Roman" w:eastAsia="Times New Roman" w:hAnsi="Times New Roman" w:cs="Times New Roman"/>
                <w:sz w:val="18"/>
                <w:szCs w:val="18"/>
                <w:lang w:val="en-GB" w:eastAsia="pl-PL"/>
              </w:rPr>
              <w:t>FFMI [kg/m</w:t>
            </w:r>
            <w:r w:rsidRPr="00C16D1F">
              <w:rPr>
                <w:rFonts w:ascii="Times New Roman" w:eastAsia="Times New Roman" w:hAnsi="Times New Roman" w:cs="Times New Roman"/>
                <w:sz w:val="18"/>
                <w:szCs w:val="18"/>
                <w:vertAlign w:val="superscript"/>
                <w:lang w:val="en-GB" w:eastAsia="pl-PL"/>
              </w:rPr>
              <w:t>2</w:t>
            </w:r>
            <w:r w:rsidRPr="00C16D1F">
              <w:rPr>
                <w:rFonts w:ascii="Times New Roman" w:eastAsia="Times New Roman" w:hAnsi="Times New Roman" w:cs="Times New Roman"/>
                <w:sz w:val="18"/>
                <w:szCs w:val="18"/>
                <w:lang w:val="en-GB" w:eastAsia="pl-PL"/>
              </w:rPr>
              <w:t>]</w:t>
            </w:r>
          </w:p>
        </w:tc>
        <w:tc>
          <w:tcPr>
            <w:tcW w:w="0" w:type="auto"/>
            <w:vAlign w:val="center"/>
          </w:tcPr>
          <w:p w14:paraId="776E9B1E" w14:textId="77777777" w:rsidR="004D596C" w:rsidRPr="00C16D1F" w:rsidRDefault="004D596C" w:rsidP="00302810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</w:pPr>
            <w:r w:rsidRPr="00C16D1F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13.6</w:t>
            </w:r>
          </w:p>
        </w:tc>
        <w:tc>
          <w:tcPr>
            <w:tcW w:w="0" w:type="auto"/>
            <w:vAlign w:val="center"/>
          </w:tcPr>
          <w:p w14:paraId="6941CDF3" w14:textId="77777777" w:rsidR="004D596C" w:rsidRPr="00C16D1F" w:rsidRDefault="004D596C" w:rsidP="00302810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C16D1F">
              <w:rPr>
                <w:rFonts w:ascii="Times New Roman" w:hAnsi="Times New Roman" w:cs="Times New Roman"/>
                <w:sz w:val="18"/>
                <w:szCs w:val="18"/>
              </w:rPr>
              <w:t>13</w:t>
            </w:r>
            <w:r w:rsidRPr="00C16D1F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–</w:t>
            </w:r>
            <w:r w:rsidRPr="00C16D1F">
              <w:rPr>
                <w:rFonts w:ascii="Times New Roman" w:hAnsi="Times New Roman" w:cs="Times New Roman"/>
                <w:sz w:val="18"/>
                <w:szCs w:val="18"/>
              </w:rPr>
              <w:t>14.3</w:t>
            </w:r>
          </w:p>
        </w:tc>
        <w:tc>
          <w:tcPr>
            <w:tcW w:w="0" w:type="auto"/>
            <w:vAlign w:val="center"/>
          </w:tcPr>
          <w:p w14:paraId="1C86CD74" w14:textId="77777777" w:rsidR="004D596C" w:rsidRPr="00C16D1F" w:rsidRDefault="004D596C" w:rsidP="00302810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</w:pPr>
            <w:r w:rsidRPr="00C16D1F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13.9</w:t>
            </w:r>
          </w:p>
        </w:tc>
        <w:tc>
          <w:tcPr>
            <w:tcW w:w="0" w:type="auto"/>
            <w:vAlign w:val="center"/>
          </w:tcPr>
          <w:p w14:paraId="7A849D60" w14:textId="77777777" w:rsidR="004D596C" w:rsidRPr="00C16D1F" w:rsidRDefault="004D596C" w:rsidP="00302810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C16D1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2.9</w:t>
            </w:r>
            <w:r w:rsidRPr="00C16D1F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–</w:t>
            </w:r>
            <w:r w:rsidRPr="00C16D1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4.4</w:t>
            </w:r>
          </w:p>
        </w:tc>
        <w:tc>
          <w:tcPr>
            <w:tcW w:w="0" w:type="auto"/>
            <w:vAlign w:val="center"/>
          </w:tcPr>
          <w:p w14:paraId="4C965B98" w14:textId="77777777" w:rsidR="004D596C" w:rsidRPr="00C16D1F" w:rsidRDefault="004D596C" w:rsidP="00302810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</w:pPr>
            <w:r w:rsidRPr="00C16D1F"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</w:rPr>
              <w:t>13.5</w:t>
            </w:r>
          </w:p>
        </w:tc>
        <w:tc>
          <w:tcPr>
            <w:tcW w:w="0" w:type="auto"/>
            <w:vAlign w:val="center"/>
          </w:tcPr>
          <w:p w14:paraId="3F44A977" w14:textId="77777777" w:rsidR="004D596C" w:rsidRPr="00C16D1F" w:rsidRDefault="004D596C" w:rsidP="00302810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C16D1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3</w:t>
            </w:r>
            <w:r w:rsidRPr="00C16D1F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–</w:t>
            </w:r>
            <w:r w:rsidRPr="00C16D1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4.2</w:t>
            </w:r>
          </w:p>
        </w:tc>
        <w:tc>
          <w:tcPr>
            <w:tcW w:w="0" w:type="auto"/>
            <w:vAlign w:val="center"/>
          </w:tcPr>
          <w:p w14:paraId="48260C80" w14:textId="77777777" w:rsidR="004D596C" w:rsidRPr="00C16D1F" w:rsidRDefault="004D596C" w:rsidP="00302810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C16D1F">
              <w:rPr>
                <w:rFonts w:ascii="Times New Roman" w:eastAsia="Times New Roman" w:hAnsi="Times New Roman" w:cs="Times New Roman"/>
                <w:sz w:val="18"/>
                <w:szCs w:val="18"/>
                <w:lang w:val="en-GB" w:eastAsia="pl-PL"/>
              </w:rPr>
              <w:t>0.374</w:t>
            </w:r>
          </w:p>
        </w:tc>
      </w:tr>
      <w:tr w:rsidR="004D596C" w:rsidRPr="00C16D1F" w14:paraId="715D55F7" w14:textId="77777777" w:rsidTr="00302810">
        <w:trPr>
          <w:trHeight w:val="506"/>
          <w:jc w:val="center"/>
        </w:trPr>
        <w:tc>
          <w:tcPr>
            <w:tcW w:w="0" w:type="auto"/>
            <w:vAlign w:val="center"/>
          </w:tcPr>
          <w:p w14:paraId="6A31D20C" w14:textId="77777777" w:rsidR="004D596C" w:rsidRPr="00C16D1F" w:rsidRDefault="004D596C" w:rsidP="00302810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C16D1F">
              <w:rPr>
                <w:rFonts w:ascii="Times New Roman" w:hAnsi="Times New Roman" w:cs="Times New Roman"/>
                <w:sz w:val="18"/>
                <w:szCs w:val="18"/>
              </w:rPr>
              <w:t>AFFM [kg]</w:t>
            </w:r>
          </w:p>
        </w:tc>
        <w:tc>
          <w:tcPr>
            <w:tcW w:w="0" w:type="auto"/>
            <w:vAlign w:val="center"/>
          </w:tcPr>
          <w:p w14:paraId="14540B7A" w14:textId="77777777" w:rsidR="004D596C" w:rsidRPr="00C16D1F" w:rsidRDefault="004D596C" w:rsidP="00302810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</w:pPr>
            <w:r w:rsidRPr="00C16D1F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16.4</w:t>
            </w:r>
          </w:p>
        </w:tc>
        <w:tc>
          <w:tcPr>
            <w:tcW w:w="0" w:type="auto"/>
            <w:vAlign w:val="center"/>
          </w:tcPr>
          <w:p w14:paraId="7748F71F" w14:textId="77777777" w:rsidR="004D596C" w:rsidRPr="00C16D1F" w:rsidRDefault="004D596C" w:rsidP="00302810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16D1F">
              <w:rPr>
                <w:rFonts w:ascii="Times New Roman" w:hAnsi="Times New Roman" w:cs="Times New Roman"/>
                <w:sz w:val="18"/>
                <w:szCs w:val="18"/>
              </w:rPr>
              <w:t>14.9</w:t>
            </w:r>
            <w:r w:rsidRPr="00C16D1F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–</w:t>
            </w:r>
            <w:r w:rsidRPr="00C16D1F">
              <w:rPr>
                <w:rFonts w:ascii="Times New Roman" w:hAnsi="Times New Roman" w:cs="Times New Roman"/>
                <w:sz w:val="18"/>
                <w:szCs w:val="18"/>
              </w:rPr>
              <w:t>17.7</w:t>
            </w:r>
          </w:p>
        </w:tc>
        <w:tc>
          <w:tcPr>
            <w:tcW w:w="0" w:type="auto"/>
            <w:vAlign w:val="center"/>
          </w:tcPr>
          <w:p w14:paraId="453D5C1E" w14:textId="77777777" w:rsidR="004D596C" w:rsidRPr="00C16D1F" w:rsidRDefault="004D596C" w:rsidP="00302810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</w:pPr>
            <w:r w:rsidRPr="00C16D1F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16.7</w:t>
            </w:r>
          </w:p>
        </w:tc>
        <w:tc>
          <w:tcPr>
            <w:tcW w:w="0" w:type="auto"/>
            <w:vAlign w:val="center"/>
          </w:tcPr>
          <w:p w14:paraId="5E03CE7A" w14:textId="77777777" w:rsidR="004D596C" w:rsidRPr="00C16D1F" w:rsidRDefault="004D596C" w:rsidP="00302810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C16D1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5.5</w:t>
            </w:r>
            <w:r w:rsidRPr="00C16D1F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–</w:t>
            </w:r>
            <w:r w:rsidRPr="00C16D1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8.3</w:t>
            </w:r>
          </w:p>
        </w:tc>
        <w:tc>
          <w:tcPr>
            <w:tcW w:w="0" w:type="auto"/>
            <w:vAlign w:val="center"/>
          </w:tcPr>
          <w:p w14:paraId="53150785" w14:textId="77777777" w:rsidR="004D596C" w:rsidRPr="00C16D1F" w:rsidRDefault="004D596C" w:rsidP="00302810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</w:pPr>
            <w:r w:rsidRPr="00C16D1F"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</w:rPr>
              <w:t>16.1</w:t>
            </w:r>
          </w:p>
        </w:tc>
        <w:tc>
          <w:tcPr>
            <w:tcW w:w="0" w:type="auto"/>
            <w:vAlign w:val="center"/>
          </w:tcPr>
          <w:p w14:paraId="68CE540D" w14:textId="77777777" w:rsidR="004D596C" w:rsidRPr="00C16D1F" w:rsidRDefault="004D596C" w:rsidP="00302810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C16D1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4.5</w:t>
            </w:r>
            <w:r w:rsidRPr="00C16D1F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–</w:t>
            </w:r>
            <w:r w:rsidRPr="00C16D1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7.5</w:t>
            </w:r>
          </w:p>
        </w:tc>
        <w:tc>
          <w:tcPr>
            <w:tcW w:w="0" w:type="auto"/>
            <w:vAlign w:val="center"/>
          </w:tcPr>
          <w:p w14:paraId="4E7B75A7" w14:textId="77777777" w:rsidR="004D596C" w:rsidRPr="00C16D1F" w:rsidRDefault="004D596C" w:rsidP="00302810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C16D1F">
              <w:rPr>
                <w:rFonts w:ascii="Times New Roman" w:eastAsia="Times New Roman" w:hAnsi="Times New Roman" w:cs="Times New Roman"/>
                <w:sz w:val="18"/>
                <w:szCs w:val="18"/>
                <w:lang w:val="en-GB" w:eastAsia="pl-PL"/>
              </w:rPr>
              <w:t>0.042</w:t>
            </w:r>
          </w:p>
        </w:tc>
      </w:tr>
      <w:tr w:rsidR="004D596C" w:rsidRPr="00C16D1F" w14:paraId="3319F74F" w14:textId="77777777" w:rsidTr="00302810">
        <w:trPr>
          <w:trHeight w:val="506"/>
          <w:jc w:val="center"/>
        </w:trPr>
        <w:tc>
          <w:tcPr>
            <w:tcW w:w="0" w:type="auto"/>
            <w:vAlign w:val="center"/>
          </w:tcPr>
          <w:p w14:paraId="24B7DDD1" w14:textId="77777777" w:rsidR="004D596C" w:rsidRPr="00C16D1F" w:rsidRDefault="004D596C" w:rsidP="00302810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C16D1F">
              <w:rPr>
                <w:rFonts w:ascii="Times New Roman" w:hAnsi="Times New Roman" w:cs="Times New Roman"/>
                <w:sz w:val="18"/>
                <w:szCs w:val="18"/>
              </w:rPr>
              <w:t xml:space="preserve">AFFMI </w:t>
            </w:r>
            <w:r w:rsidRPr="00C16D1F">
              <w:rPr>
                <w:rFonts w:ascii="Times New Roman" w:eastAsia="Times New Roman" w:hAnsi="Times New Roman" w:cs="Times New Roman"/>
                <w:sz w:val="18"/>
                <w:szCs w:val="18"/>
                <w:lang w:eastAsia="pl-PL"/>
              </w:rPr>
              <w:t>[kg/m</w:t>
            </w:r>
            <w:r w:rsidRPr="00C16D1F">
              <w:rPr>
                <w:rFonts w:ascii="Times New Roman" w:eastAsia="Times New Roman" w:hAnsi="Times New Roman" w:cs="Times New Roman"/>
                <w:sz w:val="18"/>
                <w:szCs w:val="18"/>
                <w:vertAlign w:val="superscript"/>
                <w:lang w:eastAsia="pl-PL"/>
              </w:rPr>
              <w:t>2</w:t>
            </w:r>
            <w:r w:rsidRPr="00C16D1F">
              <w:rPr>
                <w:rFonts w:ascii="Times New Roman" w:eastAsia="Times New Roman" w:hAnsi="Times New Roman" w:cs="Times New Roman"/>
                <w:sz w:val="18"/>
                <w:szCs w:val="18"/>
                <w:lang w:eastAsia="pl-PL"/>
              </w:rPr>
              <w:t>]</w:t>
            </w:r>
          </w:p>
        </w:tc>
        <w:tc>
          <w:tcPr>
            <w:tcW w:w="0" w:type="auto"/>
            <w:vAlign w:val="center"/>
          </w:tcPr>
          <w:p w14:paraId="3CC562C8" w14:textId="77777777" w:rsidR="004D596C" w:rsidRPr="00C16D1F" w:rsidRDefault="004D596C" w:rsidP="00302810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</w:pPr>
            <w:r w:rsidRPr="00C16D1F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5.8</w:t>
            </w:r>
          </w:p>
        </w:tc>
        <w:tc>
          <w:tcPr>
            <w:tcW w:w="0" w:type="auto"/>
            <w:vAlign w:val="center"/>
          </w:tcPr>
          <w:p w14:paraId="7B6B73E9" w14:textId="77777777" w:rsidR="004D596C" w:rsidRPr="00C16D1F" w:rsidRDefault="004D596C" w:rsidP="00302810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C16D1F">
              <w:rPr>
                <w:rFonts w:ascii="Times New Roman" w:hAnsi="Times New Roman" w:cs="Times New Roman"/>
                <w:sz w:val="18"/>
                <w:szCs w:val="18"/>
              </w:rPr>
              <w:t>5.5</w:t>
            </w:r>
            <w:r w:rsidRPr="00C16D1F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–</w:t>
            </w:r>
            <w:r w:rsidRPr="00C16D1F">
              <w:rPr>
                <w:rFonts w:ascii="Times New Roman" w:hAnsi="Times New Roman" w:cs="Times New Roman"/>
                <w:sz w:val="18"/>
                <w:szCs w:val="18"/>
              </w:rPr>
              <w:t>6.2</w:t>
            </w:r>
          </w:p>
        </w:tc>
        <w:tc>
          <w:tcPr>
            <w:tcW w:w="0" w:type="auto"/>
            <w:vAlign w:val="center"/>
          </w:tcPr>
          <w:p w14:paraId="644AA901" w14:textId="77777777" w:rsidR="004D596C" w:rsidRPr="00C16D1F" w:rsidRDefault="004D596C" w:rsidP="00302810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</w:pPr>
            <w:r w:rsidRPr="00C16D1F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5.9</w:t>
            </w:r>
          </w:p>
        </w:tc>
        <w:tc>
          <w:tcPr>
            <w:tcW w:w="0" w:type="auto"/>
            <w:vAlign w:val="center"/>
          </w:tcPr>
          <w:p w14:paraId="1F4272D7" w14:textId="77777777" w:rsidR="004D596C" w:rsidRPr="00C16D1F" w:rsidRDefault="004D596C" w:rsidP="00302810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C16D1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.6</w:t>
            </w:r>
            <w:r w:rsidRPr="00C16D1F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–</w:t>
            </w:r>
            <w:r w:rsidRPr="00C16D1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.3</w:t>
            </w:r>
          </w:p>
        </w:tc>
        <w:tc>
          <w:tcPr>
            <w:tcW w:w="0" w:type="auto"/>
            <w:vAlign w:val="center"/>
          </w:tcPr>
          <w:p w14:paraId="533C7606" w14:textId="77777777" w:rsidR="004D596C" w:rsidRPr="00C16D1F" w:rsidRDefault="004D596C" w:rsidP="00302810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</w:pPr>
            <w:r w:rsidRPr="00C16D1F"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</w:rPr>
              <w:t>5.8</w:t>
            </w:r>
          </w:p>
        </w:tc>
        <w:tc>
          <w:tcPr>
            <w:tcW w:w="0" w:type="auto"/>
            <w:vAlign w:val="center"/>
          </w:tcPr>
          <w:p w14:paraId="5188AECD" w14:textId="77777777" w:rsidR="004D596C" w:rsidRPr="00C16D1F" w:rsidRDefault="004D596C" w:rsidP="00302810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C16D1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.5</w:t>
            </w:r>
            <w:r w:rsidRPr="00C16D1F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–</w:t>
            </w:r>
            <w:r w:rsidRPr="00C16D1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.1</w:t>
            </w:r>
          </w:p>
        </w:tc>
        <w:tc>
          <w:tcPr>
            <w:tcW w:w="0" w:type="auto"/>
            <w:vAlign w:val="center"/>
          </w:tcPr>
          <w:p w14:paraId="03A6DA86" w14:textId="77777777" w:rsidR="004D596C" w:rsidRPr="00C16D1F" w:rsidRDefault="004D596C" w:rsidP="00302810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C16D1F">
              <w:rPr>
                <w:rFonts w:ascii="Times New Roman" w:eastAsia="Times New Roman" w:hAnsi="Times New Roman" w:cs="Times New Roman"/>
                <w:sz w:val="18"/>
                <w:szCs w:val="18"/>
                <w:lang w:val="en-GB" w:eastAsia="pl-PL"/>
              </w:rPr>
              <w:t>0.082</w:t>
            </w:r>
          </w:p>
        </w:tc>
      </w:tr>
      <w:tr w:rsidR="004D596C" w:rsidRPr="00C16D1F" w14:paraId="016CE025" w14:textId="77777777" w:rsidTr="00302810">
        <w:trPr>
          <w:trHeight w:val="506"/>
          <w:jc w:val="center"/>
        </w:trPr>
        <w:tc>
          <w:tcPr>
            <w:tcW w:w="0" w:type="auto"/>
            <w:vAlign w:val="center"/>
          </w:tcPr>
          <w:p w14:paraId="0631671F" w14:textId="77777777" w:rsidR="004D596C" w:rsidRPr="00C16D1F" w:rsidRDefault="004D596C" w:rsidP="00302810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C16D1F">
              <w:rPr>
                <w:rFonts w:ascii="Times New Roman" w:eastAsia="Times New Roman" w:hAnsi="Times New Roman" w:cs="Times New Roman"/>
                <w:sz w:val="18"/>
                <w:szCs w:val="18"/>
                <w:lang w:val="en-GB" w:eastAsia="pl-PL"/>
              </w:rPr>
              <w:t>TLM [kg]</w:t>
            </w:r>
          </w:p>
        </w:tc>
        <w:tc>
          <w:tcPr>
            <w:tcW w:w="0" w:type="auto"/>
            <w:vAlign w:val="center"/>
          </w:tcPr>
          <w:p w14:paraId="304DC670" w14:textId="77777777" w:rsidR="004D596C" w:rsidRPr="00C16D1F" w:rsidRDefault="004D596C" w:rsidP="00302810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</w:pPr>
            <w:r w:rsidRPr="00C16D1F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40.3</w:t>
            </w:r>
          </w:p>
        </w:tc>
        <w:tc>
          <w:tcPr>
            <w:tcW w:w="0" w:type="auto"/>
            <w:vAlign w:val="center"/>
          </w:tcPr>
          <w:p w14:paraId="32C276AD" w14:textId="77777777" w:rsidR="004D596C" w:rsidRPr="00C16D1F" w:rsidRDefault="004D596C" w:rsidP="00302810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C16D1F">
              <w:rPr>
                <w:rFonts w:ascii="Times New Roman" w:hAnsi="Times New Roman" w:cs="Times New Roman"/>
                <w:sz w:val="18"/>
                <w:szCs w:val="18"/>
              </w:rPr>
              <w:t>37.7</w:t>
            </w:r>
            <w:r w:rsidRPr="00C16D1F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–</w:t>
            </w:r>
            <w:r w:rsidRPr="00C16D1F">
              <w:rPr>
                <w:rFonts w:ascii="Times New Roman" w:hAnsi="Times New Roman" w:cs="Times New Roman"/>
                <w:sz w:val="18"/>
                <w:szCs w:val="18"/>
              </w:rPr>
              <w:t>43.5</w:t>
            </w:r>
          </w:p>
        </w:tc>
        <w:tc>
          <w:tcPr>
            <w:tcW w:w="0" w:type="auto"/>
            <w:vAlign w:val="center"/>
          </w:tcPr>
          <w:p w14:paraId="694FA954" w14:textId="77777777" w:rsidR="004D596C" w:rsidRPr="00C16D1F" w:rsidRDefault="004D596C" w:rsidP="00302810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</w:pPr>
            <w:r w:rsidRPr="00C16D1F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41</w:t>
            </w:r>
          </w:p>
        </w:tc>
        <w:tc>
          <w:tcPr>
            <w:tcW w:w="0" w:type="auto"/>
            <w:vAlign w:val="center"/>
          </w:tcPr>
          <w:p w14:paraId="301FFD98" w14:textId="77777777" w:rsidR="004D596C" w:rsidRPr="00C16D1F" w:rsidRDefault="004D596C" w:rsidP="00302810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C16D1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8.54</w:t>
            </w:r>
            <w:r w:rsidRPr="00C16D1F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–</w:t>
            </w:r>
            <w:r w:rsidRPr="00C16D1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4.1</w:t>
            </w:r>
          </w:p>
        </w:tc>
        <w:tc>
          <w:tcPr>
            <w:tcW w:w="0" w:type="auto"/>
            <w:vAlign w:val="center"/>
          </w:tcPr>
          <w:p w14:paraId="56507048" w14:textId="77777777" w:rsidR="004D596C" w:rsidRPr="00C16D1F" w:rsidRDefault="004D596C" w:rsidP="00302810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</w:pPr>
            <w:r w:rsidRPr="00C16D1F"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</w:rPr>
              <w:t>39.5</w:t>
            </w:r>
          </w:p>
        </w:tc>
        <w:tc>
          <w:tcPr>
            <w:tcW w:w="0" w:type="auto"/>
            <w:vAlign w:val="center"/>
          </w:tcPr>
          <w:p w14:paraId="66F05F9B" w14:textId="77777777" w:rsidR="004D596C" w:rsidRPr="00C16D1F" w:rsidRDefault="004D596C" w:rsidP="00302810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C16D1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7.5</w:t>
            </w:r>
            <w:r w:rsidRPr="00C16D1F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–</w:t>
            </w:r>
            <w:r w:rsidRPr="00C16D1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3.2</w:t>
            </w:r>
          </w:p>
        </w:tc>
        <w:tc>
          <w:tcPr>
            <w:tcW w:w="0" w:type="auto"/>
            <w:vAlign w:val="center"/>
          </w:tcPr>
          <w:p w14:paraId="2E90BB44" w14:textId="77777777" w:rsidR="004D596C" w:rsidRPr="00C16D1F" w:rsidRDefault="004D596C" w:rsidP="00302810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C16D1F">
              <w:rPr>
                <w:rFonts w:ascii="Times New Roman" w:eastAsia="Times New Roman" w:hAnsi="Times New Roman" w:cs="Times New Roman"/>
                <w:sz w:val="18"/>
                <w:szCs w:val="18"/>
                <w:lang w:val="en-GB" w:eastAsia="pl-PL"/>
              </w:rPr>
              <w:t>0.073</w:t>
            </w:r>
          </w:p>
        </w:tc>
      </w:tr>
      <w:tr w:rsidR="004D596C" w:rsidRPr="00C16D1F" w14:paraId="7C0EC803" w14:textId="77777777" w:rsidTr="00302810">
        <w:trPr>
          <w:trHeight w:val="506"/>
          <w:jc w:val="center"/>
        </w:trPr>
        <w:tc>
          <w:tcPr>
            <w:tcW w:w="0" w:type="auto"/>
            <w:vAlign w:val="center"/>
          </w:tcPr>
          <w:p w14:paraId="48DFA702" w14:textId="77777777" w:rsidR="004D596C" w:rsidRPr="00C16D1F" w:rsidRDefault="004D596C" w:rsidP="00302810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C16D1F">
              <w:rPr>
                <w:rFonts w:ascii="Times New Roman" w:eastAsia="Times New Roman" w:hAnsi="Times New Roman" w:cs="Times New Roman"/>
                <w:sz w:val="18"/>
                <w:szCs w:val="18"/>
                <w:lang w:val="en-GB" w:eastAsia="pl-PL"/>
              </w:rPr>
              <w:t>TLMI [kg/m</w:t>
            </w:r>
            <w:r w:rsidRPr="00C16D1F">
              <w:rPr>
                <w:rFonts w:ascii="Times New Roman" w:eastAsia="Times New Roman" w:hAnsi="Times New Roman" w:cs="Times New Roman"/>
                <w:sz w:val="18"/>
                <w:szCs w:val="18"/>
                <w:vertAlign w:val="superscript"/>
                <w:lang w:val="en-GB" w:eastAsia="pl-PL"/>
              </w:rPr>
              <w:t>2</w:t>
            </w:r>
            <w:r w:rsidRPr="00C16D1F">
              <w:rPr>
                <w:rFonts w:ascii="Times New Roman" w:eastAsia="Times New Roman" w:hAnsi="Times New Roman" w:cs="Times New Roman"/>
                <w:sz w:val="18"/>
                <w:szCs w:val="18"/>
                <w:lang w:val="en-GB" w:eastAsia="pl-PL"/>
              </w:rPr>
              <w:t>]</w:t>
            </w:r>
          </w:p>
        </w:tc>
        <w:tc>
          <w:tcPr>
            <w:tcW w:w="0" w:type="auto"/>
            <w:vAlign w:val="center"/>
          </w:tcPr>
          <w:p w14:paraId="4716E114" w14:textId="77777777" w:rsidR="004D596C" w:rsidRPr="00C16D1F" w:rsidRDefault="004D596C" w:rsidP="00302810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</w:pPr>
            <w:r w:rsidRPr="00C16D1F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14.4</w:t>
            </w:r>
          </w:p>
        </w:tc>
        <w:tc>
          <w:tcPr>
            <w:tcW w:w="0" w:type="auto"/>
            <w:vAlign w:val="center"/>
          </w:tcPr>
          <w:p w14:paraId="53C58A0A" w14:textId="77777777" w:rsidR="004D596C" w:rsidRPr="00C16D1F" w:rsidRDefault="004D596C" w:rsidP="00302810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C16D1F">
              <w:rPr>
                <w:rFonts w:ascii="Times New Roman" w:hAnsi="Times New Roman" w:cs="Times New Roman"/>
                <w:sz w:val="18"/>
                <w:szCs w:val="18"/>
              </w:rPr>
              <w:t>13.8</w:t>
            </w:r>
            <w:r w:rsidRPr="00C16D1F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–</w:t>
            </w:r>
            <w:r w:rsidRPr="00C16D1F">
              <w:rPr>
                <w:rFonts w:ascii="Times New Roman" w:hAnsi="Times New Roman" w:cs="Times New Roman"/>
                <w:sz w:val="18"/>
                <w:szCs w:val="18"/>
              </w:rPr>
              <w:t>15.1</w:t>
            </w:r>
          </w:p>
        </w:tc>
        <w:tc>
          <w:tcPr>
            <w:tcW w:w="0" w:type="auto"/>
            <w:vAlign w:val="center"/>
          </w:tcPr>
          <w:p w14:paraId="5C4D904D" w14:textId="77777777" w:rsidR="004D596C" w:rsidRPr="00C16D1F" w:rsidRDefault="004D596C" w:rsidP="00302810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</w:pPr>
            <w:r w:rsidRPr="00C16D1F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14.6</w:t>
            </w:r>
          </w:p>
        </w:tc>
        <w:tc>
          <w:tcPr>
            <w:tcW w:w="0" w:type="auto"/>
            <w:vAlign w:val="center"/>
          </w:tcPr>
          <w:p w14:paraId="26A5BEAE" w14:textId="77777777" w:rsidR="004D596C" w:rsidRPr="00C16D1F" w:rsidRDefault="004D596C" w:rsidP="00302810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C16D1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3.8</w:t>
            </w:r>
            <w:r w:rsidRPr="00C16D1F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–</w:t>
            </w:r>
            <w:r w:rsidRPr="00C16D1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5.2</w:t>
            </w:r>
          </w:p>
        </w:tc>
        <w:tc>
          <w:tcPr>
            <w:tcW w:w="0" w:type="auto"/>
            <w:vAlign w:val="center"/>
          </w:tcPr>
          <w:p w14:paraId="3F90D17C" w14:textId="77777777" w:rsidR="004D596C" w:rsidRPr="00C16D1F" w:rsidRDefault="004D596C" w:rsidP="00302810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</w:pPr>
            <w:r w:rsidRPr="00C16D1F"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</w:rPr>
              <w:t>14.3</w:t>
            </w:r>
          </w:p>
        </w:tc>
        <w:tc>
          <w:tcPr>
            <w:tcW w:w="0" w:type="auto"/>
            <w:vAlign w:val="center"/>
          </w:tcPr>
          <w:p w14:paraId="31C14555" w14:textId="77777777" w:rsidR="004D596C" w:rsidRPr="00C16D1F" w:rsidRDefault="004D596C" w:rsidP="00302810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C16D1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3.8</w:t>
            </w:r>
            <w:r w:rsidRPr="00C16D1F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–</w:t>
            </w:r>
            <w:r w:rsidRPr="00C16D1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5</w:t>
            </w:r>
          </w:p>
        </w:tc>
        <w:tc>
          <w:tcPr>
            <w:tcW w:w="0" w:type="auto"/>
            <w:vAlign w:val="center"/>
          </w:tcPr>
          <w:p w14:paraId="5E8DAC10" w14:textId="77777777" w:rsidR="004D596C" w:rsidRPr="00C16D1F" w:rsidRDefault="004D596C" w:rsidP="00302810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C16D1F">
              <w:rPr>
                <w:rFonts w:ascii="Times New Roman" w:eastAsia="Times New Roman" w:hAnsi="Times New Roman" w:cs="Times New Roman"/>
                <w:sz w:val="18"/>
                <w:szCs w:val="18"/>
                <w:lang w:val="en-GB" w:eastAsia="pl-PL"/>
              </w:rPr>
              <w:t>0.271</w:t>
            </w:r>
          </w:p>
        </w:tc>
      </w:tr>
      <w:tr w:rsidR="004D596C" w:rsidRPr="00C16D1F" w14:paraId="7C47BACD" w14:textId="77777777" w:rsidTr="00302810">
        <w:trPr>
          <w:trHeight w:val="506"/>
          <w:jc w:val="center"/>
        </w:trPr>
        <w:tc>
          <w:tcPr>
            <w:tcW w:w="0" w:type="auto"/>
            <w:vAlign w:val="center"/>
          </w:tcPr>
          <w:p w14:paraId="5E1C1200" w14:textId="77777777" w:rsidR="004D596C" w:rsidRPr="00C16D1F" w:rsidRDefault="004D596C" w:rsidP="00302810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C16D1F">
              <w:rPr>
                <w:rFonts w:ascii="Times New Roman" w:hAnsi="Times New Roman" w:cs="Times New Roman"/>
                <w:sz w:val="18"/>
                <w:szCs w:val="18"/>
              </w:rPr>
              <w:t>ALM [kg]</w:t>
            </w:r>
          </w:p>
        </w:tc>
        <w:tc>
          <w:tcPr>
            <w:tcW w:w="0" w:type="auto"/>
            <w:vAlign w:val="center"/>
          </w:tcPr>
          <w:p w14:paraId="75EB6E07" w14:textId="77777777" w:rsidR="004D596C" w:rsidRPr="00C16D1F" w:rsidRDefault="004D596C" w:rsidP="00302810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</w:pPr>
            <w:r w:rsidRPr="00C16D1F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17.5</w:t>
            </w:r>
          </w:p>
        </w:tc>
        <w:tc>
          <w:tcPr>
            <w:tcW w:w="0" w:type="auto"/>
            <w:vAlign w:val="center"/>
          </w:tcPr>
          <w:p w14:paraId="63E8EF30" w14:textId="77777777" w:rsidR="004D596C" w:rsidRPr="00C16D1F" w:rsidRDefault="004D596C" w:rsidP="00302810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16D1F">
              <w:rPr>
                <w:rFonts w:ascii="Times New Roman" w:hAnsi="Times New Roman" w:cs="Times New Roman"/>
                <w:sz w:val="18"/>
                <w:szCs w:val="18"/>
              </w:rPr>
              <w:t>15.9</w:t>
            </w:r>
            <w:r w:rsidRPr="00C16D1F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–</w:t>
            </w:r>
            <w:r w:rsidRPr="00C16D1F">
              <w:rPr>
                <w:rFonts w:ascii="Times New Roman" w:hAnsi="Times New Roman" w:cs="Times New Roman"/>
                <w:sz w:val="18"/>
                <w:szCs w:val="18"/>
              </w:rPr>
              <w:t>18.9</w:t>
            </w:r>
          </w:p>
        </w:tc>
        <w:tc>
          <w:tcPr>
            <w:tcW w:w="0" w:type="auto"/>
            <w:vAlign w:val="center"/>
          </w:tcPr>
          <w:p w14:paraId="7A2CECF6" w14:textId="77777777" w:rsidR="004D596C" w:rsidRPr="00C16D1F" w:rsidRDefault="004D596C" w:rsidP="00302810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</w:pPr>
            <w:r w:rsidRPr="00C16D1F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17.9</w:t>
            </w:r>
          </w:p>
        </w:tc>
        <w:tc>
          <w:tcPr>
            <w:tcW w:w="0" w:type="auto"/>
            <w:vAlign w:val="center"/>
          </w:tcPr>
          <w:p w14:paraId="288B821E" w14:textId="77777777" w:rsidR="004D596C" w:rsidRPr="00C16D1F" w:rsidRDefault="004D596C" w:rsidP="00302810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C16D1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6.5</w:t>
            </w:r>
            <w:r w:rsidRPr="00C16D1F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–</w:t>
            </w:r>
            <w:r w:rsidRPr="00C16D1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9.5</w:t>
            </w:r>
          </w:p>
        </w:tc>
        <w:tc>
          <w:tcPr>
            <w:tcW w:w="0" w:type="auto"/>
            <w:vAlign w:val="center"/>
          </w:tcPr>
          <w:p w14:paraId="0B0B9058" w14:textId="77777777" w:rsidR="004D596C" w:rsidRPr="00C16D1F" w:rsidRDefault="004D596C" w:rsidP="00302810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</w:pPr>
            <w:r w:rsidRPr="00C16D1F"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</w:rPr>
              <w:t>17.2</w:t>
            </w:r>
          </w:p>
        </w:tc>
        <w:tc>
          <w:tcPr>
            <w:tcW w:w="0" w:type="auto"/>
            <w:vAlign w:val="center"/>
          </w:tcPr>
          <w:p w14:paraId="55AD3278" w14:textId="77777777" w:rsidR="004D596C" w:rsidRPr="00C16D1F" w:rsidRDefault="004D596C" w:rsidP="00302810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C16D1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5.6</w:t>
            </w:r>
            <w:r w:rsidRPr="00C16D1F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–</w:t>
            </w:r>
            <w:r w:rsidRPr="00C16D1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8.7</w:t>
            </w:r>
          </w:p>
        </w:tc>
        <w:tc>
          <w:tcPr>
            <w:tcW w:w="0" w:type="auto"/>
            <w:vAlign w:val="center"/>
          </w:tcPr>
          <w:p w14:paraId="70760FC4" w14:textId="77777777" w:rsidR="004D596C" w:rsidRPr="00C16D1F" w:rsidRDefault="004D596C" w:rsidP="00302810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C16D1F">
              <w:rPr>
                <w:rFonts w:ascii="Times New Roman" w:eastAsia="Times New Roman" w:hAnsi="Times New Roman" w:cs="Times New Roman"/>
                <w:sz w:val="18"/>
                <w:szCs w:val="18"/>
                <w:lang w:val="en-GB" w:eastAsia="pl-PL"/>
              </w:rPr>
              <w:t>0.038</w:t>
            </w:r>
          </w:p>
        </w:tc>
      </w:tr>
      <w:tr w:rsidR="004D596C" w:rsidRPr="00C16D1F" w14:paraId="31A63CDF" w14:textId="77777777" w:rsidTr="00302810">
        <w:trPr>
          <w:trHeight w:val="506"/>
          <w:jc w:val="center"/>
        </w:trPr>
        <w:tc>
          <w:tcPr>
            <w:tcW w:w="0" w:type="auto"/>
            <w:vAlign w:val="center"/>
          </w:tcPr>
          <w:p w14:paraId="66D63A30" w14:textId="77777777" w:rsidR="004D596C" w:rsidRPr="00C16D1F" w:rsidRDefault="004D596C" w:rsidP="00302810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C16D1F">
              <w:rPr>
                <w:rFonts w:ascii="Times New Roman" w:hAnsi="Times New Roman" w:cs="Times New Roman"/>
                <w:sz w:val="18"/>
                <w:szCs w:val="18"/>
              </w:rPr>
              <w:t xml:space="preserve">ALMI </w:t>
            </w:r>
            <w:r w:rsidRPr="00C16D1F">
              <w:rPr>
                <w:rFonts w:ascii="Times New Roman" w:eastAsia="Times New Roman" w:hAnsi="Times New Roman" w:cs="Times New Roman"/>
                <w:sz w:val="18"/>
                <w:szCs w:val="18"/>
                <w:lang w:eastAsia="pl-PL"/>
              </w:rPr>
              <w:t>[kg/m</w:t>
            </w:r>
            <w:r w:rsidRPr="00C16D1F">
              <w:rPr>
                <w:rFonts w:ascii="Times New Roman" w:eastAsia="Times New Roman" w:hAnsi="Times New Roman" w:cs="Times New Roman"/>
                <w:sz w:val="18"/>
                <w:szCs w:val="18"/>
                <w:vertAlign w:val="superscript"/>
                <w:lang w:eastAsia="pl-PL"/>
              </w:rPr>
              <w:t>2</w:t>
            </w:r>
            <w:r w:rsidRPr="00C16D1F">
              <w:rPr>
                <w:rFonts w:ascii="Times New Roman" w:eastAsia="Times New Roman" w:hAnsi="Times New Roman" w:cs="Times New Roman"/>
                <w:sz w:val="18"/>
                <w:szCs w:val="18"/>
                <w:lang w:eastAsia="pl-PL"/>
              </w:rPr>
              <w:t>]</w:t>
            </w:r>
          </w:p>
        </w:tc>
        <w:tc>
          <w:tcPr>
            <w:tcW w:w="0" w:type="auto"/>
            <w:vAlign w:val="center"/>
          </w:tcPr>
          <w:p w14:paraId="43833D0C" w14:textId="77777777" w:rsidR="004D596C" w:rsidRPr="00C16D1F" w:rsidRDefault="004D596C" w:rsidP="00302810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</w:pPr>
            <w:r w:rsidRPr="00C16D1F"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</w:rPr>
              <w:t>6.2</w:t>
            </w:r>
          </w:p>
        </w:tc>
        <w:tc>
          <w:tcPr>
            <w:tcW w:w="0" w:type="auto"/>
            <w:vAlign w:val="center"/>
          </w:tcPr>
          <w:p w14:paraId="1CC9C7A2" w14:textId="77777777" w:rsidR="004D596C" w:rsidRPr="00C16D1F" w:rsidRDefault="004D596C" w:rsidP="00302810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C16D1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.9</w:t>
            </w:r>
            <w:r w:rsidRPr="00C16D1F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–</w:t>
            </w:r>
            <w:r w:rsidRPr="00C16D1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.6</w:t>
            </w:r>
          </w:p>
        </w:tc>
        <w:tc>
          <w:tcPr>
            <w:tcW w:w="0" w:type="auto"/>
            <w:vAlign w:val="center"/>
          </w:tcPr>
          <w:p w14:paraId="03FC5644" w14:textId="77777777" w:rsidR="004D596C" w:rsidRPr="00C16D1F" w:rsidRDefault="004D596C" w:rsidP="00302810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</w:pPr>
            <w:r w:rsidRPr="00C16D1F"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</w:rPr>
              <w:t>6.3</w:t>
            </w:r>
          </w:p>
        </w:tc>
        <w:tc>
          <w:tcPr>
            <w:tcW w:w="0" w:type="auto"/>
            <w:vAlign w:val="center"/>
          </w:tcPr>
          <w:p w14:paraId="02861BF7" w14:textId="77777777" w:rsidR="004D596C" w:rsidRPr="00C16D1F" w:rsidRDefault="004D596C" w:rsidP="00302810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C16D1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</w:t>
            </w:r>
            <w:r w:rsidRPr="00C16D1F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–</w:t>
            </w:r>
            <w:r w:rsidRPr="00C16D1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.7</w:t>
            </w:r>
          </w:p>
        </w:tc>
        <w:tc>
          <w:tcPr>
            <w:tcW w:w="0" w:type="auto"/>
            <w:vAlign w:val="center"/>
          </w:tcPr>
          <w:p w14:paraId="6DEB7B1D" w14:textId="77777777" w:rsidR="004D596C" w:rsidRPr="00C16D1F" w:rsidRDefault="004D596C" w:rsidP="00302810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</w:pPr>
            <w:r w:rsidRPr="00C16D1F"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</w:rPr>
              <w:t>6.2</w:t>
            </w:r>
          </w:p>
        </w:tc>
        <w:tc>
          <w:tcPr>
            <w:tcW w:w="0" w:type="auto"/>
            <w:vAlign w:val="center"/>
          </w:tcPr>
          <w:p w14:paraId="7DDF0411" w14:textId="77777777" w:rsidR="004D596C" w:rsidRPr="00C16D1F" w:rsidRDefault="004D596C" w:rsidP="00302810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C16D1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.8</w:t>
            </w:r>
            <w:r w:rsidRPr="00C16D1F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–</w:t>
            </w:r>
            <w:r w:rsidRPr="00C16D1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.5</w:t>
            </w:r>
          </w:p>
        </w:tc>
        <w:tc>
          <w:tcPr>
            <w:tcW w:w="0" w:type="auto"/>
            <w:vAlign w:val="center"/>
          </w:tcPr>
          <w:p w14:paraId="6FABECBF" w14:textId="77777777" w:rsidR="004D596C" w:rsidRPr="00C16D1F" w:rsidRDefault="004D596C" w:rsidP="00302810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C16D1F">
              <w:rPr>
                <w:rFonts w:ascii="Times New Roman" w:eastAsia="Times New Roman" w:hAnsi="Times New Roman" w:cs="Times New Roman"/>
                <w:sz w:val="18"/>
                <w:szCs w:val="18"/>
                <w:lang w:val="en-GB" w:eastAsia="pl-PL"/>
              </w:rPr>
              <w:t>0.059</w:t>
            </w:r>
          </w:p>
        </w:tc>
      </w:tr>
    </w:tbl>
    <w:bookmarkEnd w:id="0"/>
    <w:p w14:paraId="0B9852AD" w14:textId="499DDCD7" w:rsidR="00BC1300" w:rsidRDefault="004D596C" w:rsidP="001C0219">
      <w:pPr>
        <w:spacing w:before="240"/>
        <w:jc w:val="both"/>
        <w:rPr>
          <w:rFonts w:ascii="Times New Roman" w:hAnsi="Times New Roman" w:cs="Times New Roman"/>
          <w:sz w:val="18"/>
          <w:szCs w:val="18"/>
          <w:lang w:val="en-US"/>
        </w:rPr>
      </w:pPr>
      <w:r w:rsidRPr="00AE591A">
        <w:rPr>
          <w:rFonts w:ascii="Times New Roman" w:hAnsi="Times New Roman" w:cs="Times New Roman"/>
          <w:b/>
          <w:bCs/>
          <w:sz w:val="18"/>
          <w:szCs w:val="18"/>
          <w:lang w:val="en-US"/>
        </w:rPr>
        <w:t>Legend:</w:t>
      </w:r>
      <w:r>
        <w:rPr>
          <w:rFonts w:ascii="Times New Roman" w:hAnsi="Times New Roman" w:cs="Times New Roman"/>
          <w:b/>
          <w:bCs/>
          <w:sz w:val="18"/>
          <w:szCs w:val="18"/>
          <w:lang w:val="en-US"/>
        </w:rPr>
        <w:t xml:space="preserve"> </w:t>
      </w:r>
      <w:r w:rsidRPr="00AE591A">
        <w:rPr>
          <w:rFonts w:ascii="Times New Roman" w:hAnsi="Times New Roman" w:cs="Times New Roman"/>
          <w:sz w:val="18"/>
          <w:szCs w:val="18"/>
          <w:lang w:val="en-US"/>
        </w:rPr>
        <w:t>FM – fat mass; FMI – fat mass index; AFM – appendicular fat mass; AFMI – appendicular fat mass ratio;</w:t>
      </w:r>
      <w:r w:rsidR="00DF3811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r w:rsidR="00DF3811">
        <w:rPr>
          <w:rFonts w:ascii="Times New Roman" w:hAnsi="Times New Roman" w:cs="Times New Roman"/>
          <w:sz w:val="18"/>
          <w:szCs w:val="18"/>
          <w:lang w:val="en-US"/>
        </w:rPr>
        <w:br/>
      </w:r>
      <w:r w:rsidRPr="00AE591A">
        <w:rPr>
          <w:rFonts w:ascii="Times New Roman" w:hAnsi="Times New Roman" w:cs="Times New Roman"/>
          <w:sz w:val="18"/>
          <w:szCs w:val="18"/>
          <w:lang w:val="en-US"/>
        </w:rPr>
        <w:t>TAR - trunk-to-appendicular fat ratio; FMR – fat mass ratio; APF – android percent fat; GPF – gynoid percent fat;</w:t>
      </w:r>
      <w:r w:rsidR="00DF3811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r w:rsidRPr="00AE591A">
        <w:rPr>
          <w:rFonts w:ascii="Times New Roman" w:hAnsi="Times New Roman" w:cs="Times New Roman"/>
          <w:sz w:val="18"/>
          <w:szCs w:val="18"/>
          <w:lang w:val="en-US"/>
        </w:rPr>
        <w:t>A/G – android percent fat to gynoid percent fat ratio;</w:t>
      </w:r>
      <w:r w:rsidR="00406D9D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r w:rsidRPr="00AE591A">
        <w:rPr>
          <w:rFonts w:ascii="Times New Roman" w:hAnsi="Times New Roman" w:cs="Times New Roman"/>
          <w:sz w:val="18"/>
          <w:szCs w:val="18"/>
          <w:lang w:val="en-US"/>
        </w:rPr>
        <w:t xml:space="preserve">VFA – visceral fat area; VFM - visceral fat mass; VFV - visceral fat volume; FFM – fat-free mass; FFMI – fat-free mass index; AFFM – appendicular fat-free mass; AFFMI - appendicular fat-free mass index; TLM – total lean mass; </w:t>
      </w:r>
      <w:r w:rsidRPr="00AE591A">
        <w:rPr>
          <w:rFonts w:ascii="Times New Roman" w:eastAsia="Times New Roman" w:hAnsi="Times New Roman" w:cs="Times New Roman"/>
          <w:sz w:val="18"/>
          <w:szCs w:val="18"/>
          <w:lang w:val="en-US" w:eastAsia="pl-PL"/>
        </w:rPr>
        <w:t>TLMI – total lean mass index;</w:t>
      </w:r>
      <w:r w:rsidR="00771145">
        <w:rPr>
          <w:rFonts w:ascii="Times New Roman" w:eastAsia="Times New Roman" w:hAnsi="Times New Roman" w:cs="Times New Roman"/>
          <w:sz w:val="18"/>
          <w:szCs w:val="18"/>
          <w:lang w:val="en-US" w:eastAsia="pl-PL"/>
        </w:rPr>
        <w:t xml:space="preserve"> </w:t>
      </w:r>
      <w:r w:rsidRPr="00AE591A">
        <w:rPr>
          <w:rFonts w:ascii="Times New Roman" w:hAnsi="Times New Roman" w:cs="Times New Roman"/>
          <w:sz w:val="18"/>
          <w:szCs w:val="18"/>
          <w:lang w:val="en-US"/>
        </w:rPr>
        <w:t>ALM – appendicular lean mass; ALMI - appendicular lean</w:t>
      </w:r>
      <w:r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r w:rsidRPr="00AE591A">
        <w:rPr>
          <w:rFonts w:ascii="Times New Roman" w:hAnsi="Times New Roman" w:cs="Times New Roman"/>
          <w:sz w:val="18"/>
          <w:szCs w:val="18"/>
          <w:lang w:val="en-US"/>
        </w:rPr>
        <w:t>mass index</w:t>
      </w:r>
    </w:p>
    <w:p w14:paraId="7E1812D4" w14:textId="77777777" w:rsidR="00617C3B" w:rsidRDefault="00617C3B" w:rsidP="001C0219">
      <w:pPr>
        <w:spacing w:before="240"/>
        <w:jc w:val="both"/>
        <w:rPr>
          <w:lang w:val="en-US"/>
        </w:rPr>
        <w:sectPr w:rsidR="00617C3B" w:rsidSect="004D596C">
          <w:footerReference w:type="default" r:id="rId8"/>
          <w:pgSz w:w="11906" w:h="16838"/>
          <w:pgMar w:top="1417" w:right="1417" w:bottom="1417" w:left="1134" w:header="708" w:footer="708" w:gutter="0"/>
          <w:cols w:space="708"/>
          <w:docGrid w:linePitch="360"/>
        </w:sectPr>
      </w:pPr>
    </w:p>
    <w:p w14:paraId="1CD3A476" w14:textId="5C77C813" w:rsidR="00617C3B" w:rsidRDefault="00617C3B" w:rsidP="00617C3B">
      <w:pPr>
        <w:pStyle w:val="Legenda"/>
        <w:keepNext/>
        <w:rPr>
          <w:rFonts w:ascii="Times New Roman" w:hAnsi="Times New Roman" w:cs="Times New Roman"/>
          <w:b/>
          <w:bCs/>
          <w:i w:val="0"/>
          <w:iCs w:val="0"/>
          <w:color w:val="auto"/>
          <w:lang w:val="en-US"/>
        </w:rPr>
      </w:pPr>
      <w:r w:rsidRPr="00932D60">
        <w:rPr>
          <w:rFonts w:ascii="Times New Roman" w:hAnsi="Times New Roman" w:cs="Times New Roman"/>
          <w:b/>
          <w:bCs/>
          <w:i w:val="0"/>
          <w:iCs w:val="0"/>
          <w:color w:val="auto"/>
          <w:lang w:val="en-US"/>
        </w:rPr>
        <w:t xml:space="preserve">Table </w:t>
      </w:r>
      <w:r w:rsidR="008E033E">
        <w:rPr>
          <w:rFonts w:ascii="Times New Roman" w:hAnsi="Times New Roman" w:cs="Times New Roman"/>
          <w:b/>
          <w:bCs/>
          <w:i w:val="0"/>
          <w:iCs w:val="0"/>
          <w:color w:val="auto"/>
          <w:lang w:val="en-US"/>
        </w:rPr>
        <w:t>S2</w:t>
      </w:r>
      <w:r w:rsidRPr="00932D60">
        <w:rPr>
          <w:rFonts w:ascii="Times New Roman" w:hAnsi="Times New Roman" w:cs="Times New Roman"/>
          <w:b/>
          <w:bCs/>
          <w:i w:val="0"/>
          <w:iCs w:val="0"/>
          <w:color w:val="auto"/>
          <w:lang w:val="en-US"/>
        </w:rPr>
        <w:t xml:space="preserve">. Correlations between </w:t>
      </w:r>
      <w:r w:rsidRPr="00A02759">
        <w:rPr>
          <w:rFonts w:ascii="Times New Roman" w:hAnsi="Times New Roman" w:cs="Times New Roman"/>
          <w:b/>
          <w:bCs/>
          <w:i w:val="0"/>
          <w:iCs w:val="0"/>
          <w:color w:val="auto"/>
          <w:lang w:val="en-US"/>
        </w:rPr>
        <w:t>hematological parameters and</w:t>
      </w:r>
      <w:r>
        <w:rPr>
          <w:rFonts w:ascii="Times New Roman" w:hAnsi="Times New Roman" w:cs="Times New Roman"/>
          <w:b/>
          <w:bCs/>
          <w:i w:val="0"/>
          <w:iCs w:val="0"/>
          <w:color w:val="auto"/>
          <w:lang w:val="en-US"/>
        </w:rPr>
        <w:t xml:space="preserve"> percent body fat</w:t>
      </w:r>
      <w:r w:rsidRPr="00532C8A">
        <w:rPr>
          <w:rFonts w:ascii="Times New Roman" w:hAnsi="Times New Roman" w:cs="Times New Roman"/>
          <w:b/>
          <w:bCs/>
          <w:i w:val="0"/>
          <w:iCs w:val="0"/>
          <w:color w:val="auto"/>
          <w:lang w:val="en-US"/>
        </w:rPr>
        <w:t>, lipid profile, and cardiometabolic risk indices</w:t>
      </w:r>
      <w:r>
        <w:rPr>
          <w:rFonts w:ascii="Times New Roman" w:hAnsi="Times New Roman" w:cs="Times New Roman"/>
          <w:b/>
          <w:bCs/>
          <w:i w:val="0"/>
          <w:iCs w:val="0"/>
          <w:color w:val="auto"/>
          <w:lang w:val="en-US"/>
        </w:rPr>
        <w:t>.</w:t>
      </w:r>
    </w:p>
    <w:tbl>
      <w:tblPr>
        <w:tblStyle w:val="Tabela-Siatka"/>
        <w:tblpPr w:leftFromText="141" w:rightFromText="141" w:vertAnchor="page" w:horzAnchor="margin" w:tblpY="1505"/>
        <w:tblW w:w="14460" w:type="dxa"/>
        <w:tblLook w:val="04A0" w:firstRow="1" w:lastRow="0" w:firstColumn="1" w:lastColumn="0" w:noHBand="0" w:noVBand="1"/>
      </w:tblPr>
      <w:tblGrid>
        <w:gridCol w:w="964"/>
        <w:gridCol w:w="964"/>
        <w:gridCol w:w="964"/>
        <w:gridCol w:w="964"/>
        <w:gridCol w:w="964"/>
        <w:gridCol w:w="964"/>
        <w:gridCol w:w="964"/>
        <w:gridCol w:w="964"/>
        <w:gridCol w:w="964"/>
        <w:gridCol w:w="964"/>
        <w:gridCol w:w="964"/>
        <w:gridCol w:w="964"/>
        <w:gridCol w:w="964"/>
        <w:gridCol w:w="964"/>
        <w:gridCol w:w="964"/>
      </w:tblGrid>
      <w:tr w:rsidR="00617C3B" w:rsidRPr="00127F02" w14:paraId="3969C029" w14:textId="77777777" w:rsidTr="000A39FA">
        <w:tc>
          <w:tcPr>
            <w:tcW w:w="96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E7E6E6" w:themeFill="background2"/>
            <w:vAlign w:val="center"/>
          </w:tcPr>
          <w:p w14:paraId="7E591163" w14:textId="77777777" w:rsidR="00617C3B" w:rsidRPr="00127F02" w:rsidRDefault="00617C3B" w:rsidP="000A39FA">
            <w:pPr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bookmarkStart w:id="1" w:name="_Hlk193269915"/>
          </w:p>
        </w:tc>
        <w:tc>
          <w:tcPr>
            <w:tcW w:w="96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E7E6E6" w:themeFill="background2"/>
            <w:vAlign w:val="center"/>
          </w:tcPr>
          <w:p w14:paraId="39FD10F4" w14:textId="77777777" w:rsidR="00617C3B" w:rsidRPr="00127F02" w:rsidRDefault="00617C3B" w:rsidP="000A39F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GB" w:eastAsia="pl-PL"/>
              </w:rPr>
            </w:pPr>
            <w:r w:rsidRPr="00127F02">
              <w:rPr>
                <w:rFonts w:ascii="Times New Roman" w:hAnsi="Times New Roman" w:cs="Times New Roman"/>
                <w:sz w:val="16"/>
                <w:szCs w:val="16"/>
              </w:rPr>
              <w:t xml:space="preserve">PBF 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br/>
            </w:r>
            <w:r w:rsidRPr="00127F02">
              <w:rPr>
                <w:rFonts w:ascii="Times New Roman" w:hAnsi="Times New Roman" w:cs="Times New Roman"/>
                <w:sz w:val="16"/>
                <w:szCs w:val="16"/>
              </w:rPr>
              <w:t>[%]</w:t>
            </w:r>
          </w:p>
        </w:tc>
        <w:tc>
          <w:tcPr>
            <w:tcW w:w="96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E7E6E6" w:themeFill="background2"/>
            <w:vAlign w:val="center"/>
          </w:tcPr>
          <w:p w14:paraId="3C804293" w14:textId="77777777" w:rsidR="00617C3B" w:rsidRPr="00127F02" w:rsidRDefault="00617C3B" w:rsidP="000A39F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127F02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TC 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br/>
            </w:r>
            <w:r w:rsidRPr="00127F02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[mM]</w:t>
            </w:r>
          </w:p>
        </w:tc>
        <w:tc>
          <w:tcPr>
            <w:tcW w:w="96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E7E6E6" w:themeFill="background2"/>
            <w:vAlign w:val="center"/>
          </w:tcPr>
          <w:p w14:paraId="1F86C464" w14:textId="77777777" w:rsidR="00617C3B" w:rsidRPr="00127F02" w:rsidRDefault="00617C3B" w:rsidP="000A39F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127F02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HDL-C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br/>
            </w:r>
            <w:r w:rsidRPr="00127F02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[mM]</w:t>
            </w:r>
          </w:p>
        </w:tc>
        <w:tc>
          <w:tcPr>
            <w:tcW w:w="96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E7E6E6" w:themeFill="background2"/>
            <w:vAlign w:val="center"/>
          </w:tcPr>
          <w:p w14:paraId="1028F2A5" w14:textId="77777777" w:rsidR="00617C3B" w:rsidRPr="00127F02" w:rsidRDefault="00617C3B" w:rsidP="000A39F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GB" w:eastAsia="pl-PL"/>
              </w:rPr>
            </w:pPr>
            <w:r w:rsidRPr="00127F02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LDL-C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br/>
            </w:r>
            <w:r w:rsidRPr="00127F02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[mM]</w:t>
            </w:r>
          </w:p>
        </w:tc>
        <w:tc>
          <w:tcPr>
            <w:tcW w:w="96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E7E6E6" w:themeFill="background2"/>
            <w:vAlign w:val="center"/>
          </w:tcPr>
          <w:p w14:paraId="0DF14DE8" w14:textId="77777777" w:rsidR="00617C3B" w:rsidRPr="00127F02" w:rsidRDefault="00617C3B" w:rsidP="000A39F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127F02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Non-HDL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br/>
            </w:r>
            <w:r w:rsidRPr="00127F02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[mM]</w:t>
            </w:r>
          </w:p>
        </w:tc>
        <w:tc>
          <w:tcPr>
            <w:tcW w:w="96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E7E6E6" w:themeFill="background2"/>
            <w:vAlign w:val="center"/>
          </w:tcPr>
          <w:p w14:paraId="7D4665F7" w14:textId="77777777" w:rsidR="00617C3B" w:rsidRPr="00127F02" w:rsidRDefault="00617C3B" w:rsidP="000A39F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127F02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TG 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br/>
            </w:r>
            <w:r w:rsidRPr="00127F02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[mM]</w:t>
            </w:r>
          </w:p>
        </w:tc>
        <w:tc>
          <w:tcPr>
            <w:tcW w:w="96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E7E6E6" w:themeFill="background2"/>
            <w:vAlign w:val="center"/>
          </w:tcPr>
          <w:p w14:paraId="10C2A6C6" w14:textId="77777777" w:rsidR="00617C3B" w:rsidRPr="00127F02" w:rsidRDefault="00617C3B" w:rsidP="000A39F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GB" w:eastAsia="pl-PL"/>
              </w:rPr>
            </w:pPr>
            <w:r w:rsidRPr="00127F02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lucose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br/>
            </w:r>
            <w:r w:rsidRPr="00127F02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[mM]</w:t>
            </w:r>
          </w:p>
        </w:tc>
        <w:tc>
          <w:tcPr>
            <w:tcW w:w="96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E7E6E6" w:themeFill="background2"/>
            <w:vAlign w:val="center"/>
          </w:tcPr>
          <w:p w14:paraId="1684BF17" w14:textId="77777777" w:rsidR="00617C3B" w:rsidRPr="00127F02" w:rsidRDefault="00617C3B" w:rsidP="000A39F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127F02">
              <w:rPr>
                <w:rFonts w:ascii="Times New Roman" w:eastAsia="Times New Roman" w:hAnsi="Times New Roman" w:cs="Times New Roman"/>
                <w:sz w:val="16"/>
                <w:szCs w:val="16"/>
                <w:lang w:val="en-GB" w:eastAsia="pl-PL"/>
              </w:rPr>
              <w:t>Insulin</w:t>
            </w:r>
            <w:r>
              <w:rPr>
                <w:rFonts w:ascii="Times New Roman" w:eastAsia="Times New Roman" w:hAnsi="Times New Roman" w:cs="Times New Roman"/>
                <w:sz w:val="16"/>
                <w:szCs w:val="16"/>
                <w:lang w:val="en-GB" w:eastAsia="pl-PL"/>
              </w:rPr>
              <w:br/>
            </w:r>
            <w:r w:rsidRPr="00127F02">
              <w:rPr>
                <w:rFonts w:ascii="Times New Roman" w:eastAsia="Times New Roman" w:hAnsi="Times New Roman" w:cs="Times New Roman"/>
                <w:sz w:val="16"/>
                <w:szCs w:val="16"/>
                <w:lang w:val="en-GB" w:eastAsia="pl-PL"/>
              </w:rPr>
              <w:t>[μlU/ml]</w:t>
            </w:r>
          </w:p>
        </w:tc>
        <w:tc>
          <w:tcPr>
            <w:tcW w:w="96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E7E6E6" w:themeFill="background2"/>
            <w:vAlign w:val="center"/>
          </w:tcPr>
          <w:p w14:paraId="7DA3A1EE" w14:textId="77777777" w:rsidR="00617C3B" w:rsidRPr="00127F02" w:rsidRDefault="00617C3B" w:rsidP="000A39F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127F02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HOMA-IR</w:t>
            </w:r>
          </w:p>
        </w:tc>
        <w:tc>
          <w:tcPr>
            <w:tcW w:w="96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E7E6E6" w:themeFill="background2"/>
            <w:vAlign w:val="center"/>
          </w:tcPr>
          <w:p w14:paraId="098819BB" w14:textId="77777777" w:rsidR="00617C3B" w:rsidRPr="00127F02" w:rsidRDefault="00617C3B" w:rsidP="000A39F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127F02">
              <w:rPr>
                <w:rFonts w:ascii="Times New Roman" w:hAnsi="Times New Roman" w:cs="Times New Roman"/>
                <w:sz w:val="16"/>
                <w:szCs w:val="16"/>
              </w:rPr>
              <w:t>TG/HDL-C</w:t>
            </w:r>
          </w:p>
        </w:tc>
        <w:tc>
          <w:tcPr>
            <w:tcW w:w="96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E7E6E6" w:themeFill="background2"/>
            <w:vAlign w:val="center"/>
          </w:tcPr>
          <w:p w14:paraId="454FCE8F" w14:textId="77777777" w:rsidR="00617C3B" w:rsidRPr="00127F02" w:rsidRDefault="00617C3B" w:rsidP="000A39F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127F02">
              <w:rPr>
                <w:rFonts w:ascii="Times New Roman" w:hAnsi="Times New Roman" w:cs="Times New Roman"/>
                <w:sz w:val="16"/>
                <w:szCs w:val="16"/>
              </w:rPr>
              <w:t>TG/G</w:t>
            </w:r>
          </w:p>
        </w:tc>
        <w:tc>
          <w:tcPr>
            <w:tcW w:w="96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E7E6E6" w:themeFill="background2"/>
            <w:vAlign w:val="center"/>
          </w:tcPr>
          <w:p w14:paraId="21B4238F" w14:textId="77777777" w:rsidR="00617C3B" w:rsidRPr="00127F02" w:rsidRDefault="00617C3B" w:rsidP="000A39F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127F02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VAI</w:t>
            </w:r>
          </w:p>
        </w:tc>
        <w:tc>
          <w:tcPr>
            <w:tcW w:w="96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E7E6E6" w:themeFill="background2"/>
            <w:vAlign w:val="center"/>
          </w:tcPr>
          <w:p w14:paraId="16C4F619" w14:textId="77777777" w:rsidR="00617C3B" w:rsidRPr="00127F02" w:rsidRDefault="00617C3B" w:rsidP="000A39F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127F02">
              <w:rPr>
                <w:rFonts w:ascii="Times New Roman" w:hAnsi="Times New Roman" w:cs="Times New Roman"/>
                <w:sz w:val="16"/>
                <w:szCs w:val="16"/>
              </w:rPr>
              <w:t>LAP</w:t>
            </w:r>
          </w:p>
        </w:tc>
        <w:tc>
          <w:tcPr>
            <w:tcW w:w="96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E7E6E6" w:themeFill="background2"/>
            <w:vAlign w:val="center"/>
          </w:tcPr>
          <w:p w14:paraId="1D21EC0F" w14:textId="77777777" w:rsidR="00617C3B" w:rsidRPr="00127F02" w:rsidRDefault="00617C3B" w:rsidP="000A39F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127F02">
              <w:rPr>
                <w:rFonts w:ascii="Times New Roman" w:hAnsi="Times New Roman" w:cs="Times New Roman"/>
                <w:sz w:val="16"/>
                <w:szCs w:val="16"/>
              </w:rPr>
              <w:t>CMI</w:t>
            </w:r>
          </w:p>
        </w:tc>
      </w:tr>
      <w:tr w:rsidR="00617C3B" w:rsidRPr="00127F02" w14:paraId="5AFB1004" w14:textId="77777777" w:rsidTr="000A39FA">
        <w:tc>
          <w:tcPr>
            <w:tcW w:w="964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28FDAE07" w14:textId="77777777" w:rsidR="00617C3B" w:rsidRPr="00786D0C" w:rsidRDefault="00617C3B" w:rsidP="000A39F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D0C">
              <w:rPr>
                <w:rFonts w:ascii="Times New Roman" w:hAnsi="Times New Roman" w:cs="Times New Roman"/>
                <w:sz w:val="16"/>
                <w:szCs w:val="16"/>
              </w:rPr>
              <w:t>WBC</w:t>
            </w:r>
          </w:p>
        </w:tc>
        <w:tc>
          <w:tcPr>
            <w:tcW w:w="964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270A00CF" w14:textId="77777777" w:rsidR="00617C3B" w:rsidRPr="00786D0C" w:rsidRDefault="00617C3B" w:rsidP="000A39FA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786D0C">
              <w:rPr>
                <w:rFonts w:ascii="Times New Roman" w:hAnsi="Times New Roman" w:cs="Times New Roman"/>
                <w:sz w:val="16"/>
                <w:szCs w:val="16"/>
              </w:rPr>
              <w:t>0.20*</w:t>
            </w:r>
          </w:p>
        </w:tc>
        <w:tc>
          <w:tcPr>
            <w:tcW w:w="964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45CDDCDE" w14:textId="77777777" w:rsidR="00617C3B" w:rsidRPr="00786D0C" w:rsidRDefault="00617C3B" w:rsidP="000A39FA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786D0C">
              <w:rPr>
                <w:rFonts w:ascii="Times New Roman" w:hAnsi="Times New Roman" w:cs="Times New Roman"/>
                <w:sz w:val="16"/>
                <w:szCs w:val="16"/>
              </w:rPr>
              <w:t>0.13</w:t>
            </w:r>
          </w:p>
        </w:tc>
        <w:tc>
          <w:tcPr>
            <w:tcW w:w="964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059EF80F" w14:textId="77777777" w:rsidR="00617C3B" w:rsidRPr="00786D0C" w:rsidRDefault="00617C3B" w:rsidP="000A39F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D0C">
              <w:rPr>
                <w:rFonts w:ascii="Times New Roman" w:hAnsi="Times New Roman" w:cs="Times New Roman"/>
                <w:sz w:val="16"/>
                <w:szCs w:val="16"/>
              </w:rPr>
              <w:t>0.10</w:t>
            </w:r>
          </w:p>
        </w:tc>
        <w:tc>
          <w:tcPr>
            <w:tcW w:w="964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3E9F0EE6" w14:textId="77777777" w:rsidR="00617C3B" w:rsidRPr="00786D0C" w:rsidRDefault="00617C3B" w:rsidP="000A39F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D0C">
              <w:rPr>
                <w:rFonts w:ascii="Times New Roman" w:hAnsi="Times New Roman" w:cs="Times New Roman"/>
                <w:sz w:val="16"/>
                <w:szCs w:val="16"/>
              </w:rPr>
              <w:t>0.11</w:t>
            </w:r>
          </w:p>
        </w:tc>
        <w:tc>
          <w:tcPr>
            <w:tcW w:w="964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770B50EA" w14:textId="77777777" w:rsidR="00617C3B" w:rsidRPr="00786D0C" w:rsidRDefault="00617C3B" w:rsidP="000A39F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D0C">
              <w:rPr>
                <w:rFonts w:ascii="Times New Roman" w:hAnsi="Times New Roman" w:cs="Times New Roman"/>
                <w:sz w:val="16"/>
                <w:szCs w:val="16"/>
              </w:rPr>
              <w:t>0.13</w:t>
            </w:r>
          </w:p>
        </w:tc>
        <w:tc>
          <w:tcPr>
            <w:tcW w:w="964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082C062A" w14:textId="77777777" w:rsidR="00617C3B" w:rsidRPr="00786D0C" w:rsidRDefault="00617C3B" w:rsidP="000A39F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D0C">
              <w:rPr>
                <w:rFonts w:ascii="Times New Roman" w:hAnsi="Times New Roman" w:cs="Times New Roman"/>
                <w:sz w:val="16"/>
                <w:szCs w:val="16"/>
              </w:rPr>
              <w:t>0.21*</w:t>
            </w:r>
          </w:p>
        </w:tc>
        <w:tc>
          <w:tcPr>
            <w:tcW w:w="964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1BF53521" w14:textId="77777777" w:rsidR="00617C3B" w:rsidRPr="00786D0C" w:rsidRDefault="00617C3B" w:rsidP="000A39F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D0C">
              <w:rPr>
                <w:rFonts w:ascii="Times New Roman" w:hAnsi="Times New Roman" w:cs="Times New Roman"/>
                <w:sz w:val="16"/>
                <w:szCs w:val="16"/>
              </w:rPr>
              <w:t>0.11</w:t>
            </w:r>
          </w:p>
        </w:tc>
        <w:tc>
          <w:tcPr>
            <w:tcW w:w="964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2903EB7C" w14:textId="77777777" w:rsidR="00617C3B" w:rsidRPr="00786D0C" w:rsidRDefault="00617C3B" w:rsidP="000A39F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D0C">
              <w:rPr>
                <w:rFonts w:ascii="Times New Roman" w:hAnsi="Times New Roman" w:cs="Times New Roman"/>
                <w:sz w:val="16"/>
                <w:szCs w:val="16"/>
              </w:rPr>
              <w:t>-0.01</w:t>
            </w:r>
          </w:p>
        </w:tc>
        <w:tc>
          <w:tcPr>
            <w:tcW w:w="964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166DCC3E" w14:textId="77777777" w:rsidR="00617C3B" w:rsidRPr="00786D0C" w:rsidRDefault="00617C3B" w:rsidP="000A39FA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786D0C">
              <w:rPr>
                <w:rFonts w:ascii="Times New Roman" w:hAnsi="Times New Roman" w:cs="Times New Roman"/>
                <w:sz w:val="16"/>
                <w:szCs w:val="16"/>
              </w:rPr>
              <w:t>0.10</w:t>
            </w:r>
          </w:p>
        </w:tc>
        <w:tc>
          <w:tcPr>
            <w:tcW w:w="964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0D4111FC" w14:textId="77777777" w:rsidR="00617C3B" w:rsidRPr="00786D0C" w:rsidRDefault="00617C3B" w:rsidP="000A39FA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786D0C">
              <w:rPr>
                <w:rFonts w:ascii="Times New Roman" w:hAnsi="Times New Roman" w:cs="Times New Roman"/>
                <w:sz w:val="16"/>
                <w:szCs w:val="16"/>
              </w:rPr>
              <w:t>0.08</w:t>
            </w:r>
          </w:p>
        </w:tc>
        <w:tc>
          <w:tcPr>
            <w:tcW w:w="964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145BB183" w14:textId="77777777" w:rsidR="00617C3B" w:rsidRPr="00786D0C" w:rsidRDefault="00617C3B" w:rsidP="000A39FA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786D0C">
              <w:rPr>
                <w:rFonts w:ascii="Times New Roman" w:hAnsi="Times New Roman" w:cs="Times New Roman"/>
                <w:sz w:val="16"/>
                <w:szCs w:val="16"/>
              </w:rPr>
              <w:t>0.20*</w:t>
            </w:r>
          </w:p>
        </w:tc>
        <w:tc>
          <w:tcPr>
            <w:tcW w:w="964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1CB5B493" w14:textId="77777777" w:rsidR="00617C3B" w:rsidRPr="00786D0C" w:rsidRDefault="00617C3B" w:rsidP="000A39FA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786D0C">
              <w:rPr>
                <w:rFonts w:ascii="Times New Roman" w:hAnsi="Times New Roman" w:cs="Times New Roman"/>
                <w:sz w:val="16"/>
                <w:szCs w:val="16"/>
              </w:rPr>
              <w:t>0.05</w:t>
            </w:r>
          </w:p>
        </w:tc>
        <w:tc>
          <w:tcPr>
            <w:tcW w:w="964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01DD37E9" w14:textId="77777777" w:rsidR="00617C3B" w:rsidRPr="00786D0C" w:rsidRDefault="00617C3B" w:rsidP="000A39FA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786D0C">
              <w:rPr>
                <w:rFonts w:ascii="Times New Roman" w:hAnsi="Times New Roman" w:cs="Times New Roman"/>
                <w:sz w:val="16"/>
                <w:szCs w:val="16"/>
              </w:rPr>
              <w:t>0.13</w:t>
            </w:r>
          </w:p>
        </w:tc>
        <w:tc>
          <w:tcPr>
            <w:tcW w:w="964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1EB68438" w14:textId="77777777" w:rsidR="00617C3B" w:rsidRPr="00786D0C" w:rsidRDefault="00617C3B" w:rsidP="000A39FA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786D0C">
              <w:rPr>
                <w:rFonts w:ascii="Times New Roman" w:hAnsi="Times New Roman" w:cs="Times New Roman"/>
                <w:sz w:val="16"/>
                <w:szCs w:val="16"/>
              </w:rPr>
              <w:t>0.08</w:t>
            </w:r>
          </w:p>
        </w:tc>
      </w:tr>
      <w:tr w:rsidR="00617C3B" w:rsidRPr="00127F02" w14:paraId="3D6BB428" w14:textId="77777777" w:rsidTr="000A39FA"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CA258B8" w14:textId="77777777" w:rsidR="00617C3B" w:rsidRPr="00786D0C" w:rsidRDefault="00617C3B" w:rsidP="000A39F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D0C">
              <w:rPr>
                <w:rFonts w:ascii="Times New Roman" w:hAnsi="Times New Roman" w:cs="Times New Roman"/>
                <w:sz w:val="16"/>
                <w:szCs w:val="16"/>
              </w:rPr>
              <w:t>RBC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B3280EF" w14:textId="77777777" w:rsidR="00617C3B" w:rsidRPr="00786D0C" w:rsidRDefault="00617C3B" w:rsidP="000A39F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D0C">
              <w:rPr>
                <w:rFonts w:ascii="Times New Roman" w:hAnsi="Times New Roman" w:cs="Times New Roman"/>
                <w:sz w:val="16"/>
                <w:szCs w:val="16"/>
              </w:rPr>
              <w:t>0.18*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B890E7D" w14:textId="77777777" w:rsidR="00617C3B" w:rsidRPr="00786D0C" w:rsidRDefault="00617C3B" w:rsidP="000A39F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D0C">
              <w:rPr>
                <w:rFonts w:ascii="Times New Roman" w:hAnsi="Times New Roman" w:cs="Times New Roman"/>
                <w:sz w:val="16"/>
                <w:szCs w:val="16"/>
              </w:rPr>
              <w:t>-0.11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3FDBE0E" w14:textId="77777777" w:rsidR="00617C3B" w:rsidRPr="00786D0C" w:rsidRDefault="00617C3B" w:rsidP="000A39FA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786D0C">
              <w:rPr>
                <w:rFonts w:ascii="Times New Roman" w:hAnsi="Times New Roman" w:cs="Times New Roman"/>
                <w:sz w:val="16"/>
                <w:szCs w:val="16"/>
              </w:rPr>
              <w:t>-0.16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8710777" w14:textId="77777777" w:rsidR="00617C3B" w:rsidRPr="00786D0C" w:rsidRDefault="00617C3B" w:rsidP="000A39F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D0C">
              <w:rPr>
                <w:rFonts w:ascii="Times New Roman" w:hAnsi="Times New Roman" w:cs="Times New Roman"/>
                <w:sz w:val="16"/>
                <w:szCs w:val="16"/>
              </w:rPr>
              <w:t>-0.09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33814AE" w14:textId="77777777" w:rsidR="00617C3B" w:rsidRPr="00786D0C" w:rsidRDefault="00617C3B" w:rsidP="000A39F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D0C">
              <w:rPr>
                <w:rFonts w:ascii="Times New Roman" w:hAnsi="Times New Roman" w:cs="Times New Roman"/>
                <w:sz w:val="16"/>
                <w:szCs w:val="16"/>
              </w:rPr>
              <w:t>-0.08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97E36BE" w14:textId="77777777" w:rsidR="00617C3B" w:rsidRPr="00786D0C" w:rsidRDefault="00617C3B" w:rsidP="000A39F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D0C">
              <w:rPr>
                <w:rFonts w:ascii="Times New Roman" w:hAnsi="Times New Roman" w:cs="Times New Roman"/>
                <w:sz w:val="16"/>
                <w:szCs w:val="16"/>
              </w:rPr>
              <w:t>-0.08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A070791" w14:textId="77777777" w:rsidR="00617C3B" w:rsidRPr="00786D0C" w:rsidRDefault="00617C3B" w:rsidP="000A39F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D0C">
              <w:rPr>
                <w:rFonts w:ascii="Times New Roman" w:hAnsi="Times New Roman" w:cs="Times New Roman"/>
                <w:sz w:val="16"/>
                <w:szCs w:val="16"/>
              </w:rPr>
              <w:t>-0.23*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ABA18C5" w14:textId="77777777" w:rsidR="00617C3B" w:rsidRPr="00786D0C" w:rsidRDefault="00617C3B" w:rsidP="000A39F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D0C">
              <w:rPr>
                <w:rFonts w:ascii="Times New Roman" w:hAnsi="Times New Roman" w:cs="Times New Roman"/>
                <w:sz w:val="16"/>
                <w:szCs w:val="16"/>
              </w:rPr>
              <w:t>-0.06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0552844" w14:textId="77777777" w:rsidR="00617C3B" w:rsidRPr="00786D0C" w:rsidRDefault="00617C3B" w:rsidP="000A39F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D0C">
              <w:rPr>
                <w:rFonts w:ascii="Times New Roman" w:hAnsi="Times New Roman" w:cs="Times New Roman"/>
                <w:sz w:val="16"/>
                <w:szCs w:val="16"/>
              </w:rPr>
              <w:t>-0.12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DF6855B" w14:textId="77777777" w:rsidR="00617C3B" w:rsidRPr="00786D0C" w:rsidRDefault="00617C3B" w:rsidP="000A39F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D0C">
              <w:rPr>
                <w:rFonts w:ascii="Times New Roman" w:hAnsi="Times New Roman" w:cs="Times New Roman"/>
                <w:sz w:val="16"/>
                <w:szCs w:val="16"/>
              </w:rPr>
              <w:t>0.05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566C6EF" w14:textId="77777777" w:rsidR="00617C3B" w:rsidRPr="00786D0C" w:rsidRDefault="00617C3B" w:rsidP="000A39F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D0C">
              <w:rPr>
                <w:rFonts w:ascii="Times New Roman" w:hAnsi="Times New Roman" w:cs="Times New Roman"/>
                <w:sz w:val="16"/>
                <w:szCs w:val="16"/>
              </w:rPr>
              <w:t>-0.13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2EA6E41" w14:textId="77777777" w:rsidR="00617C3B" w:rsidRPr="00786D0C" w:rsidRDefault="00617C3B" w:rsidP="000A39F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D0C">
              <w:rPr>
                <w:rFonts w:ascii="Times New Roman" w:hAnsi="Times New Roman" w:cs="Times New Roman"/>
                <w:sz w:val="16"/>
                <w:szCs w:val="16"/>
              </w:rPr>
              <w:t>0.02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6948CA2" w14:textId="77777777" w:rsidR="00617C3B" w:rsidRPr="00786D0C" w:rsidRDefault="00617C3B" w:rsidP="000A39F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D0C">
              <w:rPr>
                <w:rFonts w:ascii="Times New Roman" w:hAnsi="Times New Roman" w:cs="Times New Roman"/>
                <w:sz w:val="16"/>
                <w:szCs w:val="16"/>
              </w:rPr>
              <w:t>-0.09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BE3CE3D" w14:textId="77777777" w:rsidR="00617C3B" w:rsidRPr="00786D0C" w:rsidRDefault="00617C3B" w:rsidP="000A39F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D0C">
              <w:rPr>
                <w:rFonts w:ascii="Times New Roman" w:hAnsi="Times New Roman" w:cs="Times New Roman"/>
                <w:sz w:val="16"/>
                <w:szCs w:val="16"/>
              </w:rPr>
              <w:t>0.01</w:t>
            </w:r>
          </w:p>
        </w:tc>
      </w:tr>
      <w:tr w:rsidR="00617C3B" w:rsidRPr="00127F02" w14:paraId="32759A78" w14:textId="77777777" w:rsidTr="000A39FA"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7EB2CA2" w14:textId="77777777" w:rsidR="00617C3B" w:rsidRPr="00786D0C" w:rsidRDefault="00617C3B" w:rsidP="000A39F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D0C">
              <w:rPr>
                <w:rFonts w:ascii="Times New Roman" w:hAnsi="Times New Roman" w:cs="Times New Roman"/>
                <w:sz w:val="16"/>
                <w:szCs w:val="16"/>
              </w:rPr>
              <w:t>HGB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41C3558" w14:textId="77777777" w:rsidR="00617C3B" w:rsidRPr="00786D0C" w:rsidRDefault="00617C3B" w:rsidP="000A39FA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786D0C">
              <w:rPr>
                <w:rFonts w:ascii="Times New Roman" w:hAnsi="Times New Roman" w:cs="Times New Roman"/>
                <w:sz w:val="16"/>
                <w:szCs w:val="16"/>
              </w:rPr>
              <w:t>0.14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937396E" w14:textId="77777777" w:rsidR="00617C3B" w:rsidRPr="00786D0C" w:rsidRDefault="00617C3B" w:rsidP="000A39F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D0C">
              <w:rPr>
                <w:rFonts w:ascii="Times New Roman" w:hAnsi="Times New Roman" w:cs="Times New Roman"/>
                <w:sz w:val="16"/>
                <w:szCs w:val="16"/>
              </w:rPr>
              <w:t>0.22*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6A2D6E0" w14:textId="77777777" w:rsidR="00617C3B" w:rsidRPr="00786D0C" w:rsidRDefault="00617C3B" w:rsidP="000A39F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D0C">
              <w:rPr>
                <w:rFonts w:ascii="Times New Roman" w:hAnsi="Times New Roman" w:cs="Times New Roman"/>
                <w:sz w:val="16"/>
                <w:szCs w:val="16"/>
              </w:rPr>
              <w:t>0.15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01A25C4" w14:textId="77777777" w:rsidR="00617C3B" w:rsidRPr="00786D0C" w:rsidRDefault="00617C3B" w:rsidP="000A39F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D0C">
              <w:rPr>
                <w:rFonts w:ascii="Times New Roman" w:hAnsi="Times New Roman" w:cs="Times New Roman"/>
                <w:sz w:val="16"/>
                <w:szCs w:val="16"/>
              </w:rPr>
              <w:t>0.22*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627BA9B" w14:textId="77777777" w:rsidR="00617C3B" w:rsidRPr="00786D0C" w:rsidRDefault="00617C3B" w:rsidP="000A39FA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786D0C">
              <w:rPr>
                <w:rFonts w:ascii="Times New Roman" w:hAnsi="Times New Roman" w:cs="Times New Roman"/>
                <w:sz w:val="16"/>
                <w:szCs w:val="16"/>
              </w:rPr>
              <w:t>0.22*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D2E7D17" w14:textId="77777777" w:rsidR="00617C3B" w:rsidRPr="00786D0C" w:rsidRDefault="00617C3B" w:rsidP="000A39F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D0C">
              <w:rPr>
                <w:rFonts w:ascii="Times New Roman" w:hAnsi="Times New Roman" w:cs="Times New Roman"/>
                <w:sz w:val="16"/>
                <w:szCs w:val="16"/>
              </w:rPr>
              <w:t>0.15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B819859" w14:textId="77777777" w:rsidR="00617C3B" w:rsidRPr="00786D0C" w:rsidRDefault="00617C3B" w:rsidP="000A39F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D0C">
              <w:rPr>
                <w:rFonts w:ascii="Times New Roman" w:hAnsi="Times New Roman" w:cs="Times New Roman"/>
                <w:sz w:val="16"/>
                <w:szCs w:val="16"/>
              </w:rPr>
              <w:t>0.21*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5BE62A0" w14:textId="77777777" w:rsidR="00617C3B" w:rsidRPr="00786D0C" w:rsidRDefault="00617C3B" w:rsidP="000A39F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D0C">
              <w:rPr>
                <w:rFonts w:ascii="Times New Roman" w:hAnsi="Times New Roman" w:cs="Times New Roman"/>
                <w:sz w:val="16"/>
                <w:szCs w:val="16"/>
              </w:rPr>
              <w:t>-0.12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3DA7B3A" w14:textId="77777777" w:rsidR="00617C3B" w:rsidRPr="00786D0C" w:rsidRDefault="00617C3B" w:rsidP="000A39F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D0C">
              <w:rPr>
                <w:rFonts w:ascii="Times New Roman" w:hAnsi="Times New Roman" w:cs="Times New Roman"/>
                <w:sz w:val="16"/>
                <w:szCs w:val="16"/>
              </w:rPr>
              <w:t>0.01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FB63783" w14:textId="77777777" w:rsidR="00617C3B" w:rsidRPr="00786D0C" w:rsidRDefault="00617C3B" w:rsidP="000A39F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D0C">
              <w:rPr>
                <w:rFonts w:ascii="Times New Roman" w:hAnsi="Times New Roman" w:cs="Times New Roman"/>
                <w:sz w:val="16"/>
                <w:szCs w:val="16"/>
              </w:rPr>
              <w:t>0.06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C7C7574" w14:textId="77777777" w:rsidR="00617C3B" w:rsidRPr="00786D0C" w:rsidRDefault="00617C3B" w:rsidP="000A39F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D0C">
              <w:rPr>
                <w:rFonts w:ascii="Times New Roman" w:hAnsi="Times New Roman" w:cs="Times New Roman"/>
                <w:sz w:val="16"/>
                <w:szCs w:val="16"/>
              </w:rPr>
              <w:t>0.19*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DB2CD50" w14:textId="77777777" w:rsidR="00617C3B" w:rsidRPr="00786D0C" w:rsidRDefault="00617C3B" w:rsidP="000A39F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D0C">
              <w:rPr>
                <w:rFonts w:ascii="Times New Roman" w:hAnsi="Times New Roman" w:cs="Times New Roman"/>
                <w:sz w:val="16"/>
                <w:szCs w:val="16"/>
              </w:rPr>
              <w:t>0.03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F7B5EBD" w14:textId="77777777" w:rsidR="00617C3B" w:rsidRPr="00786D0C" w:rsidRDefault="00617C3B" w:rsidP="000A39F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D0C">
              <w:rPr>
                <w:rFonts w:ascii="Times New Roman" w:hAnsi="Times New Roman" w:cs="Times New Roman"/>
                <w:sz w:val="16"/>
                <w:szCs w:val="16"/>
              </w:rPr>
              <w:t>0.15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AEE490F" w14:textId="77777777" w:rsidR="00617C3B" w:rsidRPr="00786D0C" w:rsidRDefault="00617C3B" w:rsidP="000A39F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D0C">
              <w:rPr>
                <w:rFonts w:ascii="Times New Roman" w:hAnsi="Times New Roman" w:cs="Times New Roman"/>
                <w:sz w:val="16"/>
                <w:szCs w:val="16"/>
              </w:rPr>
              <w:t>0.03</w:t>
            </w:r>
          </w:p>
        </w:tc>
      </w:tr>
      <w:tr w:rsidR="00617C3B" w:rsidRPr="00127F02" w14:paraId="51ABAF10" w14:textId="77777777" w:rsidTr="000A39FA"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4B3B526" w14:textId="77777777" w:rsidR="00617C3B" w:rsidRPr="00786D0C" w:rsidRDefault="00617C3B" w:rsidP="000A39F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D0C">
              <w:rPr>
                <w:rFonts w:ascii="Times New Roman" w:hAnsi="Times New Roman" w:cs="Times New Roman"/>
                <w:sz w:val="16"/>
                <w:szCs w:val="16"/>
              </w:rPr>
              <w:t>HCT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D395E8D" w14:textId="77777777" w:rsidR="00617C3B" w:rsidRPr="00786D0C" w:rsidRDefault="00617C3B" w:rsidP="000A39FA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786D0C">
              <w:rPr>
                <w:rFonts w:ascii="Times New Roman" w:hAnsi="Times New Roman" w:cs="Times New Roman"/>
                <w:sz w:val="16"/>
                <w:szCs w:val="16"/>
              </w:rPr>
              <w:t>0.16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CED28B3" w14:textId="77777777" w:rsidR="00617C3B" w:rsidRPr="00786D0C" w:rsidRDefault="00617C3B" w:rsidP="000A39F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D0C">
              <w:rPr>
                <w:rFonts w:ascii="Times New Roman" w:hAnsi="Times New Roman" w:cs="Times New Roman"/>
                <w:sz w:val="16"/>
                <w:szCs w:val="16"/>
              </w:rPr>
              <w:t>0.24**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13F674B" w14:textId="77777777" w:rsidR="00617C3B" w:rsidRPr="00786D0C" w:rsidRDefault="00617C3B" w:rsidP="000A39F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D0C">
              <w:rPr>
                <w:rFonts w:ascii="Times New Roman" w:hAnsi="Times New Roman" w:cs="Times New Roman"/>
                <w:sz w:val="16"/>
                <w:szCs w:val="16"/>
              </w:rPr>
              <w:t>0.22*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86A8348" w14:textId="77777777" w:rsidR="00617C3B" w:rsidRPr="00786D0C" w:rsidRDefault="00617C3B" w:rsidP="000A39F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D0C">
              <w:rPr>
                <w:rFonts w:ascii="Times New Roman" w:hAnsi="Times New Roman" w:cs="Times New Roman"/>
                <w:sz w:val="16"/>
                <w:szCs w:val="16"/>
              </w:rPr>
              <w:t>0.21*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93B5598" w14:textId="77777777" w:rsidR="00617C3B" w:rsidRPr="00786D0C" w:rsidRDefault="00617C3B" w:rsidP="000A39F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D0C">
              <w:rPr>
                <w:rFonts w:ascii="Times New Roman" w:hAnsi="Times New Roman" w:cs="Times New Roman"/>
                <w:sz w:val="16"/>
                <w:szCs w:val="16"/>
              </w:rPr>
              <w:t>0.21*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44F8C66" w14:textId="77777777" w:rsidR="00617C3B" w:rsidRPr="00786D0C" w:rsidRDefault="00617C3B" w:rsidP="000A39F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D0C">
              <w:rPr>
                <w:rFonts w:ascii="Times New Roman" w:hAnsi="Times New Roman" w:cs="Times New Roman"/>
                <w:sz w:val="16"/>
                <w:szCs w:val="16"/>
              </w:rPr>
              <w:t>0.18*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AC9F947" w14:textId="77777777" w:rsidR="00617C3B" w:rsidRPr="00786D0C" w:rsidRDefault="00617C3B" w:rsidP="000A39F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D0C">
              <w:rPr>
                <w:rFonts w:ascii="Times New Roman" w:hAnsi="Times New Roman" w:cs="Times New Roman"/>
                <w:sz w:val="16"/>
                <w:szCs w:val="16"/>
              </w:rPr>
              <w:t>0.22*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16CD291" w14:textId="77777777" w:rsidR="00617C3B" w:rsidRPr="00786D0C" w:rsidRDefault="00617C3B" w:rsidP="000A39F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D0C">
              <w:rPr>
                <w:rFonts w:ascii="Times New Roman" w:hAnsi="Times New Roman" w:cs="Times New Roman"/>
                <w:sz w:val="16"/>
                <w:szCs w:val="16"/>
              </w:rPr>
              <w:t>-0.10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6D6B9E0" w14:textId="77777777" w:rsidR="00617C3B" w:rsidRPr="00786D0C" w:rsidRDefault="00617C3B" w:rsidP="000A39F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D0C">
              <w:rPr>
                <w:rFonts w:ascii="Times New Roman" w:hAnsi="Times New Roman" w:cs="Times New Roman"/>
                <w:sz w:val="16"/>
                <w:szCs w:val="16"/>
              </w:rPr>
              <w:t>0.04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6A59EDE" w14:textId="77777777" w:rsidR="00617C3B" w:rsidRPr="00786D0C" w:rsidRDefault="00617C3B" w:rsidP="000A39F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D0C">
              <w:rPr>
                <w:rFonts w:ascii="Times New Roman" w:hAnsi="Times New Roman" w:cs="Times New Roman"/>
                <w:sz w:val="16"/>
                <w:szCs w:val="16"/>
              </w:rPr>
              <w:t>0.04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ACC7D73" w14:textId="77777777" w:rsidR="00617C3B" w:rsidRPr="00786D0C" w:rsidRDefault="00617C3B" w:rsidP="000A39F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D0C">
              <w:rPr>
                <w:rFonts w:ascii="Times New Roman" w:hAnsi="Times New Roman" w:cs="Times New Roman"/>
                <w:sz w:val="16"/>
                <w:szCs w:val="16"/>
              </w:rPr>
              <w:t>0.22*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1F54D3D" w14:textId="77777777" w:rsidR="00617C3B" w:rsidRPr="00786D0C" w:rsidRDefault="00617C3B" w:rsidP="000A39F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D0C">
              <w:rPr>
                <w:rFonts w:ascii="Times New Roman" w:hAnsi="Times New Roman" w:cs="Times New Roman"/>
                <w:sz w:val="16"/>
                <w:szCs w:val="16"/>
              </w:rPr>
              <w:t>0.02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AA0FA4C" w14:textId="77777777" w:rsidR="00617C3B" w:rsidRPr="00786D0C" w:rsidRDefault="00617C3B" w:rsidP="000A39F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D0C">
              <w:rPr>
                <w:rFonts w:ascii="Times New Roman" w:hAnsi="Times New Roman" w:cs="Times New Roman"/>
                <w:sz w:val="16"/>
                <w:szCs w:val="16"/>
              </w:rPr>
              <w:t>0.23*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CAF06FC" w14:textId="77777777" w:rsidR="00617C3B" w:rsidRPr="00786D0C" w:rsidRDefault="00617C3B" w:rsidP="000A39F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D0C">
              <w:rPr>
                <w:rFonts w:ascii="Times New Roman" w:hAnsi="Times New Roman" w:cs="Times New Roman"/>
                <w:sz w:val="16"/>
                <w:szCs w:val="16"/>
              </w:rPr>
              <w:t>0.01</w:t>
            </w:r>
          </w:p>
        </w:tc>
      </w:tr>
      <w:tr w:rsidR="00617C3B" w:rsidRPr="00127F02" w14:paraId="2E814EEF" w14:textId="77777777" w:rsidTr="000A39FA"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267D786" w14:textId="77777777" w:rsidR="00617C3B" w:rsidRPr="00786D0C" w:rsidRDefault="00617C3B" w:rsidP="000A39F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D0C">
              <w:rPr>
                <w:rFonts w:ascii="Times New Roman" w:hAnsi="Times New Roman" w:cs="Times New Roman"/>
                <w:sz w:val="16"/>
                <w:szCs w:val="16"/>
              </w:rPr>
              <w:t>MCV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4C3F9F0" w14:textId="77777777" w:rsidR="00617C3B" w:rsidRPr="00786D0C" w:rsidRDefault="00617C3B" w:rsidP="000A39F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D0C">
              <w:rPr>
                <w:rFonts w:ascii="Times New Roman" w:hAnsi="Times New Roman" w:cs="Times New Roman"/>
                <w:sz w:val="16"/>
                <w:szCs w:val="16"/>
              </w:rPr>
              <w:t>0.07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D581FE4" w14:textId="77777777" w:rsidR="00617C3B" w:rsidRPr="00786D0C" w:rsidRDefault="00617C3B" w:rsidP="000A39F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D0C">
              <w:rPr>
                <w:rFonts w:ascii="Times New Roman" w:hAnsi="Times New Roman" w:cs="Times New Roman"/>
                <w:sz w:val="16"/>
                <w:szCs w:val="16"/>
              </w:rPr>
              <w:t>0.35**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8CC2E0C" w14:textId="77777777" w:rsidR="00617C3B" w:rsidRPr="00786D0C" w:rsidRDefault="00617C3B" w:rsidP="000A39F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D0C">
              <w:rPr>
                <w:rFonts w:ascii="Times New Roman" w:hAnsi="Times New Roman" w:cs="Times New Roman"/>
                <w:sz w:val="16"/>
                <w:szCs w:val="16"/>
              </w:rPr>
              <w:t>0.35***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C0F2906" w14:textId="77777777" w:rsidR="00617C3B" w:rsidRPr="00786D0C" w:rsidRDefault="00617C3B" w:rsidP="000A39F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D0C">
              <w:rPr>
                <w:rFonts w:ascii="Times New Roman" w:hAnsi="Times New Roman" w:cs="Times New Roman"/>
                <w:sz w:val="16"/>
                <w:szCs w:val="16"/>
              </w:rPr>
              <w:t>0.31**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CA59A88" w14:textId="77777777" w:rsidR="00617C3B" w:rsidRPr="00786D0C" w:rsidRDefault="00617C3B" w:rsidP="000A39F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D0C">
              <w:rPr>
                <w:rFonts w:ascii="Times New Roman" w:hAnsi="Times New Roman" w:cs="Times New Roman"/>
                <w:sz w:val="16"/>
                <w:szCs w:val="16"/>
              </w:rPr>
              <w:t>0.31**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8261498" w14:textId="77777777" w:rsidR="00617C3B" w:rsidRPr="00786D0C" w:rsidRDefault="00617C3B" w:rsidP="000A39F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D0C">
              <w:rPr>
                <w:rFonts w:ascii="Times New Roman" w:hAnsi="Times New Roman" w:cs="Times New Roman"/>
                <w:sz w:val="16"/>
                <w:szCs w:val="16"/>
              </w:rPr>
              <w:t>0.26**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7F0E61B" w14:textId="77777777" w:rsidR="00617C3B" w:rsidRPr="00786D0C" w:rsidRDefault="00617C3B" w:rsidP="000A39F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D0C">
              <w:rPr>
                <w:rFonts w:ascii="Times New Roman" w:hAnsi="Times New Roman" w:cs="Times New Roman"/>
                <w:sz w:val="16"/>
                <w:szCs w:val="16"/>
              </w:rPr>
              <w:t>0.46***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FB8804F" w14:textId="77777777" w:rsidR="00617C3B" w:rsidRPr="00786D0C" w:rsidRDefault="00617C3B" w:rsidP="000A39F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D0C">
              <w:rPr>
                <w:rFonts w:ascii="Times New Roman" w:hAnsi="Times New Roman" w:cs="Times New Roman"/>
                <w:sz w:val="16"/>
                <w:szCs w:val="16"/>
              </w:rPr>
              <w:t>-0.01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41F4320" w14:textId="77777777" w:rsidR="00617C3B" w:rsidRPr="00786D0C" w:rsidRDefault="00617C3B" w:rsidP="000A39F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D0C">
              <w:rPr>
                <w:rFonts w:ascii="Times New Roman" w:hAnsi="Times New Roman" w:cs="Times New Roman"/>
                <w:sz w:val="16"/>
                <w:szCs w:val="16"/>
              </w:rPr>
              <w:t>0.16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E5ECFCF" w14:textId="77777777" w:rsidR="00617C3B" w:rsidRPr="00786D0C" w:rsidRDefault="00617C3B" w:rsidP="000A39F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D0C">
              <w:rPr>
                <w:rFonts w:ascii="Times New Roman" w:hAnsi="Times New Roman" w:cs="Times New Roman"/>
                <w:sz w:val="16"/>
                <w:szCs w:val="16"/>
              </w:rPr>
              <w:t>0.01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656FFFA" w14:textId="77777777" w:rsidR="00617C3B" w:rsidRPr="00786D0C" w:rsidRDefault="00617C3B" w:rsidP="000A39F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D0C">
              <w:rPr>
                <w:rFonts w:ascii="Times New Roman" w:hAnsi="Times New Roman" w:cs="Times New Roman"/>
                <w:sz w:val="16"/>
                <w:szCs w:val="16"/>
              </w:rPr>
              <w:t>0.34***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2A71A79" w14:textId="77777777" w:rsidR="00617C3B" w:rsidRPr="00786D0C" w:rsidRDefault="00617C3B" w:rsidP="000A39F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D0C">
              <w:rPr>
                <w:rFonts w:ascii="Times New Roman" w:hAnsi="Times New Roman" w:cs="Times New Roman"/>
                <w:sz w:val="16"/>
                <w:szCs w:val="16"/>
              </w:rPr>
              <w:t>-0.01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FAF6913" w14:textId="77777777" w:rsidR="00617C3B" w:rsidRPr="00786D0C" w:rsidRDefault="00617C3B" w:rsidP="000A39F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D0C">
              <w:rPr>
                <w:rFonts w:ascii="Times New Roman" w:hAnsi="Times New Roman" w:cs="Times New Roman"/>
                <w:sz w:val="16"/>
                <w:szCs w:val="16"/>
              </w:rPr>
              <w:t>0.28**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75EE4EE" w14:textId="77777777" w:rsidR="00617C3B" w:rsidRPr="00786D0C" w:rsidRDefault="00617C3B" w:rsidP="000A39F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D0C">
              <w:rPr>
                <w:rFonts w:ascii="Times New Roman" w:hAnsi="Times New Roman" w:cs="Times New Roman"/>
                <w:sz w:val="16"/>
                <w:szCs w:val="16"/>
              </w:rPr>
              <w:t>0.00</w:t>
            </w:r>
          </w:p>
        </w:tc>
      </w:tr>
      <w:tr w:rsidR="00617C3B" w:rsidRPr="00127F02" w14:paraId="2DB3DBBE" w14:textId="77777777" w:rsidTr="000A39FA"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1BE03D0" w14:textId="77777777" w:rsidR="00617C3B" w:rsidRPr="00786D0C" w:rsidRDefault="00617C3B" w:rsidP="000A39F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D0C">
              <w:rPr>
                <w:rFonts w:ascii="Times New Roman" w:hAnsi="Times New Roman" w:cs="Times New Roman"/>
                <w:sz w:val="16"/>
                <w:szCs w:val="16"/>
              </w:rPr>
              <w:t>MCH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1A505FF" w14:textId="77777777" w:rsidR="00617C3B" w:rsidRPr="00786D0C" w:rsidRDefault="00617C3B" w:rsidP="000A39F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D0C">
              <w:rPr>
                <w:rFonts w:ascii="Times New Roman" w:hAnsi="Times New Roman" w:cs="Times New Roman"/>
                <w:sz w:val="16"/>
                <w:szCs w:val="16"/>
              </w:rPr>
              <w:t>0.06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2E3F3C3" w14:textId="77777777" w:rsidR="00617C3B" w:rsidRPr="00786D0C" w:rsidRDefault="00617C3B" w:rsidP="000A39F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D0C">
              <w:rPr>
                <w:rFonts w:ascii="Times New Roman" w:hAnsi="Times New Roman" w:cs="Times New Roman"/>
                <w:sz w:val="16"/>
                <w:szCs w:val="16"/>
              </w:rPr>
              <w:t>0.31***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E0B3770" w14:textId="77777777" w:rsidR="00617C3B" w:rsidRPr="00786D0C" w:rsidRDefault="00617C3B" w:rsidP="000A39F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D0C">
              <w:rPr>
                <w:rFonts w:ascii="Times New Roman" w:hAnsi="Times New Roman" w:cs="Times New Roman"/>
                <w:sz w:val="16"/>
                <w:szCs w:val="16"/>
              </w:rPr>
              <w:t>0.31***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F5A94FD" w14:textId="77777777" w:rsidR="00617C3B" w:rsidRPr="00786D0C" w:rsidRDefault="00617C3B" w:rsidP="000A39F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D0C">
              <w:rPr>
                <w:rFonts w:ascii="Times New Roman" w:hAnsi="Times New Roman" w:cs="Times New Roman"/>
                <w:sz w:val="16"/>
                <w:szCs w:val="16"/>
              </w:rPr>
              <w:t>0.30**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1126475" w14:textId="77777777" w:rsidR="00617C3B" w:rsidRPr="00786D0C" w:rsidRDefault="00617C3B" w:rsidP="000A39F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D0C">
              <w:rPr>
                <w:rFonts w:ascii="Times New Roman" w:hAnsi="Times New Roman" w:cs="Times New Roman"/>
                <w:sz w:val="16"/>
                <w:szCs w:val="16"/>
              </w:rPr>
              <w:t>0.29**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9A4BF55" w14:textId="77777777" w:rsidR="00617C3B" w:rsidRPr="00786D0C" w:rsidRDefault="00617C3B" w:rsidP="000A39F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D0C">
              <w:rPr>
                <w:rFonts w:ascii="Times New Roman" w:hAnsi="Times New Roman" w:cs="Times New Roman"/>
                <w:sz w:val="16"/>
                <w:szCs w:val="16"/>
              </w:rPr>
              <w:t>0.20*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04D1032" w14:textId="77777777" w:rsidR="00617C3B" w:rsidRPr="00786D0C" w:rsidRDefault="00617C3B" w:rsidP="000A39F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D0C">
              <w:rPr>
                <w:rFonts w:ascii="Times New Roman" w:hAnsi="Times New Roman" w:cs="Times New Roman"/>
                <w:sz w:val="16"/>
                <w:szCs w:val="16"/>
              </w:rPr>
              <w:t>0.43***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77332B7" w14:textId="77777777" w:rsidR="00617C3B" w:rsidRPr="00786D0C" w:rsidRDefault="00617C3B" w:rsidP="000A39F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D0C">
              <w:rPr>
                <w:rFonts w:ascii="Times New Roman" w:hAnsi="Times New Roman" w:cs="Times New Roman"/>
                <w:sz w:val="16"/>
                <w:szCs w:val="16"/>
              </w:rPr>
              <w:t>-0.03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96D8DB0" w14:textId="77777777" w:rsidR="00617C3B" w:rsidRPr="00786D0C" w:rsidRDefault="00617C3B" w:rsidP="000A39F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D0C">
              <w:rPr>
                <w:rFonts w:ascii="Times New Roman" w:hAnsi="Times New Roman" w:cs="Times New Roman"/>
                <w:sz w:val="16"/>
                <w:szCs w:val="16"/>
              </w:rPr>
              <w:t>0.12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AE198C3" w14:textId="77777777" w:rsidR="00617C3B" w:rsidRPr="00786D0C" w:rsidRDefault="00617C3B" w:rsidP="000A39F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D0C">
              <w:rPr>
                <w:rFonts w:ascii="Times New Roman" w:hAnsi="Times New Roman" w:cs="Times New Roman"/>
                <w:sz w:val="16"/>
                <w:szCs w:val="16"/>
              </w:rPr>
              <w:t>-0.02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BAE6C8C" w14:textId="77777777" w:rsidR="00617C3B" w:rsidRPr="00786D0C" w:rsidRDefault="00617C3B" w:rsidP="000A39F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D0C">
              <w:rPr>
                <w:rFonts w:ascii="Times New Roman" w:hAnsi="Times New Roman" w:cs="Times New Roman"/>
                <w:sz w:val="16"/>
                <w:szCs w:val="16"/>
              </w:rPr>
              <w:t>0.29**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D870C81" w14:textId="77777777" w:rsidR="00617C3B" w:rsidRPr="00786D0C" w:rsidRDefault="00617C3B" w:rsidP="000A39F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D0C">
              <w:rPr>
                <w:rFonts w:ascii="Times New Roman" w:hAnsi="Times New Roman" w:cs="Times New Roman"/>
                <w:sz w:val="16"/>
                <w:szCs w:val="16"/>
              </w:rPr>
              <w:t>-0.04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0F77BF1" w14:textId="77777777" w:rsidR="00617C3B" w:rsidRPr="00786D0C" w:rsidRDefault="00617C3B" w:rsidP="000A39F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D0C">
              <w:rPr>
                <w:rFonts w:ascii="Times New Roman" w:hAnsi="Times New Roman" w:cs="Times New Roman"/>
                <w:sz w:val="16"/>
                <w:szCs w:val="16"/>
              </w:rPr>
              <w:t>0.19*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15AA68B" w14:textId="77777777" w:rsidR="00617C3B" w:rsidRPr="00786D0C" w:rsidRDefault="00617C3B" w:rsidP="000A39F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D0C">
              <w:rPr>
                <w:rFonts w:ascii="Times New Roman" w:hAnsi="Times New Roman" w:cs="Times New Roman"/>
                <w:sz w:val="16"/>
                <w:szCs w:val="16"/>
              </w:rPr>
              <w:t>-0.03</w:t>
            </w:r>
          </w:p>
        </w:tc>
      </w:tr>
      <w:tr w:rsidR="00617C3B" w:rsidRPr="00127F02" w14:paraId="2910CDB2" w14:textId="77777777" w:rsidTr="000A39FA"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801D92B" w14:textId="77777777" w:rsidR="00617C3B" w:rsidRPr="00786D0C" w:rsidRDefault="00617C3B" w:rsidP="000A39F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D0C">
              <w:rPr>
                <w:rFonts w:ascii="Times New Roman" w:hAnsi="Times New Roman" w:cs="Times New Roman"/>
                <w:sz w:val="16"/>
                <w:szCs w:val="16"/>
              </w:rPr>
              <w:t>MCHC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9F53BF6" w14:textId="77777777" w:rsidR="00617C3B" w:rsidRPr="00786D0C" w:rsidRDefault="00617C3B" w:rsidP="000A39F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D0C">
              <w:rPr>
                <w:rFonts w:ascii="Times New Roman" w:hAnsi="Times New Roman" w:cs="Times New Roman"/>
                <w:sz w:val="16"/>
                <w:szCs w:val="16"/>
              </w:rPr>
              <w:t>-0.01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00A1114" w14:textId="77777777" w:rsidR="00617C3B" w:rsidRPr="00786D0C" w:rsidRDefault="00617C3B" w:rsidP="000A39F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D0C">
              <w:rPr>
                <w:rFonts w:ascii="Times New Roman" w:hAnsi="Times New Roman" w:cs="Times New Roman"/>
                <w:sz w:val="16"/>
                <w:szCs w:val="16"/>
              </w:rPr>
              <w:t>0.00**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D3DF565" w14:textId="77777777" w:rsidR="00617C3B" w:rsidRPr="00786D0C" w:rsidRDefault="00617C3B" w:rsidP="000A39F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D0C">
              <w:rPr>
                <w:rFonts w:ascii="Times New Roman" w:hAnsi="Times New Roman" w:cs="Times New Roman"/>
                <w:sz w:val="16"/>
                <w:szCs w:val="16"/>
              </w:rPr>
              <w:t>-0.06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CFC0852" w14:textId="77777777" w:rsidR="00617C3B" w:rsidRPr="00786D0C" w:rsidRDefault="00617C3B" w:rsidP="000A39F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D0C">
              <w:rPr>
                <w:rFonts w:ascii="Times New Roman" w:hAnsi="Times New Roman" w:cs="Times New Roman"/>
                <w:sz w:val="16"/>
                <w:szCs w:val="16"/>
              </w:rPr>
              <w:t>0.05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BD80974" w14:textId="77777777" w:rsidR="00617C3B" w:rsidRPr="00786D0C" w:rsidRDefault="00617C3B" w:rsidP="000A39F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D0C">
              <w:rPr>
                <w:rFonts w:ascii="Times New Roman" w:hAnsi="Times New Roman" w:cs="Times New Roman"/>
                <w:sz w:val="16"/>
                <w:szCs w:val="16"/>
              </w:rPr>
              <w:t>0.04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9EF94EA" w14:textId="77777777" w:rsidR="00617C3B" w:rsidRPr="00786D0C" w:rsidRDefault="00617C3B" w:rsidP="000A39F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D0C">
              <w:rPr>
                <w:rFonts w:ascii="Times New Roman" w:hAnsi="Times New Roman" w:cs="Times New Roman"/>
                <w:sz w:val="16"/>
                <w:szCs w:val="16"/>
              </w:rPr>
              <w:t>-0.04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7308C74" w14:textId="77777777" w:rsidR="00617C3B" w:rsidRPr="00786D0C" w:rsidRDefault="00617C3B" w:rsidP="000A39F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D0C">
              <w:rPr>
                <w:rFonts w:ascii="Times New Roman" w:hAnsi="Times New Roman" w:cs="Times New Roman"/>
                <w:sz w:val="16"/>
                <w:szCs w:val="16"/>
              </w:rPr>
              <w:t>0.05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C8927DE" w14:textId="77777777" w:rsidR="00617C3B" w:rsidRPr="00786D0C" w:rsidRDefault="00617C3B" w:rsidP="000A39F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D0C">
              <w:rPr>
                <w:rFonts w:ascii="Times New Roman" w:hAnsi="Times New Roman" w:cs="Times New Roman"/>
                <w:sz w:val="16"/>
                <w:szCs w:val="16"/>
              </w:rPr>
              <w:t>-0.01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4CB2E71" w14:textId="77777777" w:rsidR="00617C3B" w:rsidRPr="00786D0C" w:rsidRDefault="00617C3B" w:rsidP="000A39F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D0C">
              <w:rPr>
                <w:rFonts w:ascii="Times New Roman" w:hAnsi="Times New Roman" w:cs="Times New Roman"/>
                <w:sz w:val="16"/>
                <w:szCs w:val="16"/>
              </w:rPr>
              <w:t>-0.01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1C160C5" w14:textId="77777777" w:rsidR="00617C3B" w:rsidRPr="00786D0C" w:rsidRDefault="00617C3B" w:rsidP="000A39F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D0C">
              <w:rPr>
                <w:rFonts w:ascii="Times New Roman" w:hAnsi="Times New Roman" w:cs="Times New Roman"/>
                <w:sz w:val="16"/>
                <w:szCs w:val="16"/>
              </w:rPr>
              <w:t>-0.01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2AA367E" w14:textId="77777777" w:rsidR="00617C3B" w:rsidRPr="00786D0C" w:rsidRDefault="00617C3B" w:rsidP="000A39F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D0C">
              <w:rPr>
                <w:rFonts w:ascii="Times New Roman" w:hAnsi="Times New Roman" w:cs="Times New Roman"/>
                <w:sz w:val="16"/>
                <w:szCs w:val="16"/>
              </w:rPr>
              <w:t>-0.02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6F939D8" w14:textId="77777777" w:rsidR="00617C3B" w:rsidRPr="00786D0C" w:rsidRDefault="00617C3B" w:rsidP="000A39F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D0C">
              <w:rPr>
                <w:rFonts w:ascii="Times New Roman" w:hAnsi="Times New Roman" w:cs="Times New Roman"/>
                <w:sz w:val="16"/>
                <w:szCs w:val="16"/>
              </w:rPr>
              <w:t>-0.04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22CE48B" w14:textId="77777777" w:rsidR="00617C3B" w:rsidRPr="00786D0C" w:rsidRDefault="00617C3B" w:rsidP="000A39F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D0C">
              <w:rPr>
                <w:rFonts w:ascii="Times New Roman" w:hAnsi="Times New Roman" w:cs="Times New Roman"/>
                <w:sz w:val="16"/>
                <w:szCs w:val="16"/>
              </w:rPr>
              <w:t>-0.14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F487080" w14:textId="77777777" w:rsidR="00617C3B" w:rsidRPr="00786D0C" w:rsidRDefault="00617C3B" w:rsidP="000A39F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D0C">
              <w:rPr>
                <w:rFonts w:ascii="Times New Roman" w:hAnsi="Times New Roman" w:cs="Times New Roman"/>
                <w:sz w:val="16"/>
                <w:szCs w:val="16"/>
              </w:rPr>
              <w:t>-0.03</w:t>
            </w:r>
          </w:p>
        </w:tc>
      </w:tr>
      <w:tr w:rsidR="00617C3B" w:rsidRPr="00127F02" w14:paraId="25D4A50B" w14:textId="77777777" w:rsidTr="000A39FA"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4AFEE6C" w14:textId="77777777" w:rsidR="00617C3B" w:rsidRPr="00786D0C" w:rsidRDefault="00617C3B" w:rsidP="000A39F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D0C">
              <w:rPr>
                <w:rFonts w:ascii="Times New Roman" w:hAnsi="Times New Roman" w:cs="Times New Roman"/>
                <w:sz w:val="16"/>
                <w:szCs w:val="16"/>
              </w:rPr>
              <w:t>PLT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C5A6705" w14:textId="77777777" w:rsidR="00617C3B" w:rsidRPr="00786D0C" w:rsidRDefault="00617C3B" w:rsidP="000A39F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D0C">
              <w:rPr>
                <w:rFonts w:ascii="Times New Roman" w:hAnsi="Times New Roman" w:cs="Times New Roman"/>
                <w:sz w:val="16"/>
                <w:szCs w:val="16"/>
              </w:rPr>
              <w:t>0.16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32F1716" w14:textId="77777777" w:rsidR="00617C3B" w:rsidRPr="00786D0C" w:rsidRDefault="00617C3B" w:rsidP="000A39F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D0C">
              <w:rPr>
                <w:rFonts w:ascii="Times New Roman" w:hAnsi="Times New Roman" w:cs="Times New Roman"/>
                <w:sz w:val="16"/>
                <w:szCs w:val="16"/>
              </w:rPr>
              <w:t>-0.06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09592F7" w14:textId="77777777" w:rsidR="00617C3B" w:rsidRPr="00786D0C" w:rsidRDefault="00617C3B" w:rsidP="000A39F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D0C">
              <w:rPr>
                <w:rFonts w:ascii="Times New Roman" w:hAnsi="Times New Roman" w:cs="Times New Roman"/>
                <w:sz w:val="16"/>
                <w:szCs w:val="16"/>
              </w:rPr>
              <w:t>-0.12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533DDC1" w14:textId="77777777" w:rsidR="00617C3B" w:rsidRPr="00786D0C" w:rsidRDefault="00617C3B" w:rsidP="000A39F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D0C">
              <w:rPr>
                <w:rFonts w:ascii="Times New Roman" w:hAnsi="Times New Roman" w:cs="Times New Roman"/>
                <w:sz w:val="16"/>
                <w:szCs w:val="16"/>
              </w:rPr>
              <w:t>-0.07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1CF0EA7" w14:textId="77777777" w:rsidR="00617C3B" w:rsidRPr="00786D0C" w:rsidRDefault="00617C3B" w:rsidP="000A39F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D0C">
              <w:rPr>
                <w:rFonts w:ascii="Times New Roman" w:hAnsi="Times New Roman" w:cs="Times New Roman"/>
                <w:sz w:val="16"/>
                <w:szCs w:val="16"/>
              </w:rPr>
              <w:t>-0.05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F71F8D5" w14:textId="77777777" w:rsidR="00617C3B" w:rsidRPr="00786D0C" w:rsidRDefault="00617C3B" w:rsidP="000A39F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D0C">
              <w:rPr>
                <w:rFonts w:ascii="Times New Roman" w:hAnsi="Times New Roman" w:cs="Times New Roman"/>
                <w:sz w:val="16"/>
                <w:szCs w:val="16"/>
              </w:rPr>
              <w:t>0.09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263C6E4" w14:textId="77777777" w:rsidR="00617C3B" w:rsidRPr="00786D0C" w:rsidRDefault="00617C3B" w:rsidP="000A39F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D0C">
              <w:rPr>
                <w:rFonts w:ascii="Times New Roman" w:hAnsi="Times New Roman" w:cs="Times New Roman"/>
                <w:sz w:val="16"/>
                <w:szCs w:val="16"/>
              </w:rPr>
              <w:t>-0.10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8D1E58D" w14:textId="77777777" w:rsidR="00617C3B" w:rsidRPr="00786D0C" w:rsidRDefault="00617C3B" w:rsidP="000A39F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D0C">
              <w:rPr>
                <w:rFonts w:ascii="Times New Roman" w:hAnsi="Times New Roman" w:cs="Times New Roman"/>
                <w:sz w:val="16"/>
                <w:szCs w:val="16"/>
              </w:rPr>
              <w:t>0.08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760526D" w14:textId="77777777" w:rsidR="00617C3B" w:rsidRPr="00786D0C" w:rsidRDefault="00617C3B" w:rsidP="000A39F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D0C">
              <w:rPr>
                <w:rFonts w:ascii="Times New Roman" w:hAnsi="Times New Roman" w:cs="Times New Roman"/>
                <w:sz w:val="16"/>
                <w:szCs w:val="16"/>
              </w:rPr>
              <w:t>0.04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546F145" w14:textId="77777777" w:rsidR="00617C3B" w:rsidRPr="00786D0C" w:rsidRDefault="00617C3B" w:rsidP="000A39F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D0C">
              <w:rPr>
                <w:rFonts w:ascii="Times New Roman" w:hAnsi="Times New Roman" w:cs="Times New Roman"/>
                <w:sz w:val="16"/>
                <w:szCs w:val="16"/>
              </w:rPr>
              <w:t>0.16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DA2BD75" w14:textId="77777777" w:rsidR="00617C3B" w:rsidRPr="00786D0C" w:rsidRDefault="00617C3B" w:rsidP="000A39F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D0C">
              <w:rPr>
                <w:rFonts w:ascii="Times New Roman" w:hAnsi="Times New Roman" w:cs="Times New Roman"/>
                <w:sz w:val="16"/>
                <w:szCs w:val="16"/>
              </w:rPr>
              <w:t>0.04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74AFFBA" w14:textId="77777777" w:rsidR="00617C3B" w:rsidRPr="00786D0C" w:rsidRDefault="00617C3B" w:rsidP="000A39F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D0C">
              <w:rPr>
                <w:rFonts w:ascii="Times New Roman" w:hAnsi="Times New Roman" w:cs="Times New Roman"/>
                <w:sz w:val="16"/>
                <w:szCs w:val="16"/>
              </w:rPr>
              <w:t>0.14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34174AF" w14:textId="77777777" w:rsidR="00617C3B" w:rsidRPr="00786D0C" w:rsidRDefault="00617C3B" w:rsidP="000A39F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D0C">
              <w:rPr>
                <w:rFonts w:ascii="Times New Roman" w:hAnsi="Times New Roman" w:cs="Times New Roman"/>
                <w:sz w:val="16"/>
                <w:szCs w:val="16"/>
              </w:rPr>
              <w:t>-0.01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1264FEB" w14:textId="77777777" w:rsidR="00617C3B" w:rsidRPr="00786D0C" w:rsidRDefault="00617C3B" w:rsidP="000A39F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D0C">
              <w:rPr>
                <w:rFonts w:ascii="Times New Roman" w:hAnsi="Times New Roman" w:cs="Times New Roman"/>
                <w:sz w:val="16"/>
                <w:szCs w:val="16"/>
              </w:rPr>
              <w:t>0.17</w:t>
            </w:r>
          </w:p>
        </w:tc>
      </w:tr>
      <w:tr w:rsidR="00617C3B" w:rsidRPr="00127F02" w14:paraId="4BC2C6DB" w14:textId="77777777" w:rsidTr="000A39FA"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9CC5316" w14:textId="77777777" w:rsidR="00617C3B" w:rsidRPr="00786D0C" w:rsidRDefault="00617C3B" w:rsidP="000A39F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D0C">
              <w:rPr>
                <w:rFonts w:ascii="Times New Roman" w:hAnsi="Times New Roman" w:cs="Times New Roman"/>
                <w:sz w:val="16"/>
                <w:szCs w:val="16"/>
              </w:rPr>
              <w:t>PCT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E9C66C1" w14:textId="77777777" w:rsidR="00617C3B" w:rsidRPr="00786D0C" w:rsidRDefault="00617C3B" w:rsidP="000A39FA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786D0C">
              <w:rPr>
                <w:rFonts w:ascii="Times New Roman" w:hAnsi="Times New Roman" w:cs="Times New Roman"/>
                <w:sz w:val="16"/>
                <w:szCs w:val="16"/>
              </w:rPr>
              <w:t>0.25**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11EEC4E" w14:textId="77777777" w:rsidR="00617C3B" w:rsidRPr="00786D0C" w:rsidRDefault="00617C3B" w:rsidP="000A39F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D0C">
              <w:rPr>
                <w:rFonts w:ascii="Times New Roman" w:hAnsi="Times New Roman" w:cs="Times New Roman"/>
                <w:sz w:val="16"/>
                <w:szCs w:val="16"/>
              </w:rPr>
              <w:t>0.27**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A5C3F49" w14:textId="77777777" w:rsidR="00617C3B" w:rsidRPr="00786D0C" w:rsidRDefault="00617C3B" w:rsidP="000A39F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D0C">
              <w:rPr>
                <w:rFonts w:ascii="Times New Roman" w:hAnsi="Times New Roman" w:cs="Times New Roman"/>
                <w:sz w:val="16"/>
                <w:szCs w:val="16"/>
              </w:rPr>
              <w:t>0.22*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FF489EC" w14:textId="77777777" w:rsidR="00617C3B" w:rsidRPr="00786D0C" w:rsidRDefault="00617C3B" w:rsidP="000A39F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D0C">
              <w:rPr>
                <w:rFonts w:ascii="Times New Roman" w:hAnsi="Times New Roman" w:cs="Times New Roman"/>
                <w:sz w:val="16"/>
                <w:szCs w:val="16"/>
              </w:rPr>
              <w:t>0.24**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35BD144" w14:textId="77777777" w:rsidR="00617C3B" w:rsidRPr="00786D0C" w:rsidRDefault="00617C3B" w:rsidP="000A39F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D0C">
              <w:rPr>
                <w:rFonts w:ascii="Times New Roman" w:hAnsi="Times New Roman" w:cs="Times New Roman"/>
                <w:sz w:val="16"/>
                <w:szCs w:val="16"/>
              </w:rPr>
              <w:t>0.25**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477EFD3" w14:textId="77777777" w:rsidR="00617C3B" w:rsidRPr="00786D0C" w:rsidRDefault="00617C3B" w:rsidP="000A39F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D0C">
              <w:rPr>
                <w:rFonts w:ascii="Times New Roman" w:hAnsi="Times New Roman" w:cs="Times New Roman"/>
                <w:sz w:val="16"/>
                <w:szCs w:val="16"/>
              </w:rPr>
              <w:t>0.28**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8384E7D" w14:textId="77777777" w:rsidR="00617C3B" w:rsidRPr="00786D0C" w:rsidRDefault="00617C3B" w:rsidP="000A39F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D0C">
              <w:rPr>
                <w:rFonts w:ascii="Times New Roman" w:hAnsi="Times New Roman" w:cs="Times New Roman"/>
                <w:sz w:val="16"/>
                <w:szCs w:val="16"/>
              </w:rPr>
              <w:t>0.27**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327ED45" w14:textId="77777777" w:rsidR="00617C3B" w:rsidRPr="00786D0C" w:rsidRDefault="00617C3B" w:rsidP="000A39F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D0C">
              <w:rPr>
                <w:rFonts w:ascii="Times New Roman" w:hAnsi="Times New Roman" w:cs="Times New Roman"/>
                <w:sz w:val="16"/>
                <w:szCs w:val="16"/>
              </w:rPr>
              <w:t>0.12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DC6646E" w14:textId="77777777" w:rsidR="00617C3B" w:rsidRPr="00786D0C" w:rsidRDefault="00617C3B" w:rsidP="000A39F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D0C">
              <w:rPr>
                <w:rFonts w:ascii="Times New Roman" w:hAnsi="Times New Roman" w:cs="Times New Roman"/>
                <w:sz w:val="16"/>
                <w:szCs w:val="16"/>
              </w:rPr>
              <w:t>0.22*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F07AD2B" w14:textId="77777777" w:rsidR="00617C3B" w:rsidRPr="00786D0C" w:rsidRDefault="00617C3B" w:rsidP="000A39F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D0C">
              <w:rPr>
                <w:rFonts w:ascii="Times New Roman" w:hAnsi="Times New Roman" w:cs="Times New Roman"/>
                <w:sz w:val="16"/>
                <w:szCs w:val="16"/>
              </w:rPr>
              <w:t>0.09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48B4953" w14:textId="77777777" w:rsidR="00617C3B" w:rsidRPr="00786D0C" w:rsidRDefault="00617C3B" w:rsidP="000A39F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D0C">
              <w:rPr>
                <w:rFonts w:ascii="Times New Roman" w:hAnsi="Times New Roman" w:cs="Times New Roman"/>
                <w:sz w:val="16"/>
                <w:szCs w:val="16"/>
              </w:rPr>
              <w:t>0.29**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E88D4FC" w14:textId="77777777" w:rsidR="00617C3B" w:rsidRPr="00786D0C" w:rsidRDefault="00617C3B" w:rsidP="000A39F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D0C">
              <w:rPr>
                <w:rFonts w:ascii="Times New Roman" w:hAnsi="Times New Roman" w:cs="Times New Roman"/>
                <w:sz w:val="16"/>
                <w:szCs w:val="16"/>
              </w:rPr>
              <w:t>0.05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25FAD99" w14:textId="77777777" w:rsidR="00617C3B" w:rsidRPr="00786D0C" w:rsidRDefault="00617C3B" w:rsidP="000A39F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D0C">
              <w:rPr>
                <w:rFonts w:ascii="Times New Roman" w:hAnsi="Times New Roman" w:cs="Times New Roman"/>
                <w:sz w:val="16"/>
                <w:szCs w:val="16"/>
              </w:rPr>
              <w:t>0.20*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B93AF8E" w14:textId="77777777" w:rsidR="00617C3B" w:rsidRPr="00786D0C" w:rsidRDefault="00617C3B" w:rsidP="000A39F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D0C">
              <w:rPr>
                <w:rFonts w:ascii="Times New Roman" w:hAnsi="Times New Roman" w:cs="Times New Roman"/>
                <w:sz w:val="16"/>
                <w:szCs w:val="16"/>
              </w:rPr>
              <w:t>0.09</w:t>
            </w:r>
          </w:p>
        </w:tc>
      </w:tr>
      <w:tr w:rsidR="00617C3B" w:rsidRPr="00127F02" w14:paraId="04B47017" w14:textId="77777777" w:rsidTr="000A39FA"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A53AB75" w14:textId="77777777" w:rsidR="00617C3B" w:rsidRPr="00786D0C" w:rsidRDefault="00617C3B" w:rsidP="000A39F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D0C">
              <w:rPr>
                <w:rFonts w:ascii="Times New Roman" w:hAnsi="Times New Roman" w:cs="Times New Roman"/>
                <w:sz w:val="16"/>
                <w:szCs w:val="16"/>
              </w:rPr>
              <w:t>MPV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6E5708F" w14:textId="77777777" w:rsidR="00617C3B" w:rsidRPr="00786D0C" w:rsidRDefault="00617C3B" w:rsidP="000A39F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D0C">
              <w:rPr>
                <w:rFonts w:ascii="Times New Roman" w:hAnsi="Times New Roman" w:cs="Times New Roman"/>
                <w:sz w:val="16"/>
                <w:szCs w:val="16"/>
              </w:rPr>
              <w:t>0.05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B1BFB9B" w14:textId="77777777" w:rsidR="00617C3B" w:rsidRPr="00786D0C" w:rsidRDefault="00617C3B" w:rsidP="000A39FA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786D0C">
              <w:rPr>
                <w:rFonts w:ascii="Times New Roman" w:hAnsi="Times New Roman" w:cs="Times New Roman"/>
                <w:sz w:val="16"/>
                <w:szCs w:val="16"/>
              </w:rPr>
              <w:t>0.49***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B906B76" w14:textId="77777777" w:rsidR="00617C3B" w:rsidRPr="00786D0C" w:rsidRDefault="00617C3B" w:rsidP="000A39F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D0C">
              <w:rPr>
                <w:rFonts w:ascii="Times New Roman" w:hAnsi="Times New Roman" w:cs="Times New Roman"/>
                <w:sz w:val="16"/>
                <w:szCs w:val="16"/>
              </w:rPr>
              <w:t>0.52***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E7754F9" w14:textId="77777777" w:rsidR="00617C3B" w:rsidRPr="00786D0C" w:rsidRDefault="00617C3B" w:rsidP="000A39F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D0C">
              <w:rPr>
                <w:rFonts w:ascii="Times New Roman" w:hAnsi="Times New Roman" w:cs="Times New Roman"/>
                <w:sz w:val="16"/>
                <w:szCs w:val="16"/>
              </w:rPr>
              <w:t>0.42***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303BCC2" w14:textId="77777777" w:rsidR="00617C3B" w:rsidRPr="00786D0C" w:rsidRDefault="00617C3B" w:rsidP="000A39FA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786D0C">
              <w:rPr>
                <w:rFonts w:ascii="Times New Roman" w:hAnsi="Times New Roman" w:cs="Times New Roman"/>
                <w:sz w:val="16"/>
                <w:szCs w:val="16"/>
              </w:rPr>
              <w:t>0.41***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16D3252" w14:textId="77777777" w:rsidR="00617C3B" w:rsidRPr="00786D0C" w:rsidRDefault="00617C3B" w:rsidP="000A39F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D0C">
              <w:rPr>
                <w:rFonts w:ascii="Times New Roman" w:hAnsi="Times New Roman" w:cs="Times New Roman"/>
                <w:sz w:val="16"/>
                <w:szCs w:val="16"/>
              </w:rPr>
              <w:t>0.25**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5305772" w14:textId="77777777" w:rsidR="00617C3B" w:rsidRPr="00786D0C" w:rsidRDefault="00617C3B" w:rsidP="000A39F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D0C">
              <w:rPr>
                <w:rFonts w:ascii="Times New Roman" w:hAnsi="Times New Roman" w:cs="Times New Roman"/>
                <w:sz w:val="16"/>
                <w:szCs w:val="16"/>
              </w:rPr>
              <w:t>0.56***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A977A39" w14:textId="77777777" w:rsidR="00617C3B" w:rsidRPr="00786D0C" w:rsidRDefault="00617C3B" w:rsidP="000A39F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D0C">
              <w:rPr>
                <w:rFonts w:ascii="Times New Roman" w:hAnsi="Times New Roman" w:cs="Times New Roman"/>
                <w:sz w:val="16"/>
                <w:szCs w:val="16"/>
              </w:rPr>
              <w:t>0.08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0388CF6" w14:textId="77777777" w:rsidR="00617C3B" w:rsidRPr="00786D0C" w:rsidRDefault="00617C3B" w:rsidP="000A39F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D0C">
              <w:rPr>
                <w:rFonts w:ascii="Times New Roman" w:hAnsi="Times New Roman" w:cs="Times New Roman"/>
                <w:sz w:val="16"/>
                <w:szCs w:val="16"/>
              </w:rPr>
              <w:t>0.29**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484924E" w14:textId="77777777" w:rsidR="00617C3B" w:rsidRPr="00786D0C" w:rsidRDefault="00617C3B" w:rsidP="000A39F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D0C">
              <w:rPr>
                <w:rFonts w:ascii="Times New Roman" w:hAnsi="Times New Roman" w:cs="Times New Roman"/>
                <w:sz w:val="16"/>
                <w:szCs w:val="16"/>
              </w:rPr>
              <w:t>-0.15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CEDAB79" w14:textId="77777777" w:rsidR="00617C3B" w:rsidRPr="00786D0C" w:rsidRDefault="00617C3B" w:rsidP="000A39F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D0C">
              <w:rPr>
                <w:rFonts w:ascii="Times New Roman" w:hAnsi="Times New Roman" w:cs="Times New Roman"/>
                <w:sz w:val="16"/>
                <w:szCs w:val="16"/>
              </w:rPr>
              <w:t>0.37***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4D84BCD" w14:textId="77777777" w:rsidR="00617C3B" w:rsidRPr="00786D0C" w:rsidRDefault="00617C3B" w:rsidP="000A39F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D0C">
              <w:rPr>
                <w:rFonts w:ascii="Times New Roman" w:hAnsi="Times New Roman" w:cs="Times New Roman"/>
                <w:sz w:val="16"/>
                <w:szCs w:val="16"/>
              </w:rPr>
              <w:t>-0.16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8E0C147" w14:textId="77777777" w:rsidR="00617C3B" w:rsidRPr="00786D0C" w:rsidRDefault="00617C3B" w:rsidP="000A39F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D0C">
              <w:rPr>
                <w:rFonts w:ascii="Times New Roman" w:hAnsi="Times New Roman" w:cs="Times New Roman"/>
                <w:sz w:val="16"/>
                <w:szCs w:val="16"/>
              </w:rPr>
              <w:t>0.33**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163976A" w14:textId="77777777" w:rsidR="00617C3B" w:rsidRPr="00786D0C" w:rsidRDefault="00617C3B" w:rsidP="000A39F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D0C">
              <w:rPr>
                <w:rFonts w:ascii="Times New Roman" w:hAnsi="Times New Roman" w:cs="Times New Roman"/>
                <w:sz w:val="16"/>
                <w:szCs w:val="16"/>
              </w:rPr>
              <w:t>-0.14</w:t>
            </w:r>
          </w:p>
        </w:tc>
      </w:tr>
      <w:tr w:rsidR="00617C3B" w:rsidRPr="00127F02" w14:paraId="558ED1AE" w14:textId="77777777" w:rsidTr="000A39FA"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93CC6C6" w14:textId="77777777" w:rsidR="00617C3B" w:rsidRPr="00786D0C" w:rsidRDefault="00617C3B" w:rsidP="000A39F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D0C">
              <w:rPr>
                <w:rFonts w:ascii="Times New Roman" w:hAnsi="Times New Roman" w:cs="Times New Roman"/>
                <w:sz w:val="16"/>
                <w:szCs w:val="16"/>
              </w:rPr>
              <w:t>PDWs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BA2580B" w14:textId="77777777" w:rsidR="00617C3B" w:rsidRPr="00786D0C" w:rsidRDefault="00617C3B" w:rsidP="000A39F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D0C">
              <w:rPr>
                <w:rFonts w:ascii="Times New Roman" w:hAnsi="Times New Roman" w:cs="Times New Roman"/>
                <w:sz w:val="16"/>
                <w:szCs w:val="16"/>
              </w:rPr>
              <w:t>0.06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E188E17" w14:textId="77777777" w:rsidR="00617C3B" w:rsidRPr="00786D0C" w:rsidRDefault="00617C3B" w:rsidP="000A39F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D0C">
              <w:rPr>
                <w:rFonts w:ascii="Times New Roman" w:hAnsi="Times New Roman" w:cs="Times New Roman"/>
                <w:sz w:val="16"/>
                <w:szCs w:val="16"/>
              </w:rPr>
              <w:t>0.47***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F0FD800" w14:textId="77777777" w:rsidR="00617C3B" w:rsidRPr="00786D0C" w:rsidRDefault="00617C3B" w:rsidP="000A39F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D0C">
              <w:rPr>
                <w:rFonts w:ascii="Times New Roman" w:hAnsi="Times New Roman" w:cs="Times New Roman"/>
                <w:sz w:val="16"/>
                <w:szCs w:val="16"/>
              </w:rPr>
              <w:t>0.51***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DDE7B6D" w14:textId="77777777" w:rsidR="00617C3B" w:rsidRPr="00786D0C" w:rsidRDefault="00617C3B" w:rsidP="000A39F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D0C">
              <w:rPr>
                <w:rFonts w:ascii="Times New Roman" w:hAnsi="Times New Roman" w:cs="Times New Roman"/>
                <w:sz w:val="16"/>
                <w:szCs w:val="16"/>
              </w:rPr>
              <w:t>0.40***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B31CF26" w14:textId="77777777" w:rsidR="00617C3B" w:rsidRPr="00786D0C" w:rsidRDefault="00617C3B" w:rsidP="000A39FA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786D0C">
              <w:rPr>
                <w:rFonts w:ascii="Times New Roman" w:hAnsi="Times New Roman" w:cs="Times New Roman"/>
                <w:sz w:val="16"/>
                <w:szCs w:val="16"/>
              </w:rPr>
              <w:t>0.40***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0E4DABE" w14:textId="77777777" w:rsidR="00617C3B" w:rsidRPr="00786D0C" w:rsidRDefault="00617C3B" w:rsidP="000A39F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D0C">
              <w:rPr>
                <w:rFonts w:ascii="Times New Roman" w:hAnsi="Times New Roman" w:cs="Times New Roman"/>
                <w:sz w:val="16"/>
                <w:szCs w:val="16"/>
              </w:rPr>
              <w:t>0.24**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6A88145" w14:textId="77777777" w:rsidR="00617C3B" w:rsidRPr="00786D0C" w:rsidRDefault="00617C3B" w:rsidP="000A39F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D0C">
              <w:rPr>
                <w:rFonts w:ascii="Times New Roman" w:hAnsi="Times New Roman" w:cs="Times New Roman"/>
                <w:sz w:val="16"/>
                <w:szCs w:val="16"/>
              </w:rPr>
              <w:t>0.54***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973EA2B" w14:textId="77777777" w:rsidR="00617C3B" w:rsidRPr="00786D0C" w:rsidRDefault="00617C3B" w:rsidP="000A39F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D0C">
              <w:rPr>
                <w:rFonts w:ascii="Times New Roman" w:hAnsi="Times New Roman" w:cs="Times New Roman"/>
                <w:sz w:val="16"/>
                <w:szCs w:val="16"/>
              </w:rPr>
              <w:t>0.11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EEB2CA4" w14:textId="77777777" w:rsidR="00617C3B" w:rsidRPr="00786D0C" w:rsidRDefault="00617C3B" w:rsidP="000A39F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D0C">
              <w:rPr>
                <w:rFonts w:ascii="Times New Roman" w:hAnsi="Times New Roman" w:cs="Times New Roman"/>
                <w:sz w:val="16"/>
                <w:szCs w:val="16"/>
              </w:rPr>
              <w:t>0.31**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F1C722E" w14:textId="77777777" w:rsidR="00617C3B" w:rsidRPr="00786D0C" w:rsidRDefault="00617C3B" w:rsidP="000A39F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D0C">
              <w:rPr>
                <w:rFonts w:ascii="Times New Roman" w:hAnsi="Times New Roman" w:cs="Times New Roman"/>
                <w:sz w:val="16"/>
                <w:szCs w:val="16"/>
              </w:rPr>
              <w:t>-0.16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155506A" w14:textId="77777777" w:rsidR="00617C3B" w:rsidRPr="00786D0C" w:rsidRDefault="00617C3B" w:rsidP="000A39F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D0C">
              <w:rPr>
                <w:rFonts w:ascii="Times New Roman" w:hAnsi="Times New Roman" w:cs="Times New Roman"/>
                <w:sz w:val="16"/>
                <w:szCs w:val="16"/>
              </w:rPr>
              <w:t>0.35***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0FAB62B" w14:textId="77777777" w:rsidR="00617C3B" w:rsidRPr="00786D0C" w:rsidRDefault="00617C3B" w:rsidP="000A39F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D0C">
              <w:rPr>
                <w:rFonts w:ascii="Times New Roman" w:hAnsi="Times New Roman" w:cs="Times New Roman"/>
                <w:sz w:val="16"/>
                <w:szCs w:val="16"/>
              </w:rPr>
              <w:t>-0.16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D2B6A48" w14:textId="77777777" w:rsidR="00617C3B" w:rsidRPr="00786D0C" w:rsidRDefault="00617C3B" w:rsidP="000A39F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D0C">
              <w:rPr>
                <w:rFonts w:ascii="Times New Roman" w:hAnsi="Times New Roman" w:cs="Times New Roman"/>
                <w:sz w:val="16"/>
                <w:szCs w:val="16"/>
              </w:rPr>
              <w:t>0.31**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5994F95" w14:textId="77777777" w:rsidR="00617C3B" w:rsidRPr="00786D0C" w:rsidRDefault="00617C3B" w:rsidP="000A39F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D0C">
              <w:rPr>
                <w:rFonts w:ascii="Times New Roman" w:hAnsi="Times New Roman" w:cs="Times New Roman"/>
                <w:sz w:val="16"/>
                <w:szCs w:val="16"/>
              </w:rPr>
              <w:t>-0.15</w:t>
            </w:r>
          </w:p>
        </w:tc>
      </w:tr>
      <w:tr w:rsidR="00617C3B" w:rsidRPr="00127F02" w14:paraId="23F8CF05" w14:textId="77777777" w:rsidTr="000A39FA"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30EF625" w14:textId="77777777" w:rsidR="00617C3B" w:rsidRPr="00786D0C" w:rsidRDefault="00617C3B" w:rsidP="000A39F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D0C">
              <w:rPr>
                <w:rFonts w:ascii="Times New Roman" w:hAnsi="Times New Roman" w:cs="Times New Roman"/>
                <w:sz w:val="16"/>
                <w:szCs w:val="16"/>
              </w:rPr>
              <w:t>PDWc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005E5E6" w14:textId="77777777" w:rsidR="00617C3B" w:rsidRPr="00786D0C" w:rsidRDefault="00617C3B" w:rsidP="000A39F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D0C">
              <w:rPr>
                <w:rFonts w:ascii="Times New Roman" w:hAnsi="Times New Roman" w:cs="Times New Roman"/>
                <w:sz w:val="16"/>
                <w:szCs w:val="16"/>
              </w:rPr>
              <w:t>0.08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D517715" w14:textId="77777777" w:rsidR="00617C3B" w:rsidRPr="00786D0C" w:rsidRDefault="00617C3B" w:rsidP="000A39F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D0C">
              <w:rPr>
                <w:rFonts w:ascii="Times New Roman" w:hAnsi="Times New Roman" w:cs="Times New Roman"/>
                <w:sz w:val="16"/>
                <w:szCs w:val="16"/>
              </w:rPr>
              <w:t>0.40***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95221E5" w14:textId="77777777" w:rsidR="00617C3B" w:rsidRPr="00786D0C" w:rsidRDefault="00617C3B" w:rsidP="000A39F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D0C">
              <w:rPr>
                <w:rFonts w:ascii="Times New Roman" w:hAnsi="Times New Roman" w:cs="Times New Roman"/>
                <w:sz w:val="16"/>
                <w:szCs w:val="16"/>
              </w:rPr>
              <w:t>0.44***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EEB09B0" w14:textId="77777777" w:rsidR="00617C3B" w:rsidRPr="00786D0C" w:rsidRDefault="00617C3B" w:rsidP="000A39F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D0C">
              <w:rPr>
                <w:rFonts w:ascii="Times New Roman" w:hAnsi="Times New Roman" w:cs="Times New Roman"/>
                <w:sz w:val="16"/>
                <w:szCs w:val="16"/>
              </w:rPr>
              <w:t>0.34***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9DF60F5" w14:textId="77777777" w:rsidR="00617C3B" w:rsidRPr="00786D0C" w:rsidRDefault="00617C3B" w:rsidP="000A39FA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786D0C">
              <w:rPr>
                <w:rFonts w:ascii="Times New Roman" w:hAnsi="Times New Roman" w:cs="Times New Roman"/>
                <w:sz w:val="16"/>
                <w:szCs w:val="16"/>
              </w:rPr>
              <w:t>0.33***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9975D6F" w14:textId="77777777" w:rsidR="00617C3B" w:rsidRPr="00786D0C" w:rsidRDefault="00617C3B" w:rsidP="000A39F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D0C">
              <w:rPr>
                <w:rFonts w:ascii="Times New Roman" w:hAnsi="Times New Roman" w:cs="Times New Roman"/>
                <w:sz w:val="16"/>
                <w:szCs w:val="16"/>
              </w:rPr>
              <w:t>0.21*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EE861A3" w14:textId="77777777" w:rsidR="00617C3B" w:rsidRPr="00786D0C" w:rsidRDefault="00617C3B" w:rsidP="000A39F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D0C">
              <w:rPr>
                <w:rFonts w:ascii="Times New Roman" w:hAnsi="Times New Roman" w:cs="Times New Roman"/>
                <w:sz w:val="16"/>
                <w:szCs w:val="16"/>
              </w:rPr>
              <w:t>0.46***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3F67CC9" w14:textId="77777777" w:rsidR="00617C3B" w:rsidRPr="00786D0C" w:rsidRDefault="00617C3B" w:rsidP="000A39F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D0C">
              <w:rPr>
                <w:rFonts w:ascii="Times New Roman" w:hAnsi="Times New Roman" w:cs="Times New Roman"/>
                <w:sz w:val="16"/>
                <w:szCs w:val="16"/>
              </w:rPr>
              <w:t>0.07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21E0B4E" w14:textId="77777777" w:rsidR="00617C3B" w:rsidRPr="00786D0C" w:rsidRDefault="00617C3B" w:rsidP="000A39F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D0C">
              <w:rPr>
                <w:rFonts w:ascii="Times New Roman" w:hAnsi="Times New Roman" w:cs="Times New Roman"/>
                <w:sz w:val="16"/>
                <w:szCs w:val="16"/>
              </w:rPr>
              <w:t>0.24**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5A47279" w14:textId="77777777" w:rsidR="00617C3B" w:rsidRPr="00786D0C" w:rsidRDefault="00617C3B" w:rsidP="000A39F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D0C">
              <w:rPr>
                <w:rFonts w:ascii="Times New Roman" w:hAnsi="Times New Roman" w:cs="Times New Roman"/>
                <w:sz w:val="16"/>
                <w:szCs w:val="16"/>
              </w:rPr>
              <w:t>-0.15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0C85C34" w14:textId="77777777" w:rsidR="00617C3B" w:rsidRPr="00786D0C" w:rsidRDefault="00617C3B" w:rsidP="000A39F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D0C">
              <w:rPr>
                <w:rFonts w:ascii="Times New Roman" w:hAnsi="Times New Roman" w:cs="Times New Roman"/>
                <w:sz w:val="16"/>
                <w:szCs w:val="16"/>
              </w:rPr>
              <w:t>0.31**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1862556" w14:textId="77777777" w:rsidR="00617C3B" w:rsidRPr="00786D0C" w:rsidRDefault="00617C3B" w:rsidP="000A39F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D0C">
              <w:rPr>
                <w:rFonts w:ascii="Times New Roman" w:hAnsi="Times New Roman" w:cs="Times New Roman"/>
                <w:sz w:val="16"/>
                <w:szCs w:val="16"/>
              </w:rPr>
              <w:t>-0.15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253240B" w14:textId="77777777" w:rsidR="00617C3B" w:rsidRPr="00786D0C" w:rsidRDefault="00617C3B" w:rsidP="000A39F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D0C">
              <w:rPr>
                <w:rFonts w:ascii="Times New Roman" w:hAnsi="Times New Roman" w:cs="Times New Roman"/>
                <w:sz w:val="16"/>
                <w:szCs w:val="16"/>
              </w:rPr>
              <w:t>0.28**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A9A7EA1" w14:textId="77777777" w:rsidR="00617C3B" w:rsidRPr="00786D0C" w:rsidRDefault="00617C3B" w:rsidP="000A39F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D0C">
              <w:rPr>
                <w:rFonts w:ascii="Times New Roman" w:hAnsi="Times New Roman" w:cs="Times New Roman"/>
                <w:sz w:val="16"/>
                <w:szCs w:val="16"/>
              </w:rPr>
              <w:t>-0.14</w:t>
            </w:r>
          </w:p>
        </w:tc>
      </w:tr>
      <w:tr w:rsidR="00617C3B" w:rsidRPr="00127F02" w14:paraId="27D1AA9B" w14:textId="77777777" w:rsidTr="000A39FA"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B2AA5D8" w14:textId="77777777" w:rsidR="00617C3B" w:rsidRPr="00786D0C" w:rsidRDefault="00617C3B" w:rsidP="000A39F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D0C">
              <w:rPr>
                <w:rFonts w:ascii="Times New Roman" w:hAnsi="Times New Roman" w:cs="Times New Roman"/>
                <w:sz w:val="16"/>
                <w:szCs w:val="16"/>
              </w:rPr>
              <w:t>RDWs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E291DB1" w14:textId="77777777" w:rsidR="00617C3B" w:rsidRPr="00786D0C" w:rsidRDefault="00617C3B" w:rsidP="000A39F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D0C">
              <w:rPr>
                <w:rFonts w:ascii="Times New Roman" w:hAnsi="Times New Roman" w:cs="Times New Roman"/>
                <w:sz w:val="16"/>
                <w:szCs w:val="16"/>
              </w:rPr>
              <w:t>-0.05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A65016B" w14:textId="77777777" w:rsidR="00617C3B" w:rsidRPr="00786D0C" w:rsidRDefault="00617C3B" w:rsidP="000A39FA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786D0C">
              <w:rPr>
                <w:rFonts w:ascii="Times New Roman" w:hAnsi="Times New Roman" w:cs="Times New Roman"/>
                <w:sz w:val="16"/>
                <w:szCs w:val="16"/>
              </w:rPr>
              <w:t>0.39***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FF431DA" w14:textId="77777777" w:rsidR="00617C3B" w:rsidRPr="00786D0C" w:rsidRDefault="00617C3B" w:rsidP="000A39F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D0C">
              <w:rPr>
                <w:rFonts w:ascii="Times New Roman" w:hAnsi="Times New Roman" w:cs="Times New Roman"/>
                <w:sz w:val="16"/>
                <w:szCs w:val="16"/>
              </w:rPr>
              <w:t>0.38***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62932B7" w14:textId="77777777" w:rsidR="00617C3B" w:rsidRPr="00786D0C" w:rsidRDefault="00617C3B" w:rsidP="000A39F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D0C">
              <w:rPr>
                <w:rFonts w:ascii="Times New Roman" w:hAnsi="Times New Roman" w:cs="Times New Roman"/>
                <w:sz w:val="16"/>
                <w:szCs w:val="16"/>
              </w:rPr>
              <w:t>0.32***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58B6B00" w14:textId="77777777" w:rsidR="00617C3B" w:rsidRPr="00786D0C" w:rsidRDefault="00617C3B" w:rsidP="000A39FA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786D0C">
              <w:rPr>
                <w:rFonts w:ascii="Times New Roman" w:hAnsi="Times New Roman" w:cs="Times New Roman"/>
                <w:sz w:val="16"/>
                <w:szCs w:val="16"/>
              </w:rPr>
              <w:t>0.32***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094B4A5" w14:textId="77777777" w:rsidR="00617C3B" w:rsidRPr="00786D0C" w:rsidRDefault="00617C3B" w:rsidP="000A39FA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786D0C">
              <w:rPr>
                <w:rFonts w:ascii="Times New Roman" w:hAnsi="Times New Roman" w:cs="Times New Roman"/>
                <w:sz w:val="16"/>
                <w:szCs w:val="16"/>
              </w:rPr>
              <w:t>0.22*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3E2E906" w14:textId="77777777" w:rsidR="00617C3B" w:rsidRPr="00786D0C" w:rsidRDefault="00617C3B" w:rsidP="000A39F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D0C">
              <w:rPr>
                <w:rFonts w:ascii="Times New Roman" w:hAnsi="Times New Roman" w:cs="Times New Roman"/>
                <w:sz w:val="16"/>
                <w:szCs w:val="16"/>
              </w:rPr>
              <w:t>0.49***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3123ECE" w14:textId="77777777" w:rsidR="00617C3B" w:rsidRPr="00786D0C" w:rsidRDefault="00617C3B" w:rsidP="000A39F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D0C">
              <w:rPr>
                <w:rFonts w:ascii="Times New Roman" w:hAnsi="Times New Roman" w:cs="Times New Roman"/>
                <w:sz w:val="16"/>
                <w:szCs w:val="16"/>
              </w:rPr>
              <w:t>0.16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E004471" w14:textId="77777777" w:rsidR="00617C3B" w:rsidRPr="00786D0C" w:rsidRDefault="00617C3B" w:rsidP="000A39F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D0C">
              <w:rPr>
                <w:rFonts w:ascii="Times New Roman" w:hAnsi="Times New Roman" w:cs="Times New Roman"/>
                <w:sz w:val="16"/>
                <w:szCs w:val="16"/>
              </w:rPr>
              <w:t>0.32***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B4E9A8F" w14:textId="77777777" w:rsidR="00617C3B" w:rsidRPr="00786D0C" w:rsidRDefault="00617C3B" w:rsidP="000A39F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D0C">
              <w:rPr>
                <w:rFonts w:ascii="Times New Roman" w:hAnsi="Times New Roman" w:cs="Times New Roman"/>
                <w:sz w:val="16"/>
                <w:szCs w:val="16"/>
              </w:rPr>
              <w:t>-0.06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18C555D" w14:textId="77777777" w:rsidR="00617C3B" w:rsidRPr="00786D0C" w:rsidRDefault="00617C3B" w:rsidP="000A39F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D0C">
              <w:rPr>
                <w:rFonts w:ascii="Times New Roman" w:hAnsi="Times New Roman" w:cs="Times New Roman"/>
                <w:sz w:val="16"/>
                <w:szCs w:val="16"/>
              </w:rPr>
              <w:t>0.33***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FB39C8A" w14:textId="77777777" w:rsidR="00617C3B" w:rsidRPr="00786D0C" w:rsidRDefault="00617C3B" w:rsidP="000A39F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D0C">
              <w:rPr>
                <w:rFonts w:ascii="Times New Roman" w:hAnsi="Times New Roman" w:cs="Times New Roman"/>
                <w:sz w:val="16"/>
                <w:szCs w:val="16"/>
              </w:rPr>
              <w:t>-0.08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889261C" w14:textId="77777777" w:rsidR="00617C3B" w:rsidRPr="00786D0C" w:rsidRDefault="00617C3B" w:rsidP="000A39F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D0C">
              <w:rPr>
                <w:rFonts w:ascii="Times New Roman" w:hAnsi="Times New Roman" w:cs="Times New Roman"/>
                <w:sz w:val="16"/>
                <w:szCs w:val="16"/>
              </w:rPr>
              <w:t>0.31**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087E10D" w14:textId="77777777" w:rsidR="00617C3B" w:rsidRPr="00786D0C" w:rsidRDefault="00617C3B" w:rsidP="000A39F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D0C">
              <w:rPr>
                <w:rFonts w:ascii="Times New Roman" w:hAnsi="Times New Roman" w:cs="Times New Roman"/>
                <w:sz w:val="16"/>
                <w:szCs w:val="16"/>
              </w:rPr>
              <w:t>-0.09</w:t>
            </w:r>
          </w:p>
        </w:tc>
      </w:tr>
      <w:tr w:rsidR="00617C3B" w:rsidRPr="00127F02" w14:paraId="1853ABB7" w14:textId="77777777" w:rsidTr="000A39FA"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18AD1F4" w14:textId="77777777" w:rsidR="00617C3B" w:rsidRPr="00786D0C" w:rsidRDefault="00617C3B" w:rsidP="000A39F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bookmarkStart w:id="2" w:name="_Hlk189585289"/>
            <w:r w:rsidRPr="00786D0C">
              <w:rPr>
                <w:rFonts w:ascii="Times New Roman" w:hAnsi="Times New Roman" w:cs="Times New Roman"/>
                <w:sz w:val="16"/>
                <w:szCs w:val="16"/>
              </w:rPr>
              <w:t>RDWc</w:t>
            </w:r>
            <w:bookmarkEnd w:id="2"/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5A548B8" w14:textId="77777777" w:rsidR="00617C3B" w:rsidRPr="00786D0C" w:rsidRDefault="00617C3B" w:rsidP="000A39F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D0C">
              <w:rPr>
                <w:rFonts w:ascii="Times New Roman" w:hAnsi="Times New Roman" w:cs="Times New Roman"/>
                <w:sz w:val="16"/>
                <w:szCs w:val="16"/>
              </w:rPr>
              <w:t>-0.12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0E394D6" w14:textId="77777777" w:rsidR="00617C3B" w:rsidRPr="00786D0C" w:rsidRDefault="00617C3B" w:rsidP="000A39FA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786D0C">
              <w:rPr>
                <w:rFonts w:ascii="Times New Roman" w:hAnsi="Times New Roman" w:cs="Times New Roman"/>
                <w:sz w:val="16"/>
                <w:szCs w:val="16"/>
              </w:rPr>
              <w:t>0.09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5D18EFD" w14:textId="77777777" w:rsidR="00617C3B" w:rsidRPr="00786D0C" w:rsidRDefault="00617C3B" w:rsidP="000A39F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D0C">
              <w:rPr>
                <w:rFonts w:ascii="Times New Roman" w:hAnsi="Times New Roman" w:cs="Times New Roman"/>
                <w:sz w:val="16"/>
                <w:szCs w:val="16"/>
              </w:rPr>
              <w:t>0.07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367510E" w14:textId="77777777" w:rsidR="00617C3B" w:rsidRPr="00786D0C" w:rsidRDefault="00617C3B" w:rsidP="000A39F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D0C">
              <w:rPr>
                <w:rFonts w:ascii="Times New Roman" w:hAnsi="Times New Roman" w:cs="Times New Roman"/>
                <w:sz w:val="16"/>
                <w:szCs w:val="16"/>
              </w:rPr>
              <w:t>0.04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D9D7B6D" w14:textId="77777777" w:rsidR="00617C3B" w:rsidRPr="00786D0C" w:rsidRDefault="00617C3B" w:rsidP="000A39FA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786D0C">
              <w:rPr>
                <w:rFonts w:ascii="Times New Roman" w:hAnsi="Times New Roman" w:cs="Times New Roman"/>
                <w:sz w:val="16"/>
                <w:szCs w:val="16"/>
              </w:rPr>
              <w:t>0.04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D94C94E" w14:textId="77777777" w:rsidR="00617C3B" w:rsidRPr="00786D0C" w:rsidRDefault="00617C3B" w:rsidP="000A39F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D0C">
              <w:rPr>
                <w:rFonts w:ascii="Times New Roman" w:hAnsi="Times New Roman" w:cs="Times New Roman"/>
                <w:sz w:val="16"/>
                <w:szCs w:val="16"/>
              </w:rPr>
              <w:t>-0.03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FFBA4D3" w14:textId="77777777" w:rsidR="00617C3B" w:rsidRPr="00786D0C" w:rsidRDefault="00617C3B" w:rsidP="000A39F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D0C">
              <w:rPr>
                <w:rFonts w:ascii="Times New Roman" w:hAnsi="Times New Roman" w:cs="Times New Roman"/>
                <w:sz w:val="16"/>
                <w:szCs w:val="16"/>
              </w:rPr>
              <w:t>0.07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3EF3DA4" w14:textId="77777777" w:rsidR="00617C3B" w:rsidRPr="00786D0C" w:rsidRDefault="00617C3B" w:rsidP="000A39F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D0C">
              <w:rPr>
                <w:rFonts w:ascii="Times New Roman" w:hAnsi="Times New Roman" w:cs="Times New Roman"/>
                <w:sz w:val="16"/>
                <w:szCs w:val="16"/>
              </w:rPr>
              <w:t>0.16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C1CBAAF" w14:textId="77777777" w:rsidR="00617C3B" w:rsidRPr="00786D0C" w:rsidRDefault="00617C3B" w:rsidP="000A39F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D0C">
              <w:rPr>
                <w:rFonts w:ascii="Times New Roman" w:hAnsi="Times New Roman" w:cs="Times New Roman"/>
                <w:sz w:val="16"/>
                <w:szCs w:val="16"/>
              </w:rPr>
              <w:t>0.18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5329A06" w14:textId="77777777" w:rsidR="00617C3B" w:rsidRPr="00786D0C" w:rsidRDefault="00617C3B" w:rsidP="000A39F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D0C">
              <w:rPr>
                <w:rFonts w:ascii="Times New Roman" w:hAnsi="Times New Roman" w:cs="Times New Roman"/>
                <w:sz w:val="16"/>
                <w:szCs w:val="16"/>
              </w:rPr>
              <w:t>-0.10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14BB8D6" w14:textId="77777777" w:rsidR="00617C3B" w:rsidRPr="00786D0C" w:rsidRDefault="00617C3B" w:rsidP="000A39F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D0C">
              <w:rPr>
                <w:rFonts w:ascii="Times New Roman" w:hAnsi="Times New Roman" w:cs="Times New Roman"/>
                <w:sz w:val="16"/>
                <w:szCs w:val="16"/>
              </w:rPr>
              <w:t>0.01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0FECFB9" w14:textId="77777777" w:rsidR="00617C3B" w:rsidRPr="00786D0C" w:rsidRDefault="00617C3B" w:rsidP="000A39F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D0C">
              <w:rPr>
                <w:rFonts w:ascii="Times New Roman" w:hAnsi="Times New Roman" w:cs="Times New Roman"/>
                <w:sz w:val="16"/>
                <w:szCs w:val="16"/>
              </w:rPr>
              <w:t>-0.11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A73A7ED" w14:textId="77777777" w:rsidR="00617C3B" w:rsidRPr="00786D0C" w:rsidRDefault="00617C3B" w:rsidP="000A39F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D0C">
              <w:rPr>
                <w:rFonts w:ascii="Times New Roman" w:hAnsi="Times New Roman" w:cs="Times New Roman"/>
                <w:sz w:val="16"/>
                <w:szCs w:val="16"/>
              </w:rPr>
              <w:t>-0.07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1FE0005" w14:textId="77777777" w:rsidR="00617C3B" w:rsidRPr="00786D0C" w:rsidRDefault="00617C3B" w:rsidP="000A39F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D0C">
              <w:rPr>
                <w:rFonts w:ascii="Times New Roman" w:hAnsi="Times New Roman" w:cs="Times New Roman"/>
                <w:sz w:val="16"/>
                <w:szCs w:val="16"/>
              </w:rPr>
              <w:t>-0.12</w:t>
            </w:r>
          </w:p>
        </w:tc>
      </w:tr>
      <w:tr w:rsidR="00617C3B" w:rsidRPr="00127F02" w14:paraId="07436733" w14:textId="77777777" w:rsidTr="000A39FA"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CEF5489" w14:textId="77777777" w:rsidR="00617C3B" w:rsidRPr="00786D0C" w:rsidRDefault="00617C3B" w:rsidP="000A39F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D0C">
              <w:rPr>
                <w:rFonts w:ascii="Times New Roman" w:hAnsi="Times New Roman" w:cs="Times New Roman"/>
                <w:sz w:val="16"/>
                <w:szCs w:val="16"/>
              </w:rPr>
              <w:t>LYM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48AE96E" w14:textId="77777777" w:rsidR="00617C3B" w:rsidRPr="00786D0C" w:rsidRDefault="00617C3B" w:rsidP="000A39FA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786D0C">
              <w:rPr>
                <w:rFonts w:ascii="Times New Roman" w:hAnsi="Times New Roman" w:cs="Times New Roman"/>
                <w:sz w:val="16"/>
                <w:szCs w:val="16"/>
              </w:rPr>
              <w:t>0.21*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029FCC0" w14:textId="77777777" w:rsidR="00617C3B" w:rsidRPr="00786D0C" w:rsidRDefault="00617C3B" w:rsidP="000A39F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D0C">
              <w:rPr>
                <w:rFonts w:ascii="Times New Roman" w:hAnsi="Times New Roman" w:cs="Times New Roman"/>
                <w:sz w:val="16"/>
                <w:szCs w:val="16"/>
              </w:rPr>
              <w:t>0.27**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5D218C9" w14:textId="77777777" w:rsidR="00617C3B" w:rsidRPr="00786D0C" w:rsidRDefault="00617C3B" w:rsidP="000A39F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D0C">
              <w:rPr>
                <w:rFonts w:ascii="Times New Roman" w:hAnsi="Times New Roman" w:cs="Times New Roman"/>
                <w:sz w:val="16"/>
                <w:szCs w:val="16"/>
              </w:rPr>
              <w:t>0.25**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80D91FE" w14:textId="77777777" w:rsidR="00617C3B" w:rsidRPr="00786D0C" w:rsidRDefault="00617C3B" w:rsidP="000A39F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D0C">
              <w:rPr>
                <w:rFonts w:ascii="Times New Roman" w:hAnsi="Times New Roman" w:cs="Times New Roman"/>
                <w:sz w:val="16"/>
                <w:szCs w:val="16"/>
              </w:rPr>
              <w:t>0.24**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BA66EE1" w14:textId="77777777" w:rsidR="00617C3B" w:rsidRPr="00786D0C" w:rsidRDefault="00617C3B" w:rsidP="000A39F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D0C">
              <w:rPr>
                <w:rFonts w:ascii="Times New Roman" w:hAnsi="Times New Roman" w:cs="Times New Roman"/>
                <w:sz w:val="16"/>
                <w:szCs w:val="16"/>
              </w:rPr>
              <w:t>0.24**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AF86AA9" w14:textId="77777777" w:rsidR="00617C3B" w:rsidRPr="00786D0C" w:rsidRDefault="00617C3B" w:rsidP="000A39F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D0C">
              <w:rPr>
                <w:rFonts w:ascii="Times New Roman" w:hAnsi="Times New Roman" w:cs="Times New Roman"/>
                <w:sz w:val="16"/>
                <w:szCs w:val="16"/>
              </w:rPr>
              <w:t>0.22*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7207C5B" w14:textId="77777777" w:rsidR="00617C3B" w:rsidRPr="00786D0C" w:rsidRDefault="00617C3B" w:rsidP="000A39F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D0C">
              <w:rPr>
                <w:rFonts w:ascii="Times New Roman" w:hAnsi="Times New Roman" w:cs="Times New Roman"/>
                <w:sz w:val="16"/>
                <w:szCs w:val="16"/>
              </w:rPr>
              <w:t>0.14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44F9A48" w14:textId="77777777" w:rsidR="00617C3B" w:rsidRPr="00786D0C" w:rsidRDefault="00617C3B" w:rsidP="000A39FA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786D0C">
              <w:rPr>
                <w:rFonts w:ascii="Times New Roman" w:hAnsi="Times New Roman" w:cs="Times New Roman"/>
                <w:sz w:val="16"/>
                <w:szCs w:val="16"/>
              </w:rPr>
              <w:t>0.02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CDE934C" w14:textId="77777777" w:rsidR="00617C3B" w:rsidRPr="00786D0C" w:rsidRDefault="00617C3B" w:rsidP="000A39F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D0C">
              <w:rPr>
                <w:rFonts w:ascii="Times New Roman" w:hAnsi="Times New Roman" w:cs="Times New Roman"/>
                <w:sz w:val="16"/>
                <w:szCs w:val="16"/>
              </w:rPr>
              <w:t>0.08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1C5ADF7" w14:textId="77777777" w:rsidR="00617C3B" w:rsidRPr="00786D0C" w:rsidRDefault="00617C3B" w:rsidP="000A39F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D0C">
              <w:rPr>
                <w:rFonts w:ascii="Times New Roman" w:hAnsi="Times New Roman" w:cs="Times New Roman"/>
                <w:sz w:val="16"/>
                <w:szCs w:val="16"/>
              </w:rPr>
              <w:t>-0.02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7AFB12E" w14:textId="77777777" w:rsidR="00617C3B" w:rsidRPr="00786D0C" w:rsidRDefault="00617C3B" w:rsidP="000A39F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D0C">
              <w:rPr>
                <w:rFonts w:ascii="Times New Roman" w:hAnsi="Times New Roman" w:cs="Times New Roman"/>
                <w:sz w:val="16"/>
                <w:szCs w:val="16"/>
              </w:rPr>
              <w:t>0.20*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A2CDA05" w14:textId="77777777" w:rsidR="00617C3B" w:rsidRPr="00786D0C" w:rsidRDefault="00617C3B" w:rsidP="000A39F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D0C">
              <w:rPr>
                <w:rFonts w:ascii="Times New Roman" w:hAnsi="Times New Roman" w:cs="Times New Roman"/>
                <w:sz w:val="16"/>
                <w:szCs w:val="16"/>
              </w:rPr>
              <w:t>-0.09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5B4E761" w14:textId="77777777" w:rsidR="00617C3B" w:rsidRPr="00786D0C" w:rsidRDefault="00617C3B" w:rsidP="000A39F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D0C">
              <w:rPr>
                <w:rFonts w:ascii="Times New Roman" w:hAnsi="Times New Roman" w:cs="Times New Roman"/>
                <w:sz w:val="16"/>
                <w:szCs w:val="16"/>
              </w:rPr>
              <w:t>0.05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81D4DEE" w14:textId="77777777" w:rsidR="00617C3B" w:rsidRPr="00786D0C" w:rsidRDefault="00617C3B" w:rsidP="000A39F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D0C">
              <w:rPr>
                <w:rFonts w:ascii="Times New Roman" w:hAnsi="Times New Roman" w:cs="Times New Roman"/>
                <w:sz w:val="16"/>
                <w:szCs w:val="16"/>
              </w:rPr>
              <w:t>-0.06</w:t>
            </w:r>
          </w:p>
        </w:tc>
      </w:tr>
      <w:tr w:rsidR="00617C3B" w:rsidRPr="00127F02" w14:paraId="0B35B83C" w14:textId="77777777" w:rsidTr="000A39FA"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FDACACC" w14:textId="77777777" w:rsidR="00617C3B" w:rsidRPr="00786D0C" w:rsidRDefault="00617C3B" w:rsidP="000A39F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D0C">
              <w:rPr>
                <w:rFonts w:ascii="Times New Roman" w:hAnsi="Times New Roman" w:cs="Times New Roman"/>
                <w:sz w:val="16"/>
                <w:szCs w:val="16"/>
              </w:rPr>
              <w:t>MID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7A2C196" w14:textId="77777777" w:rsidR="00617C3B" w:rsidRPr="00786D0C" w:rsidRDefault="00617C3B" w:rsidP="000A39F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D0C">
              <w:rPr>
                <w:rFonts w:ascii="Times New Roman" w:hAnsi="Times New Roman" w:cs="Times New Roman"/>
                <w:sz w:val="16"/>
                <w:szCs w:val="16"/>
              </w:rPr>
              <w:t>0.11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9E96A4A" w14:textId="77777777" w:rsidR="00617C3B" w:rsidRPr="00786D0C" w:rsidRDefault="00617C3B" w:rsidP="000A39F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D0C">
              <w:rPr>
                <w:rFonts w:ascii="Times New Roman" w:hAnsi="Times New Roman" w:cs="Times New Roman"/>
                <w:sz w:val="16"/>
                <w:szCs w:val="16"/>
              </w:rPr>
              <w:t>-0.02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A9F67B6" w14:textId="77777777" w:rsidR="00617C3B" w:rsidRPr="00786D0C" w:rsidRDefault="00617C3B" w:rsidP="000A39F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D0C">
              <w:rPr>
                <w:rFonts w:ascii="Times New Roman" w:hAnsi="Times New Roman" w:cs="Times New Roman"/>
                <w:sz w:val="16"/>
                <w:szCs w:val="16"/>
              </w:rPr>
              <w:t>0.09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05A67E3" w14:textId="77777777" w:rsidR="00617C3B" w:rsidRPr="00786D0C" w:rsidRDefault="00617C3B" w:rsidP="000A39F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D0C">
              <w:rPr>
                <w:rFonts w:ascii="Times New Roman" w:hAnsi="Times New Roman" w:cs="Times New Roman"/>
                <w:sz w:val="16"/>
                <w:szCs w:val="16"/>
              </w:rPr>
              <w:t>-0.08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7506733" w14:textId="77777777" w:rsidR="00617C3B" w:rsidRPr="00786D0C" w:rsidRDefault="00617C3B" w:rsidP="000A39F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D0C">
              <w:rPr>
                <w:rFonts w:ascii="Times New Roman" w:hAnsi="Times New Roman" w:cs="Times New Roman"/>
                <w:sz w:val="16"/>
                <w:szCs w:val="16"/>
              </w:rPr>
              <w:t>-0.08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293F38F" w14:textId="77777777" w:rsidR="00617C3B" w:rsidRPr="00786D0C" w:rsidRDefault="00617C3B" w:rsidP="000A39F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D0C">
              <w:rPr>
                <w:rFonts w:ascii="Times New Roman" w:hAnsi="Times New Roman" w:cs="Times New Roman"/>
                <w:sz w:val="16"/>
                <w:szCs w:val="16"/>
              </w:rPr>
              <w:t>-0.03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0F37B3B" w14:textId="77777777" w:rsidR="00617C3B" w:rsidRPr="00786D0C" w:rsidRDefault="00617C3B" w:rsidP="000A39F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D0C">
              <w:rPr>
                <w:rFonts w:ascii="Times New Roman" w:hAnsi="Times New Roman" w:cs="Times New Roman"/>
                <w:sz w:val="16"/>
                <w:szCs w:val="16"/>
              </w:rPr>
              <w:t>0.00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7CB6ECF" w14:textId="77777777" w:rsidR="00617C3B" w:rsidRPr="00786D0C" w:rsidRDefault="00617C3B" w:rsidP="000A39F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D0C">
              <w:rPr>
                <w:rFonts w:ascii="Times New Roman" w:hAnsi="Times New Roman" w:cs="Times New Roman"/>
                <w:sz w:val="16"/>
                <w:szCs w:val="16"/>
              </w:rPr>
              <w:t>-0.10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266D603" w14:textId="77777777" w:rsidR="00617C3B" w:rsidRPr="00786D0C" w:rsidRDefault="00617C3B" w:rsidP="000A39F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D0C">
              <w:rPr>
                <w:rFonts w:ascii="Times New Roman" w:hAnsi="Times New Roman" w:cs="Times New Roman"/>
                <w:sz w:val="16"/>
                <w:szCs w:val="16"/>
              </w:rPr>
              <w:t>-0.03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E2D10A0" w14:textId="77777777" w:rsidR="00617C3B" w:rsidRPr="00786D0C" w:rsidRDefault="00617C3B" w:rsidP="000A39F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D0C">
              <w:rPr>
                <w:rFonts w:ascii="Times New Roman" w:hAnsi="Times New Roman" w:cs="Times New Roman"/>
                <w:sz w:val="16"/>
                <w:szCs w:val="16"/>
              </w:rPr>
              <w:t>-0.14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1E3944F" w14:textId="77777777" w:rsidR="00617C3B" w:rsidRPr="00786D0C" w:rsidRDefault="00617C3B" w:rsidP="000A39F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D0C">
              <w:rPr>
                <w:rFonts w:ascii="Times New Roman" w:hAnsi="Times New Roman" w:cs="Times New Roman"/>
                <w:sz w:val="16"/>
                <w:szCs w:val="16"/>
              </w:rPr>
              <w:t>0.00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2BD476E" w14:textId="77777777" w:rsidR="00617C3B" w:rsidRPr="00786D0C" w:rsidRDefault="00617C3B" w:rsidP="000A39F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D0C">
              <w:rPr>
                <w:rFonts w:ascii="Times New Roman" w:hAnsi="Times New Roman" w:cs="Times New Roman"/>
                <w:sz w:val="16"/>
                <w:szCs w:val="16"/>
              </w:rPr>
              <w:t>-0.18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26A31A9" w14:textId="77777777" w:rsidR="00617C3B" w:rsidRPr="00786D0C" w:rsidRDefault="00617C3B" w:rsidP="000A39F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D0C">
              <w:rPr>
                <w:rFonts w:ascii="Times New Roman" w:hAnsi="Times New Roman" w:cs="Times New Roman"/>
                <w:sz w:val="16"/>
                <w:szCs w:val="16"/>
              </w:rPr>
              <w:t>-0.13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EFFED0D" w14:textId="77777777" w:rsidR="00617C3B" w:rsidRPr="00786D0C" w:rsidRDefault="00617C3B" w:rsidP="000A39F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D0C">
              <w:rPr>
                <w:rFonts w:ascii="Times New Roman" w:hAnsi="Times New Roman" w:cs="Times New Roman"/>
                <w:sz w:val="16"/>
                <w:szCs w:val="16"/>
              </w:rPr>
              <w:t>-0.18</w:t>
            </w:r>
          </w:p>
        </w:tc>
      </w:tr>
      <w:tr w:rsidR="00617C3B" w:rsidRPr="00127F02" w14:paraId="198F514A" w14:textId="77777777" w:rsidTr="000A39FA"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6E9853A" w14:textId="77777777" w:rsidR="00617C3B" w:rsidRPr="00786D0C" w:rsidRDefault="00617C3B" w:rsidP="000A39F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D0C">
              <w:rPr>
                <w:rFonts w:ascii="Times New Roman" w:hAnsi="Times New Roman" w:cs="Times New Roman"/>
                <w:sz w:val="16"/>
                <w:szCs w:val="16"/>
              </w:rPr>
              <w:t>GRA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7A8DB15" w14:textId="77777777" w:rsidR="00617C3B" w:rsidRPr="00786D0C" w:rsidRDefault="00617C3B" w:rsidP="000A39F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D0C">
              <w:rPr>
                <w:rFonts w:ascii="Times New Roman" w:hAnsi="Times New Roman" w:cs="Times New Roman"/>
                <w:sz w:val="16"/>
                <w:szCs w:val="16"/>
              </w:rPr>
              <w:t>0.15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3E9ACBD" w14:textId="77777777" w:rsidR="00617C3B" w:rsidRPr="00786D0C" w:rsidRDefault="00617C3B" w:rsidP="000A39F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D0C">
              <w:rPr>
                <w:rFonts w:ascii="Times New Roman" w:hAnsi="Times New Roman" w:cs="Times New Roman"/>
                <w:sz w:val="16"/>
                <w:szCs w:val="16"/>
              </w:rPr>
              <w:t>0.06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694AF05" w14:textId="77777777" w:rsidR="00617C3B" w:rsidRPr="00786D0C" w:rsidRDefault="00617C3B" w:rsidP="000A39F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D0C">
              <w:rPr>
                <w:rFonts w:ascii="Times New Roman" w:hAnsi="Times New Roman" w:cs="Times New Roman"/>
                <w:sz w:val="16"/>
                <w:szCs w:val="16"/>
              </w:rPr>
              <w:t>0.01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10B1CEB" w14:textId="77777777" w:rsidR="00617C3B" w:rsidRPr="00786D0C" w:rsidRDefault="00617C3B" w:rsidP="000A39F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D0C">
              <w:rPr>
                <w:rFonts w:ascii="Times New Roman" w:hAnsi="Times New Roman" w:cs="Times New Roman"/>
                <w:sz w:val="16"/>
                <w:szCs w:val="16"/>
              </w:rPr>
              <w:t>0.05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26155DD" w14:textId="77777777" w:rsidR="00617C3B" w:rsidRPr="00786D0C" w:rsidRDefault="00617C3B" w:rsidP="000A39F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D0C">
              <w:rPr>
                <w:rFonts w:ascii="Times New Roman" w:hAnsi="Times New Roman" w:cs="Times New Roman"/>
                <w:sz w:val="16"/>
                <w:szCs w:val="16"/>
              </w:rPr>
              <w:t>0.07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B27C7BD" w14:textId="77777777" w:rsidR="00617C3B" w:rsidRPr="00786D0C" w:rsidRDefault="00617C3B" w:rsidP="000A39F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D0C">
              <w:rPr>
                <w:rFonts w:ascii="Times New Roman" w:hAnsi="Times New Roman" w:cs="Times New Roman"/>
                <w:sz w:val="16"/>
                <w:szCs w:val="16"/>
              </w:rPr>
              <w:t>0.13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026904D" w14:textId="77777777" w:rsidR="00617C3B" w:rsidRPr="00786D0C" w:rsidRDefault="00617C3B" w:rsidP="000A39F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D0C">
              <w:rPr>
                <w:rFonts w:ascii="Times New Roman" w:hAnsi="Times New Roman" w:cs="Times New Roman"/>
                <w:sz w:val="16"/>
                <w:szCs w:val="16"/>
              </w:rPr>
              <w:t>0.09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27AB05E" w14:textId="77777777" w:rsidR="00617C3B" w:rsidRPr="00786D0C" w:rsidRDefault="00617C3B" w:rsidP="000A39F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D0C">
              <w:rPr>
                <w:rFonts w:ascii="Times New Roman" w:hAnsi="Times New Roman" w:cs="Times New Roman"/>
                <w:sz w:val="16"/>
                <w:szCs w:val="16"/>
              </w:rPr>
              <w:t>-0.02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7CCCA2F" w14:textId="77777777" w:rsidR="00617C3B" w:rsidRPr="00786D0C" w:rsidRDefault="00617C3B" w:rsidP="000A39FA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786D0C">
              <w:rPr>
                <w:rFonts w:ascii="Times New Roman" w:hAnsi="Times New Roman" w:cs="Times New Roman"/>
                <w:sz w:val="16"/>
                <w:szCs w:val="16"/>
              </w:rPr>
              <w:t>0.08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6754438" w14:textId="77777777" w:rsidR="00617C3B" w:rsidRPr="00786D0C" w:rsidRDefault="00617C3B" w:rsidP="000A39FA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786D0C">
              <w:rPr>
                <w:rFonts w:ascii="Times New Roman" w:hAnsi="Times New Roman" w:cs="Times New Roman"/>
                <w:sz w:val="16"/>
                <w:szCs w:val="16"/>
              </w:rPr>
              <w:t>0.08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BC6EC57" w14:textId="77777777" w:rsidR="00617C3B" w:rsidRPr="00786D0C" w:rsidRDefault="00617C3B" w:rsidP="000A39FA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786D0C">
              <w:rPr>
                <w:rFonts w:ascii="Times New Roman" w:hAnsi="Times New Roman" w:cs="Times New Roman"/>
                <w:sz w:val="16"/>
                <w:szCs w:val="16"/>
              </w:rPr>
              <w:t>0.14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96590D6" w14:textId="77777777" w:rsidR="00617C3B" w:rsidRPr="00786D0C" w:rsidRDefault="00617C3B" w:rsidP="000A39FA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786D0C">
              <w:rPr>
                <w:rFonts w:ascii="Times New Roman" w:hAnsi="Times New Roman" w:cs="Times New Roman"/>
                <w:sz w:val="16"/>
                <w:szCs w:val="16"/>
              </w:rPr>
              <w:t>0.05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872234F" w14:textId="77777777" w:rsidR="00617C3B" w:rsidRPr="00786D0C" w:rsidRDefault="00617C3B" w:rsidP="000A39FA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786D0C">
              <w:rPr>
                <w:rFonts w:ascii="Times New Roman" w:hAnsi="Times New Roman" w:cs="Times New Roman"/>
                <w:sz w:val="16"/>
                <w:szCs w:val="16"/>
              </w:rPr>
              <w:t>0.14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DC13EB4" w14:textId="77777777" w:rsidR="00617C3B" w:rsidRPr="00786D0C" w:rsidRDefault="00617C3B" w:rsidP="000A39FA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786D0C">
              <w:rPr>
                <w:rFonts w:ascii="Times New Roman" w:hAnsi="Times New Roman" w:cs="Times New Roman"/>
                <w:sz w:val="16"/>
                <w:szCs w:val="16"/>
              </w:rPr>
              <w:t>0.07</w:t>
            </w:r>
          </w:p>
        </w:tc>
      </w:tr>
      <w:tr w:rsidR="00617C3B" w:rsidRPr="00127F02" w14:paraId="57FF2F04" w14:textId="77777777" w:rsidTr="000A39FA"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A2E4BD1" w14:textId="77777777" w:rsidR="00617C3B" w:rsidRPr="00786D0C" w:rsidRDefault="00617C3B" w:rsidP="000A39F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D0C">
              <w:rPr>
                <w:rFonts w:ascii="Times New Roman" w:hAnsi="Times New Roman" w:cs="Times New Roman"/>
                <w:sz w:val="16"/>
                <w:szCs w:val="16"/>
              </w:rPr>
              <w:t>LYM%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D1F52CA" w14:textId="77777777" w:rsidR="00617C3B" w:rsidRPr="00786D0C" w:rsidRDefault="00617C3B" w:rsidP="000A39FA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786D0C">
              <w:rPr>
                <w:rFonts w:ascii="Times New Roman" w:hAnsi="Times New Roman" w:cs="Times New Roman"/>
                <w:sz w:val="16"/>
                <w:szCs w:val="16"/>
              </w:rPr>
              <w:t>0.14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5B7DC42" w14:textId="77777777" w:rsidR="00617C3B" w:rsidRPr="00786D0C" w:rsidRDefault="00617C3B" w:rsidP="000A39F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D0C">
              <w:rPr>
                <w:rFonts w:ascii="Times New Roman" w:hAnsi="Times New Roman" w:cs="Times New Roman"/>
                <w:sz w:val="16"/>
                <w:szCs w:val="16"/>
              </w:rPr>
              <w:t>0.21*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989B7C1" w14:textId="77777777" w:rsidR="00617C3B" w:rsidRPr="00786D0C" w:rsidRDefault="00617C3B" w:rsidP="000A39F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D0C">
              <w:rPr>
                <w:rFonts w:ascii="Times New Roman" w:hAnsi="Times New Roman" w:cs="Times New Roman"/>
                <w:sz w:val="16"/>
                <w:szCs w:val="16"/>
              </w:rPr>
              <w:t>0.20*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35B308A" w14:textId="77777777" w:rsidR="00617C3B" w:rsidRPr="00786D0C" w:rsidRDefault="00617C3B" w:rsidP="000A39F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D0C">
              <w:rPr>
                <w:rFonts w:ascii="Times New Roman" w:hAnsi="Times New Roman" w:cs="Times New Roman"/>
                <w:sz w:val="16"/>
                <w:szCs w:val="16"/>
              </w:rPr>
              <w:t>0.22*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C621EA3" w14:textId="77777777" w:rsidR="00617C3B" w:rsidRPr="00786D0C" w:rsidRDefault="00617C3B" w:rsidP="000A39F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D0C">
              <w:rPr>
                <w:rFonts w:ascii="Times New Roman" w:hAnsi="Times New Roman" w:cs="Times New Roman"/>
                <w:sz w:val="16"/>
                <w:szCs w:val="16"/>
              </w:rPr>
              <w:t>0.20*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B3E1A79" w14:textId="77777777" w:rsidR="00617C3B" w:rsidRPr="00786D0C" w:rsidRDefault="00617C3B" w:rsidP="000A39F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D0C">
              <w:rPr>
                <w:rFonts w:ascii="Times New Roman" w:hAnsi="Times New Roman" w:cs="Times New Roman"/>
                <w:sz w:val="16"/>
                <w:szCs w:val="16"/>
              </w:rPr>
              <w:t>0.12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88A63D6" w14:textId="77777777" w:rsidR="00617C3B" w:rsidRPr="00786D0C" w:rsidRDefault="00617C3B" w:rsidP="000A39F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D0C">
              <w:rPr>
                <w:rFonts w:ascii="Times New Roman" w:hAnsi="Times New Roman" w:cs="Times New Roman"/>
                <w:sz w:val="16"/>
                <w:szCs w:val="16"/>
              </w:rPr>
              <w:t>0.09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024ADFB" w14:textId="77777777" w:rsidR="00617C3B" w:rsidRPr="00786D0C" w:rsidRDefault="00617C3B" w:rsidP="000A39F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D0C">
              <w:rPr>
                <w:rFonts w:ascii="Times New Roman" w:hAnsi="Times New Roman" w:cs="Times New Roman"/>
                <w:sz w:val="16"/>
                <w:szCs w:val="16"/>
              </w:rPr>
              <w:t>0.07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A335A96" w14:textId="77777777" w:rsidR="00617C3B" w:rsidRPr="00786D0C" w:rsidRDefault="00617C3B" w:rsidP="000A39F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D0C">
              <w:rPr>
                <w:rFonts w:ascii="Times New Roman" w:hAnsi="Times New Roman" w:cs="Times New Roman"/>
                <w:sz w:val="16"/>
                <w:szCs w:val="16"/>
              </w:rPr>
              <w:t>0.05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F27159D" w14:textId="77777777" w:rsidR="00617C3B" w:rsidRPr="00786D0C" w:rsidRDefault="00617C3B" w:rsidP="000A39F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D0C">
              <w:rPr>
                <w:rFonts w:ascii="Times New Roman" w:hAnsi="Times New Roman" w:cs="Times New Roman"/>
                <w:sz w:val="16"/>
                <w:szCs w:val="16"/>
              </w:rPr>
              <w:t>-0.03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975222C" w14:textId="77777777" w:rsidR="00617C3B" w:rsidRPr="00786D0C" w:rsidRDefault="00617C3B" w:rsidP="000A39F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D0C">
              <w:rPr>
                <w:rFonts w:ascii="Times New Roman" w:hAnsi="Times New Roman" w:cs="Times New Roman"/>
                <w:sz w:val="16"/>
                <w:szCs w:val="16"/>
              </w:rPr>
              <w:t>0.10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DACA875" w14:textId="77777777" w:rsidR="00617C3B" w:rsidRPr="00786D0C" w:rsidRDefault="00617C3B" w:rsidP="000A39F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D0C">
              <w:rPr>
                <w:rFonts w:ascii="Times New Roman" w:hAnsi="Times New Roman" w:cs="Times New Roman"/>
                <w:sz w:val="16"/>
                <w:szCs w:val="16"/>
              </w:rPr>
              <w:t>-0.09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3C76C5E" w14:textId="77777777" w:rsidR="00617C3B" w:rsidRPr="00786D0C" w:rsidRDefault="00617C3B" w:rsidP="000A39F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D0C">
              <w:rPr>
                <w:rFonts w:ascii="Times New Roman" w:hAnsi="Times New Roman" w:cs="Times New Roman"/>
                <w:sz w:val="16"/>
                <w:szCs w:val="16"/>
              </w:rPr>
              <w:t>-0.05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4952026" w14:textId="77777777" w:rsidR="00617C3B" w:rsidRPr="00786D0C" w:rsidRDefault="00617C3B" w:rsidP="000A39F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D0C">
              <w:rPr>
                <w:rFonts w:ascii="Times New Roman" w:hAnsi="Times New Roman" w:cs="Times New Roman"/>
                <w:sz w:val="16"/>
                <w:szCs w:val="16"/>
              </w:rPr>
              <w:t>-0.09</w:t>
            </w:r>
          </w:p>
        </w:tc>
      </w:tr>
      <w:tr w:rsidR="00617C3B" w:rsidRPr="00127F02" w14:paraId="0A083B43" w14:textId="77777777" w:rsidTr="000A39FA"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3BB84CA" w14:textId="77777777" w:rsidR="00617C3B" w:rsidRPr="00786D0C" w:rsidRDefault="00617C3B" w:rsidP="000A39F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D0C">
              <w:rPr>
                <w:rFonts w:ascii="Times New Roman" w:hAnsi="Times New Roman" w:cs="Times New Roman"/>
                <w:sz w:val="16"/>
                <w:szCs w:val="16"/>
              </w:rPr>
              <w:t>MID%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BE23F80" w14:textId="77777777" w:rsidR="00617C3B" w:rsidRPr="00786D0C" w:rsidRDefault="00617C3B" w:rsidP="000A39F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D0C">
              <w:rPr>
                <w:rFonts w:ascii="Times New Roman" w:hAnsi="Times New Roman" w:cs="Times New Roman"/>
                <w:sz w:val="16"/>
                <w:szCs w:val="16"/>
              </w:rPr>
              <w:t>0.03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1AB1719" w14:textId="77777777" w:rsidR="00617C3B" w:rsidRPr="00786D0C" w:rsidRDefault="00617C3B" w:rsidP="000A39F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D0C">
              <w:rPr>
                <w:rFonts w:ascii="Times New Roman" w:hAnsi="Times New Roman" w:cs="Times New Roman"/>
                <w:sz w:val="16"/>
                <w:szCs w:val="16"/>
              </w:rPr>
              <w:t>-0.10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BA1EED4" w14:textId="77777777" w:rsidR="00617C3B" w:rsidRPr="00786D0C" w:rsidRDefault="00617C3B" w:rsidP="000A39F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D0C">
              <w:rPr>
                <w:rFonts w:ascii="Times New Roman" w:hAnsi="Times New Roman" w:cs="Times New Roman"/>
                <w:sz w:val="16"/>
                <w:szCs w:val="16"/>
              </w:rPr>
              <w:t>0.03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E53FF33" w14:textId="77777777" w:rsidR="00617C3B" w:rsidRPr="00786D0C" w:rsidRDefault="00617C3B" w:rsidP="000A39F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D0C">
              <w:rPr>
                <w:rFonts w:ascii="Times New Roman" w:hAnsi="Times New Roman" w:cs="Times New Roman"/>
                <w:sz w:val="16"/>
                <w:szCs w:val="16"/>
              </w:rPr>
              <w:t>-0.17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7722C9B" w14:textId="77777777" w:rsidR="00617C3B" w:rsidRPr="00786D0C" w:rsidRDefault="00617C3B" w:rsidP="000A39F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D0C">
              <w:rPr>
                <w:rFonts w:ascii="Times New Roman" w:hAnsi="Times New Roman" w:cs="Times New Roman"/>
                <w:sz w:val="16"/>
                <w:szCs w:val="16"/>
              </w:rPr>
              <w:t>-0.18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226116C" w14:textId="77777777" w:rsidR="00617C3B" w:rsidRPr="00786D0C" w:rsidRDefault="00617C3B" w:rsidP="000A39F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D0C">
              <w:rPr>
                <w:rFonts w:ascii="Times New Roman" w:hAnsi="Times New Roman" w:cs="Times New Roman"/>
                <w:sz w:val="16"/>
                <w:szCs w:val="16"/>
              </w:rPr>
              <w:t>-0.12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9773148" w14:textId="77777777" w:rsidR="00617C3B" w:rsidRPr="00786D0C" w:rsidRDefault="00617C3B" w:rsidP="000A39F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D0C">
              <w:rPr>
                <w:rFonts w:ascii="Times New Roman" w:hAnsi="Times New Roman" w:cs="Times New Roman"/>
                <w:sz w:val="16"/>
                <w:szCs w:val="16"/>
              </w:rPr>
              <w:t>-0.05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CAA50DB" w14:textId="77777777" w:rsidR="00617C3B" w:rsidRPr="00786D0C" w:rsidRDefault="00617C3B" w:rsidP="000A39F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D0C">
              <w:rPr>
                <w:rFonts w:ascii="Times New Roman" w:hAnsi="Times New Roman" w:cs="Times New Roman"/>
                <w:sz w:val="16"/>
                <w:szCs w:val="16"/>
              </w:rPr>
              <w:t>-0.05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CEC8FC9" w14:textId="77777777" w:rsidR="00617C3B" w:rsidRPr="00786D0C" w:rsidRDefault="00617C3B" w:rsidP="000A39F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D0C">
              <w:rPr>
                <w:rFonts w:ascii="Times New Roman" w:hAnsi="Times New Roman" w:cs="Times New Roman"/>
                <w:sz w:val="16"/>
                <w:szCs w:val="16"/>
              </w:rPr>
              <w:t>-0.03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A5514FF" w14:textId="77777777" w:rsidR="00617C3B" w:rsidRPr="00786D0C" w:rsidRDefault="00617C3B" w:rsidP="000A39F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D0C">
              <w:rPr>
                <w:rFonts w:ascii="Times New Roman" w:hAnsi="Times New Roman" w:cs="Times New Roman"/>
                <w:sz w:val="16"/>
                <w:szCs w:val="16"/>
              </w:rPr>
              <w:t>-0.17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D134198" w14:textId="77777777" w:rsidR="00617C3B" w:rsidRPr="00786D0C" w:rsidRDefault="00617C3B" w:rsidP="000A39F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D0C">
              <w:rPr>
                <w:rFonts w:ascii="Times New Roman" w:hAnsi="Times New Roman" w:cs="Times New Roman"/>
                <w:sz w:val="16"/>
                <w:szCs w:val="16"/>
              </w:rPr>
              <w:t>-0.10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6C83E94" w14:textId="77777777" w:rsidR="00617C3B" w:rsidRPr="00786D0C" w:rsidRDefault="00617C3B" w:rsidP="000A39F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D0C">
              <w:rPr>
                <w:rFonts w:ascii="Times New Roman" w:hAnsi="Times New Roman" w:cs="Times New Roman"/>
                <w:sz w:val="16"/>
                <w:szCs w:val="16"/>
              </w:rPr>
              <w:t>-0.18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B15B636" w14:textId="77777777" w:rsidR="00617C3B" w:rsidRPr="00786D0C" w:rsidRDefault="00617C3B" w:rsidP="000A39F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D0C">
              <w:rPr>
                <w:rFonts w:ascii="Times New Roman" w:hAnsi="Times New Roman" w:cs="Times New Roman"/>
                <w:sz w:val="16"/>
                <w:szCs w:val="16"/>
              </w:rPr>
              <w:t>-0.16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AFC3EF7" w14:textId="77777777" w:rsidR="00617C3B" w:rsidRPr="00786D0C" w:rsidRDefault="00617C3B" w:rsidP="000A39F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D0C">
              <w:rPr>
                <w:rFonts w:ascii="Times New Roman" w:hAnsi="Times New Roman" w:cs="Times New Roman"/>
                <w:sz w:val="16"/>
                <w:szCs w:val="16"/>
              </w:rPr>
              <w:t>-0.19*</w:t>
            </w:r>
          </w:p>
        </w:tc>
      </w:tr>
      <w:tr w:rsidR="00617C3B" w:rsidRPr="00127F02" w14:paraId="569E5461" w14:textId="77777777" w:rsidTr="000A39FA"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8D62F49" w14:textId="77777777" w:rsidR="00617C3B" w:rsidRPr="00786D0C" w:rsidRDefault="00617C3B" w:rsidP="000A39F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D0C">
              <w:rPr>
                <w:rFonts w:ascii="Times New Roman" w:hAnsi="Times New Roman" w:cs="Times New Roman"/>
                <w:sz w:val="16"/>
                <w:szCs w:val="16"/>
              </w:rPr>
              <w:t>GRA%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BE0FB54" w14:textId="77777777" w:rsidR="00617C3B" w:rsidRPr="00786D0C" w:rsidRDefault="00617C3B" w:rsidP="000A39FA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786D0C">
              <w:rPr>
                <w:rFonts w:ascii="Times New Roman" w:hAnsi="Times New Roman" w:cs="Times New Roman"/>
                <w:sz w:val="16"/>
                <w:szCs w:val="16"/>
              </w:rPr>
              <w:t>-0.09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116B071" w14:textId="77777777" w:rsidR="00617C3B" w:rsidRPr="00786D0C" w:rsidRDefault="00617C3B" w:rsidP="000A39F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D0C">
              <w:rPr>
                <w:rFonts w:ascii="Times New Roman" w:hAnsi="Times New Roman" w:cs="Times New Roman"/>
                <w:sz w:val="16"/>
                <w:szCs w:val="16"/>
              </w:rPr>
              <w:t>-0.14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E7B9A3F" w14:textId="77777777" w:rsidR="00617C3B" w:rsidRPr="00786D0C" w:rsidRDefault="00617C3B" w:rsidP="000A39F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D0C">
              <w:rPr>
                <w:rFonts w:ascii="Times New Roman" w:hAnsi="Times New Roman" w:cs="Times New Roman"/>
                <w:sz w:val="16"/>
                <w:szCs w:val="16"/>
              </w:rPr>
              <w:t>-0.18*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6D92965" w14:textId="77777777" w:rsidR="00617C3B" w:rsidRPr="00786D0C" w:rsidRDefault="00617C3B" w:rsidP="000A39F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D0C">
              <w:rPr>
                <w:rFonts w:ascii="Times New Roman" w:hAnsi="Times New Roman" w:cs="Times New Roman"/>
                <w:sz w:val="16"/>
                <w:szCs w:val="16"/>
              </w:rPr>
              <w:t>-0.12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415DE9B" w14:textId="77777777" w:rsidR="00617C3B" w:rsidRPr="00786D0C" w:rsidRDefault="00617C3B" w:rsidP="000A39F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D0C">
              <w:rPr>
                <w:rFonts w:ascii="Times New Roman" w:hAnsi="Times New Roman" w:cs="Times New Roman"/>
                <w:sz w:val="16"/>
                <w:szCs w:val="16"/>
              </w:rPr>
              <w:t>-0.11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609D51F" w14:textId="77777777" w:rsidR="00617C3B" w:rsidRPr="00786D0C" w:rsidRDefault="00617C3B" w:rsidP="000A39FA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786D0C">
              <w:rPr>
                <w:rFonts w:ascii="Times New Roman" w:hAnsi="Times New Roman" w:cs="Times New Roman"/>
                <w:sz w:val="16"/>
                <w:szCs w:val="16"/>
              </w:rPr>
              <w:t>-0.04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241E6EC" w14:textId="77777777" w:rsidR="00617C3B" w:rsidRPr="00786D0C" w:rsidRDefault="00617C3B" w:rsidP="000A39F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D0C">
              <w:rPr>
                <w:rFonts w:ascii="Times New Roman" w:hAnsi="Times New Roman" w:cs="Times New Roman"/>
                <w:sz w:val="16"/>
                <w:szCs w:val="16"/>
              </w:rPr>
              <w:t>-0.05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544AB5A" w14:textId="77777777" w:rsidR="00617C3B" w:rsidRPr="00786D0C" w:rsidRDefault="00617C3B" w:rsidP="000A39F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D0C">
              <w:rPr>
                <w:rFonts w:ascii="Times New Roman" w:hAnsi="Times New Roman" w:cs="Times New Roman"/>
                <w:sz w:val="16"/>
                <w:szCs w:val="16"/>
              </w:rPr>
              <w:t>-0.06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66E5756" w14:textId="77777777" w:rsidR="00617C3B" w:rsidRPr="00786D0C" w:rsidRDefault="00617C3B" w:rsidP="000A39F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D0C">
              <w:rPr>
                <w:rFonts w:ascii="Times New Roman" w:hAnsi="Times New Roman" w:cs="Times New Roman"/>
                <w:sz w:val="16"/>
                <w:szCs w:val="16"/>
              </w:rPr>
              <w:t>-0.04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2196E8F" w14:textId="77777777" w:rsidR="00617C3B" w:rsidRPr="00786D0C" w:rsidRDefault="00617C3B" w:rsidP="000A39F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D0C">
              <w:rPr>
                <w:rFonts w:ascii="Times New Roman" w:hAnsi="Times New Roman" w:cs="Times New Roman"/>
                <w:sz w:val="16"/>
                <w:szCs w:val="16"/>
              </w:rPr>
              <w:t>0.10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4B34882" w14:textId="77777777" w:rsidR="00617C3B" w:rsidRPr="00786D0C" w:rsidRDefault="00617C3B" w:rsidP="000A39F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D0C">
              <w:rPr>
                <w:rFonts w:ascii="Times New Roman" w:hAnsi="Times New Roman" w:cs="Times New Roman"/>
                <w:sz w:val="16"/>
                <w:szCs w:val="16"/>
              </w:rPr>
              <w:t>-0.03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CF14D8F" w14:textId="77777777" w:rsidR="00617C3B" w:rsidRPr="00786D0C" w:rsidRDefault="00617C3B" w:rsidP="000A39F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D0C">
              <w:rPr>
                <w:rFonts w:ascii="Times New Roman" w:hAnsi="Times New Roman" w:cs="Times New Roman"/>
                <w:sz w:val="16"/>
                <w:szCs w:val="16"/>
              </w:rPr>
              <w:t>0.15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03958D8" w14:textId="77777777" w:rsidR="00617C3B" w:rsidRPr="00786D0C" w:rsidRDefault="00617C3B" w:rsidP="000A39F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D0C">
              <w:rPr>
                <w:rFonts w:ascii="Times New Roman" w:hAnsi="Times New Roman" w:cs="Times New Roman"/>
                <w:sz w:val="16"/>
                <w:szCs w:val="16"/>
              </w:rPr>
              <w:t>0.08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3120D8B" w14:textId="77777777" w:rsidR="00617C3B" w:rsidRPr="00786D0C" w:rsidRDefault="00617C3B" w:rsidP="000A39F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D0C">
              <w:rPr>
                <w:rFonts w:ascii="Times New Roman" w:hAnsi="Times New Roman" w:cs="Times New Roman"/>
                <w:sz w:val="16"/>
                <w:szCs w:val="16"/>
              </w:rPr>
              <w:t>0.16</w:t>
            </w:r>
          </w:p>
        </w:tc>
      </w:tr>
      <w:tr w:rsidR="00617C3B" w:rsidRPr="00127F02" w14:paraId="7B5B2F41" w14:textId="77777777" w:rsidTr="000A39FA"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317EF06" w14:textId="77777777" w:rsidR="00617C3B" w:rsidRPr="00786D0C" w:rsidRDefault="00617C3B" w:rsidP="000A39F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D0C">
              <w:rPr>
                <w:rFonts w:ascii="Times New Roman" w:hAnsi="Times New Roman" w:cs="Times New Roman"/>
                <w:sz w:val="16"/>
                <w:szCs w:val="16"/>
              </w:rPr>
              <w:t>P-LCC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8396E3B" w14:textId="77777777" w:rsidR="00617C3B" w:rsidRPr="00786D0C" w:rsidRDefault="00617C3B" w:rsidP="000A39FA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786D0C">
              <w:rPr>
                <w:rFonts w:ascii="Times New Roman" w:hAnsi="Times New Roman" w:cs="Times New Roman"/>
                <w:sz w:val="16"/>
                <w:szCs w:val="16"/>
              </w:rPr>
              <w:t>0.21*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E4697FC" w14:textId="77777777" w:rsidR="00617C3B" w:rsidRPr="00786D0C" w:rsidRDefault="00617C3B" w:rsidP="000A39F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D0C">
              <w:rPr>
                <w:rFonts w:ascii="Times New Roman" w:hAnsi="Times New Roman" w:cs="Times New Roman"/>
                <w:sz w:val="16"/>
                <w:szCs w:val="16"/>
              </w:rPr>
              <w:t>0.32***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541947C" w14:textId="77777777" w:rsidR="00617C3B" w:rsidRPr="00786D0C" w:rsidRDefault="00617C3B" w:rsidP="000A39F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D0C">
              <w:rPr>
                <w:rFonts w:ascii="Times New Roman" w:hAnsi="Times New Roman" w:cs="Times New Roman"/>
                <w:sz w:val="16"/>
                <w:szCs w:val="16"/>
              </w:rPr>
              <w:t>0.30**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FEA2F4A" w14:textId="77777777" w:rsidR="00617C3B" w:rsidRPr="00786D0C" w:rsidRDefault="00617C3B" w:rsidP="000A39F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D0C">
              <w:rPr>
                <w:rFonts w:ascii="Times New Roman" w:hAnsi="Times New Roman" w:cs="Times New Roman"/>
                <w:sz w:val="16"/>
                <w:szCs w:val="16"/>
              </w:rPr>
              <w:t>0.27**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6250658" w14:textId="77777777" w:rsidR="00617C3B" w:rsidRPr="00786D0C" w:rsidRDefault="00617C3B" w:rsidP="000A39F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D0C">
              <w:rPr>
                <w:rFonts w:ascii="Times New Roman" w:hAnsi="Times New Roman" w:cs="Times New Roman"/>
                <w:sz w:val="16"/>
                <w:szCs w:val="16"/>
              </w:rPr>
              <w:t>0.28**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5713D5A" w14:textId="77777777" w:rsidR="00617C3B" w:rsidRPr="00786D0C" w:rsidRDefault="00617C3B" w:rsidP="000A39F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D0C">
              <w:rPr>
                <w:rFonts w:ascii="Times New Roman" w:hAnsi="Times New Roman" w:cs="Times New Roman"/>
                <w:sz w:val="16"/>
                <w:szCs w:val="16"/>
              </w:rPr>
              <w:t>0.29**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44B884E" w14:textId="77777777" w:rsidR="00617C3B" w:rsidRPr="00786D0C" w:rsidRDefault="00617C3B" w:rsidP="000A39F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D0C">
              <w:rPr>
                <w:rFonts w:ascii="Times New Roman" w:hAnsi="Times New Roman" w:cs="Times New Roman"/>
                <w:sz w:val="16"/>
                <w:szCs w:val="16"/>
              </w:rPr>
              <w:t>0.32***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0B8CD50" w14:textId="77777777" w:rsidR="00617C3B" w:rsidRPr="00786D0C" w:rsidRDefault="00617C3B" w:rsidP="000A39F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D0C">
              <w:rPr>
                <w:rFonts w:ascii="Times New Roman" w:hAnsi="Times New Roman" w:cs="Times New Roman"/>
                <w:sz w:val="16"/>
                <w:szCs w:val="16"/>
              </w:rPr>
              <w:t>0.07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CA939A6" w14:textId="77777777" w:rsidR="00617C3B" w:rsidRPr="00786D0C" w:rsidRDefault="00617C3B" w:rsidP="000A39F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D0C">
              <w:rPr>
                <w:rFonts w:ascii="Times New Roman" w:hAnsi="Times New Roman" w:cs="Times New Roman"/>
                <w:sz w:val="16"/>
                <w:szCs w:val="16"/>
              </w:rPr>
              <w:t>0.21*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3156901" w14:textId="77777777" w:rsidR="00617C3B" w:rsidRPr="00786D0C" w:rsidRDefault="00617C3B" w:rsidP="000A39F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D0C">
              <w:rPr>
                <w:rFonts w:ascii="Times New Roman" w:hAnsi="Times New Roman" w:cs="Times New Roman"/>
                <w:sz w:val="16"/>
                <w:szCs w:val="16"/>
              </w:rPr>
              <w:t>0.02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76A062F" w14:textId="77777777" w:rsidR="00617C3B" w:rsidRPr="00786D0C" w:rsidRDefault="00617C3B" w:rsidP="000A39F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D0C">
              <w:rPr>
                <w:rFonts w:ascii="Times New Roman" w:hAnsi="Times New Roman" w:cs="Times New Roman"/>
                <w:sz w:val="16"/>
                <w:szCs w:val="16"/>
              </w:rPr>
              <w:t>0.31**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97C031A" w14:textId="77777777" w:rsidR="00617C3B" w:rsidRPr="00786D0C" w:rsidRDefault="00617C3B" w:rsidP="000A39F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D0C">
              <w:rPr>
                <w:rFonts w:ascii="Times New Roman" w:hAnsi="Times New Roman" w:cs="Times New Roman"/>
                <w:sz w:val="16"/>
                <w:szCs w:val="16"/>
              </w:rPr>
              <w:t>-0.01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58FE7F8" w14:textId="77777777" w:rsidR="00617C3B" w:rsidRPr="00786D0C" w:rsidRDefault="00617C3B" w:rsidP="000A39F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D0C">
              <w:rPr>
                <w:rFonts w:ascii="Times New Roman" w:hAnsi="Times New Roman" w:cs="Times New Roman"/>
                <w:sz w:val="16"/>
                <w:szCs w:val="16"/>
              </w:rPr>
              <w:t>0.20*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CC2E1BF" w14:textId="77777777" w:rsidR="00617C3B" w:rsidRPr="00786D0C" w:rsidRDefault="00617C3B" w:rsidP="000A39F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D0C">
              <w:rPr>
                <w:rFonts w:ascii="Times New Roman" w:hAnsi="Times New Roman" w:cs="Times New Roman"/>
                <w:sz w:val="16"/>
                <w:szCs w:val="16"/>
              </w:rPr>
              <w:t>0.02</w:t>
            </w:r>
          </w:p>
        </w:tc>
      </w:tr>
      <w:tr w:rsidR="00617C3B" w:rsidRPr="00127F02" w14:paraId="5E6E29CF" w14:textId="77777777" w:rsidTr="000A39FA">
        <w:trPr>
          <w:trHeight w:val="53"/>
        </w:trPr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430CCC4" w14:textId="77777777" w:rsidR="00617C3B" w:rsidRPr="00786D0C" w:rsidRDefault="00617C3B" w:rsidP="000A39F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D0C">
              <w:rPr>
                <w:rFonts w:ascii="Times New Roman" w:hAnsi="Times New Roman" w:cs="Times New Roman"/>
                <w:sz w:val="16"/>
                <w:szCs w:val="16"/>
              </w:rPr>
              <w:t>P-LCR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F2C7AA9" w14:textId="77777777" w:rsidR="00617C3B" w:rsidRPr="00786D0C" w:rsidRDefault="00617C3B" w:rsidP="000A39F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D0C">
              <w:rPr>
                <w:rFonts w:ascii="Times New Roman" w:hAnsi="Times New Roman" w:cs="Times New Roman"/>
                <w:sz w:val="16"/>
                <w:szCs w:val="16"/>
              </w:rPr>
              <w:t>0.06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86A57D2" w14:textId="77777777" w:rsidR="00617C3B" w:rsidRPr="00786D0C" w:rsidRDefault="00617C3B" w:rsidP="000A39F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D0C">
              <w:rPr>
                <w:rFonts w:ascii="Times New Roman" w:hAnsi="Times New Roman" w:cs="Times New Roman"/>
                <w:sz w:val="16"/>
                <w:szCs w:val="16"/>
              </w:rPr>
              <w:t>0.36***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2B7F67E" w14:textId="77777777" w:rsidR="00617C3B" w:rsidRPr="00786D0C" w:rsidRDefault="00617C3B" w:rsidP="000A39F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D0C">
              <w:rPr>
                <w:rFonts w:ascii="Times New Roman" w:hAnsi="Times New Roman" w:cs="Times New Roman"/>
                <w:sz w:val="16"/>
                <w:szCs w:val="16"/>
              </w:rPr>
              <w:t>0.41***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6782C7F" w14:textId="77777777" w:rsidR="00617C3B" w:rsidRPr="00786D0C" w:rsidRDefault="00617C3B" w:rsidP="000A39F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D0C">
              <w:rPr>
                <w:rFonts w:ascii="Times New Roman" w:hAnsi="Times New Roman" w:cs="Times New Roman"/>
                <w:sz w:val="16"/>
                <w:szCs w:val="16"/>
              </w:rPr>
              <w:t>0.30**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B4FCD1F" w14:textId="77777777" w:rsidR="00617C3B" w:rsidRPr="00786D0C" w:rsidRDefault="00617C3B" w:rsidP="000A39F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D0C">
              <w:rPr>
                <w:rFonts w:ascii="Times New Roman" w:hAnsi="Times New Roman" w:cs="Times New Roman"/>
                <w:sz w:val="16"/>
                <w:szCs w:val="16"/>
              </w:rPr>
              <w:t>0.30**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F7CCE98" w14:textId="77777777" w:rsidR="00617C3B" w:rsidRPr="00786D0C" w:rsidRDefault="00617C3B" w:rsidP="000A39F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D0C">
              <w:rPr>
                <w:rFonts w:ascii="Times New Roman" w:hAnsi="Times New Roman" w:cs="Times New Roman"/>
                <w:sz w:val="16"/>
                <w:szCs w:val="16"/>
              </w:rPr>
              <w:t>0.18*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20E56C4" w14:textId="77777777" w:rsidR="00617C3B" w:rsidRPr="00786D0C" w:rsidRDefault="00617C3B" w:rsidP="000A39F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D0C">
              <w:rPr>
                <w:rFonts w:ascii="Times New Roman" w:hAnsi="Times New Roman" w:cs="Times New Roman"/>
                <w:sz w:val="16"/>
                <w:szCs w:val="16"/>
              </w:rPr>
              <w:t>0.39***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B2363DC" w14:textId="77777777" w:rsidR="00617C3B" w:rsidRPr="00786D0C" w:rsidRDefault="00617C3B" w:rsidP="000A39F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D0C">
              <w:rPr>
                <w:rFonts w:ascii="Times New Roman" w:hAnsi="Times New Roman" w:cs="Times New Roman"/>
                <w:sz w:val="16"/>
                <w:szCs w:val="16"/>
              </w:rPr>
              <w:t>0.00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7BAD3C6" w14:textId="77777777" w:rsidR="00617C3B" w:rsidRPr="00786D0C" w:rsidRDefault="00617C3B" w:rsidP="000A39F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D0C">
              <w:rPr>
                <w:rFonts w:ascii="Times New Roman" w:hAnsi="Times New Roman" w:cs="Times New Roman"/>
                <w:sz w:val="16"/>
                <w:szCs w:val="16"/>
              </w:rPr>
              <w:t>0.17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55B3F80" w14:textId="77777777" w:rsidR="00617C3B" w:rsidRPr="00786D0C" w:rsidRDefault="00617C3B" w:rsidP="000A39F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D0C">
              <w:rPr>
                <w:rFonts w:ascii="Times New Roman" w:hAnsi="Times New Roman" w:cs="Times New Roman"/>
                <w:sz w:val="16"/>
                <w:szCs w:val="16"/>
              </w:rPr>
              <w:t>-0.15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89FF2E9" w14:textId="77777777" w:rsidR="00617C3B" w:rsidRPr="00786D0C" w:rsidRDefault="00617C3B" w:rsidP="000A39F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D0C">
              <w:rPr>
                <w:rFonts w:ascii="Times New Roman" w:hAnsi="Times New Roman" w:cs="Times New Roman"/>
                <w:sz w:val="16"/>
                <w:szCs w:val="16"/>
              </w:rPr>
              <w:t>0.26**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B368D36" w14:textId="77777777" w:rsidR="00617C3B" w:rsidRPr="00786D0C" w:rsidRDefault="00617C3B" w:rsidP="000A39F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D0C">
              <w:rPr>
                <w:rFonts w:ascii="Times New Roman" w:hAnsi="Times New Roman" w:cs="Times New Roman"/>
                <w:sz w:val="16"/>
                <w:szCs w:val="16"/>
              </w:rPr>
              <w:t>-0.13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6D45623" w14:textId="77777777" w:rsidR="00617C3B" w:rsidRPr="00786D0C" w:rsidRDefault="00617C3B" w:rsidP="000A39F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D0C">
              <w:rPr>
                <w:rFonts w:ascii="Times New Roman" w:hAnsi="Times New Roman" w:cs="Times New Roman"/>
                <w:sz w:val="16"/>
                <w:szCs w:val="16"/>
              </w:rPr>
              <w:t>0.27**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AF970EE" w14:textId="77777777" w:rsidR="00617C3B" w:rsidRPr="00786D0C" w:rsidRDefault="00617C3B" w:rsidP="000A39F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6D0C">
              <w:rPr>
                <w:rFonts w:ascii="Times New Roman" w:hAnsi="Times New Roman" w:cs="Times New Roman"/>
                <w:sz w:val="16"/>
                <w:szCs w:val="16"/>
              </w:rPr>
              <w:t>-0.12</w:t>
            </w:r>
          </w:p>
        </w:tc>
      </w:tr>
    </w:tbl>
    <w:bookmarkEnd w:id="1"/>
    <w:p w14:paraId="2AA459DC" w14:textId="2DB64069" w:rsidR="00617C3B" w:rsidRPr="006C67B3" w:rsidRDefault="00617C3B" w:rsidP="006C67B3">
      <w:pPr>
        <w:jc w:val="both"/>
        <w:rPr>
          <w:rFonts w:ascii="Times New Roman" w:hAnsi="Times New Roman" w:cs="Times New Roman"/>
          <w:sz w:val="18"/>
          <w:szCs w:val="18"/>
          <w:lang w:val="en-US"/>
        </w:rPr>
      </w:pPr>
      <w:r>
        <w:rPr>
          <w:rFonts w:ascii="Times New Roman" w:hAnsi="Times New Roman" w:cs="Times New Roman"/>
          <w:b/>
          <w:bCs/>
          <w:sz w:val="18"/>
          <w:szCs w:val="18"/>
          <w:lang w:val="en-US"/>
        </w:rPr>
        <w:br/>
      </w:r>
      <w:r w:rsidRPr="00B909B7">
        <w:rPr>
          <w:rFonts w:ascii="Times New Roman" w:hAnsi="Times New Roman" w:cs="Times New Roman"/>
          <w:b/>
          <w:bCs/>
          <w:sz w:val="18"/>
          <w:szCs w:val="18"/>
          <w:lang w:val="en-US"/>
        </w:rPr>
        <w:t>Legend:</w:t>
      </w:r>
      <w:r>
        <w:rPr>
          <w:rFonts w:ascii="Times New Roman" w:hAnsi="Times New Roman" w:cs="Times New Roman"/>
          <w:b/>
          <w:bCs/>
          <w:sz w:val="18"/>
          <w:szCs w:val="18"/>
          <w:lang w:val="en-US"/>
        </w:rPr>
        <w:t xml:space="preserve"> </w:t>
      </w:r>
      <w:r w:rsidRPr="00B909B7">
        <w:rPr>
          <w:rFonts w:ascii="Times New Roman" w:hAnsi="Times New Roman" w:cs="Times New Roman"/>
          <w:sz w:val="18"/>
          <w:szCs w:val="18"/>
          <w:lang w:val="en-US"/>
        </w:rPr>
        <w:t>PBF - percent body fat;</w:t>
      </w:r>
      <w:r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r w:rsidRPr="00822E84">
        <w:rPr>
          <w:rFonts w:ascii="Times New Roman" w:hAnsi="Times New Roman" w:cs="Times New Roman"/>
          <w:color w:val="000000"/>
          <w:kern w:val="1"/>
          <w:sz w:val="18"/>
          <w:szCs w:val="18"/>
          <w:lang w:val="en-US"/>
        </w:rPr>
        <w:t>TC – total cholesterol; HDL-C – high-density lipoprotein cholesterol; LDL-C – low-density lipoprotein cholesterol;</w:t>
      </w:r>
      <w:r w:rsidRPr="00870791">
        <w:rPr>
          <w:rFonts w:ascii="Times New Roman" w:hAnsi="Times New Roman" w:cs="Times New Roman"/>
          <w:color w:val="000000"/>
          <w:kern w:val="1"/>
          <w:sz w:val="18"/>
          <w:szCs w:val="18"/>
          <w:lang w:val="en-US"/>
        </w:rPr>
        <w:t xml:space="preserve"> </w:t>
      </w:r>
      <w:r w:rsidRPr="00822E84">
        <w:rPr>
          <w:rFonts w:ascii="Times New Roman" w:hAnsi="Times New Roman" w:cs="Times New Roman"/>
          <w:color w:val="000000"/>
          <w:kern w:val="1"/>
          <w:sz w:val="18"/>
          <w:szCs w:val="18"/>
          <w:lang w:val="en-US"/>
        </w:rPr>
        <w:t>Non-HDL – non-high-density lipoprotein cholesterol; TG – triglycerides</w:t>
      </w:r>
      <w:r>
        <w:rPr>
          <w:rFonts w:ascii="Times New Roman" w:hAnsi="Times New Roman" w:cs="Times New Roman"/>
          <w:color w:val="000000"/>
          <w:kern w:val="1"/>
          <w:sz w:val="18"/>
          <w:szCs w:val="18"/>
          <w:lang w:val="en-US"/>
        </w:rPr>
        <w:t>;</w:t>
      </w:r>
      <w:r w:rsidRPr="001703F8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r>
        <w:rPr>
          <w:rFonts w:ascii="Times New Roman" w:hAnsi="Times New Roman" w:cs="Times New Roman"/>
          <w:sz w:val="18"/>
          <w:szCs w:val="18"/>
          <w:lang w:val="en-US"/>
        </w:rPr>
        <w:t xml:space="preserve">HOMA-IR - </w:t>
      </w:r>
      <w:r w:rsidRPr="00822E84">
        <w:rPr>
          <w:rFonts w:ascii="Times New Roman" w:hAnsi="Times New Roman" w:cs="Times New Roman"/>
          <w:color w:val="000000"/>
          <w:kern w:val="1"/>
          <w:sz w:val="18"/>
          <w:szCs w:val="18"/>
          <w:lang w:val="en-US"/>
        </w:rPr>
        <w:t>homeostatic model</w:t>
      </w:r>
      <w:r>
        <w:rPr>
          <w:rFonts w:ascii="Times New Roman" w:hAnsi="Times New Roman" w:cs="Times New Roman"/>
          <w:color w:val="000000"/>
          <w:kern w:val="1"/>
          <w:sz w:val="18"/>
          <w:szCs w:val="18"/>
          <w:lang w:val="en-US"/>
        </w:rPr>
        <w:t xml:space="preserve"> </w:t>
      </w:r>
      <w:r w:rsidRPr="00822E84">
        <w:rPr>
          <w:rFonts w:ascii="Times New Roman" w:hAnsi="Times New Roman" w:cs="Times New Roman"/>
          <w:color w:val="000000"/>
          <w:kern w:val="1"/>
          <w:sz w:val="18"/>
          <w:szCs w:val="18"/>
          <w:lang w:val="en-US"/>
        </w:rPr>
        <w:t>assessment for insulin resistance</w:t>
      </w:r>
      <w:r>
        <w:rPr>
          <w:rFonts w:ascii="Times New Roman" w:hAnsi="Times New Roman" w:cs="Times New Roman"/>
          <w:color w:val="000000"/>
          <w:kern w:val="1"/>
          <w:sz w:val="18"/>
          <w:szCs w:val="18"/>
          <w:lang w:val="en-US"/>
        </w:rPr>
        <w:t xml:space="preserve">; </w:t>
      </w:r>
      <w:r w:rsidRPr="002B5715">
        <w:rPr>
          <w:rFonts w:ascii="Times New Roman" w:hAnsi="Times New Roman" w:cs="Times New Roman"/>
          <w:sz w:val="18"/>
          <w:szCs w:val="18"/>
          <w:lang w:val="en-US"/>
        </w:rPr>
        <w:t>TG/HDL-C – triglycerides to HDL-C ratio; TG/G – triglycerides to glucose ratio; VAI – visceral adiposity index; LAP – lipid accumulation product;</w:t>
      </w:r>
      <w:r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r w:rsidRPr="002B5715">
        <w:rPr>
          <w:rFonts w:ascii="Times New Roman" w:hAnsi="Times New Roman" w:cs="Times New Roman"/>
          <w:sz w:val="18"/>
          <w:szCs w:val="18"/>
          <w:lang w:val="en-US"/>
        </w:rPr>
        <w:t>CMI – cardiometabolic index</w:t>
      </w:r>
      <w:r>
        <w:rPr>
          <w:rFonts w:ascii="Times New Roman" w:hAnsi="Times New Roman" w:cs="Times New Roman"/>
          <w:sz w:val="18"/>
          <w:szCs w:val="18"/>
          <w:lang w:val="en-US"/>
        </w:rPr>
        <w:t xml:space="preserve">; </w:t>
      </w:r>
      <w:r w:rsidRPr="00B909B7">
        <w:rPr>
          <w:rFonts w:ascii="Times New Roman" w:hAnsi="Times New Roman" w:cs="Times New Roman"/>
          <w:sz w:val="18"/>
          <w:szCs w:val="18"/>
          <w:lang w:val="en-US"/>
        </w:rPr>
        <w:t>WBC - white blood cells; RBC - red blood cells; HGB – hemoglobin; HCT – hematocrit; MCV - mean corpuscular volume; MCH - mean corpuscular hemoglobin; MCHC - mean corpuscular hemoglobin concentration; PLT – platelets; PCT – plateletcrit; MPV - mean platelet volume; PDWs - platelet distribution width; PDWc - platelet distribution width; RDWs - red cell distribution width; RDWc - red cell distribution width; LYM – lymphocytes; MID - mid-sized cells; GRA –</w:t>
      </w:r>
      <w:r w:rsidRPr="00B909B7">
        <w:rPr>
          <w:sz w:val="18"/>
          <w:szCs w:val="18"/>
          <w:lang w:val="en-US"/>
        </w:rPr>
        <w:t> </w:t>
      </w:r>
      <w:r w:rsidRPr="00B909B7">
        <w:rPr>
          <w:rFonts w:ascii="Times New Roman" w:hAnsi="Times New Roman" w:cs="Times New Roman"/>
          <w:sz w:val="18"/>
          <w:szCs w:val="18"/>
          <w:lang w:val="en-US"/>
        </w:rPr>
        <w:t xml:space="preserve">granulocytes; </w:t>
      </w:r>
      <w:r>
        <w:rPr>
          <w:rFonts w:ascii="Times New Roman" w:hAnsi="Times New Roman" w:cs="Times New Roman"/>
          <w:sz w:val="18"/>
          <w:szCs w:val="18"/>
          <w:lang w:val="en-US"/>
        </w:rPr>
        <w:br/>
      </w:r>
      <w:r w:rsidRPr="00B909B7">
        <w:rPr>
          <w:rFonts w:ascii="Times New Roman" w:hAnsi="Times New Roman" w:cs="Times New Roman"/>
          <w:sz w:val="18"/>
          <w:szCs w:val="18"/>
          <w:lang w:val="en-US"/>
        </w:rPr>
        <w:t xml:space="preserve">LYM% - lymphocyte percentage; MID% - mid-sized cell percentage; GRA% - granulocyte percentage; P-LCC - platelet large cell count; P-LCR - platelet large cell ratio; </w:t>
      </w:r>
      <w:r>
        <w:rPr>
          <w:rFonts w:ascii="Times New Roman" w:hAnsi="Times New Roman" w:cs="Times New Roman"/>
          <w:sz w:val="18"/>
          <w:szCs w:val="18"/>
          <w:lang w:val="en-US"/>
        </w:rPr>
        <w:br/>
      </w:r>
      <w:r w:rsidRPr="00B909B7">
        <w:rPr>
          <w:rFonts w:ascii="Times New Roman" w:hAnsi="Times New Roman" w:cs="Times New Roman"/>
          <w:sz w:val="18"/>
          <w:szCs w:val="18"/>
          <w:lang w:val="en-US"/>
        </w:rPr>
        <w:t>* p &lt; 0.05, ** p &lt; 0.01</w:t>
      </w:r>
      <w:r>
        <w:rPr>
          <w:rFonts w:ascii="Times New Roman" w:hAnsi="Times New Roman" w:cs="Times New Roman"/>
          <w:sz w:val="18"/>
          <w:szCs w:val="18"/>
          <w:lang w:val="en-US"/>
        </w:rPr>
        <w:t xml:space="preserve">, </w:t>
      </w:r>
      <w:r w:rsidRPr="00B909B7">
        <w:rPr>
          <w:rFonts w:ascii="Times New Roman" w:hAnsi="Times New Roman" w:cs="Times New Roman"/>
          <w:sz w:val="18"/>
          <w:szCs w:val="18"/>
          <w:lang w:val="en-US"/>
        </w:rPr>
        <w:t>**</w:t>
      </w:r>
      <w:r>
        <w:rPr>
          <w:rFonts w:ascii="Times New Roman" w:hAnsi="Times New Roman" w:cs="Times New Roman"/>
          <w:sz w:val="18"/>
          <w:szCs w:val="18"/>
          <w:lang w:val="en-US"/>
        </w:rPr>
        <w:t>*</w:t>
      </w:r>
      <w:r w:rsidRPr="00B909B7">
        <w:rPr>
          <w:rFonts w:ascii="Times New Roman" w:hAnsi="Times New Roman" w:cs="Times New Roman"/>
          <w:sz w:val="18"/>
          <w:szCs w:val="18"/>
          <w:lang w:val="en-US"/>
        </w:rPr>
        <w:t xml:space="preserve"> p &lt; 0.</w:t>
      </w:r>
      <w:r>
        <w:rPr>
          <w:rFonts w:ascii="Times New Roman" w:hAnsi="Times New Roman" w:cs="Times New Roman"/>
          <w:sz w:val="18"/>
          <w:szCs w:val="18"/>
          <w:lang w:val="en-US"/>
        </w:rPr>
        <w:t>0</w:t>
      </w:r>
      <w:r w:rsidRPr="00B909B7">
        <w:rPr>
          <w:rFonts w:ascii="Times New Roman" w:hAnsi="Times New Roman" w:cs="Times New Roman"/>
          <w:sz w:val="18"/>
          <w:szCs w:val="18"/>
          <w:lang w:val="en-US"/>
        </w:rPr>
        <w:t>01</w:t>
      </w:r>
    </w:p>
    <w:sectPr w:rsidR="00617C3B" w:rsidRPr="006C67B3" w:rsidSect="00617C3B">
      <w:pgSz w:w="16838" w:h="11906" w:orient="landscape"/>
      <w:pgMar w:top="1134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8BDEBBF" w14:textId="77777777" w:rsidR="003F4DCF" w:rsidRDefault="003F4DCF">
      <w:pPr>
        <w:spacing w:after="0" w:line="240" w:lineRule="auto"/>
      </w:pPr>
      <w:r>
        <w:separator/>
      </w:r>
    </w:p>
  </w:endnote>
  <w:endnote w:type="continuationSeparator" w:id="0">
    <w:p w14:paraId="363DE2D6" w14:textId="77777777" w:rsidR="003F4DCF" w:rsidRDefault="003F4DC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Palatino Linotype">
    <w:panose1 w:val="02040502050505030304"/>
    <w:charset w:val="EE"/>
    <w:family w:val="roman"/>
    <w:pitch w:val="variable"/>
    <w:sig w:usb0="E0000287" w:usb1="40000013" w:usb2="00000000" w:usb3="00000000" w:csb0="0000019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756544909"/>
      <w:docPartObj>
        <w:docPartGallery w:val="Page Numbers (Bottom of Page)"/>
        <w:docPartUnique/>
      </w:docPartObj>
    </w:sdtPr>
    <w:sdtEndPr/>
    <w:sdtContent>
      <w:p w14:paraId="400B05FE" w14:textId="77777777" w:rsidR="00844572" w:rsidRDefault="00844572">
        <w:pPr>
          <w:pStyle w:val="Stopk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01F1AD8E" w14:textId="77777777" w:rsidR="00844572" w:rsidRDefault="00844572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E85710D" w14:textId="77777777" w:rsidR="003F4DCF" w:rsidRDefault="003F4DCF">
      <w:pPr>
        <w:spacing w:after="0" w:line="240" w:lineRule="auto"/>
      </w:pPr>
      <w:r>
        <w:separator/>
      </w:r>
    </w:p>
  </w:footnote>
  <w:footnote w:type="continuationSeparator" w:id="0">
    <w:p w14:paraId="1B22C4D1" w14:textId="77777777" w:rsidR="003F4DCF" w:rsidRDefault="003F4DC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4500F"/>
    <w:multiLevelType w:val="hybridMultilevel"/>
    <w:tmpl w:val="1BDC18D0"/>
    <w:lvl w:ilvl="0" w:tplc="04150001">
      <w:start w:val="1"/>
      <w:numFmt w:val="bullet"/>
      <w:lvlText w:val=""/>
      <w:lvlJc w:val="left"/>
      <w:pPr>
        <w:ind w:left="2136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1" w15:restartNumberingAfterBreak="0">
    <w:nsid w:val="068557BA"/>
    <w:multiLevelType w:val="hybridMultilevel"/>
    <w:tmpl w:val="3CE0BAF2"/>
    <w:lvl w:ilvl="0" w:tplc="0A36F532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" w15:restartNumberingAfterBreak="0">
    <w:nsid w:val="0C8F6BFC"/>
    <w:multiLevelType w:val="hybridMultilevel"/>
    <w:tmpl w:val="904C534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25C07A5"/>
    <w:multiLevelType w:val="multilevel"/>
    <w:tmpl w:val="F16697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19C95D2F"/>
    <w:multiLevelType w:val="multilevel"/>
    <w:tmpl w:val="2D16E9EA"/>
    <w:lvl w:ilvl="0">
      <w:numFmt w:val="decimal"/>
      <w:lvlText w:val="%1.0"/>
      <w:lvlJc w:val="left"/>
      <w:pPr>
        <w:ind w:left="360" w:hanging="360"/>
      </w:pPr>
      <w:rPr>
        <w:rFonts w:hint="default"/>
        <w:b w:val="0"/>
      </w:rPr>
    </w:lvl>
    <w:lvl w:ilvl="1">
      <w:start w:val="1"/>
      <w:numFmt w:val="decimal"/>
      <w:lvlText w:val="%1.%2"/>
      <w:lvlJc w:val="left"/>
      <w:pPr>
        <w:ind w:left="1068" w:hanging="360"/>
      </w:pPr>
      <w:rPr>
        <w:rFonts w:hint="default"/>
        <w:b w:val="0"/>
      </w:rPr>
    </w:lvl>
    <w:lvl w:ilvl="2">
      <w:start w:val="1"/>
      <w:numFmt w:val="decimal"/>
      <w:lvlText w:val="%1.%2.%3"/>
      <w:lvlJc w:val="left"/>
      <w:pPr>
        <w:ind w:left="2136" w:hanging="720"/>
      </w:pPr>
      <w:rPr>
        <w:rFonts w:hint="default"/>
        <w:b w:val="0"/>
      </w:rPr>
    </w:lvl>
    <w:lvl w:ilvl="3">
      <w:start w:val="1"/>
      <w:numFmt w:val="decimal"/>
      <w:lvlText w:val="%1.%2.%3.%4"/>
      <w:lvlJc w:val="left"/>
      <w:pPr>
        <w:ind w:left="2844" w:hanging="720"/>
      </w:pPr>
      <w:rPr>
        <w:rFonts w:hint="default"/>
        <w:b w:val="0"/>
      </w:rPr>
    </w:lvl>
    <w:lvl w:ilvl="4">
      <w:start w:val="1"/>
      <w:numFmt w:val="decimal"/>
      <w:lvlText w:val="%1.%2.%3.%4.%5"/>
      <w:lvlJc w:val="left"/>
      <w:pPr>
        <w:ind w:left="3552" w:hanging="720"/>
      </w:pPr>
      <w:rPr>
        <w:rFonts w:hint="default"/>
        <w:b w:val="0"/>
      </w:rPr>
    </w:lvl>
    <w:lvl w:ilvl="5">
      <w:start w:val="1"/>
      <w:numFmt w:val="decimal"/>
      <w:lvlText w:val="%1.%2.%3.%4.%5.%6"/>
      <w:lvlJc w:val="left"/>
      <w:pPr>
        <w:ind w:left="4620" w:hanging="1080"/>
      </w:pPr>
      <w:rPr>
        <w:rFonts w:hint="default"/>
        <w:b w:val="0"/>
      </w:rPr>
    </w:lvl>
    <w:lvl w:ilvl="6">
      <w:start w:val="1"/>
      <w:numFmt w:val="decimal"/>
      <w:lvlText w:val="%1.%2.%3.%4.%5.%6.%7"/>
      <w:lvlJc w:val="left"/>
      <w:pPr>
        <w:ind w:left="5328" w:hanging="1080"/>
      </w:pPr>
      <w:rPr>
        <w:rFonts w:hint="default"/>
        <w:b w:val="0"/>
      </w:rPr>
    </w:lvl>
    <w:lvl w:ilvl="7">
      <w:start w:val="1"/>
      <w:numFmt w:val="decimal"/>
      <w:lvlText w:val="%1.%2.%3.%4.%5.%6.%7.%8"/>
      <w:lvlJc w:val="left"/>
      <w:pPr>
        <w:ind w:left="6396" w:hanging="1440"/>
      </w:pPr>
      <w:rPr>
        <w:rFonts w:hint="default"/>
        <w:b w:val="0"/>
      </w:rPr>
    </w:lvl>
    <w:lvl w:ilvl="8">
      <w:start w:val="1"/>
      <w:numFmt w:val="decimal"/>
      <w:lvlText w:val="%1.%2.%3.%4.%5.%6.%7.%8.%9"/>
      <w:lvlJc w:val="left"/>
      <w:pPr>
        <w:ind w:left="7104" w:hanging="1440"/>
      </w:pPr>
      <w:rPr>
        <w:rFonts w:hint="default"/>
        <w:b w:val="0"/>
      </w:rPr>
    </w:lvl>
  </w:abstractNum>
  <w:abstractNum w:abstractNumId="5" w15:restartNumberingAfterBreak="0">
    <w:nsid w:val="19F16563"/>
    <w:multiLevelType w:val="multilevel"/>
    <w:tmpl w:val="B16AB7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21394AB6"/>
    <w:multiLevelType w:val="multilevel"/>
    <w:tmpl w:val="B43622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295E31F6"/>
    <w:multiLevelType w:val="hybridMultilevel"/>
    <w:tmpl w:val="AFBAE2EA"/>
    <w:lvl w:ilvl="0" w:tplc="0415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8" w15:restartNumberingAfterBreak="0">
    <w:nsid w:val="303112D7"/>
    <w:multiLevelType w:val="hybridMultilevel"/>
    <w:tmpl w:val="CF881A76"/>
    <w:lvl w:ilvl="0" w:tplc="CB54E904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68E20F8"/>
    <w:multiLevelType w:val="hybridMultilevel"/>
    <w:tmpl w:val="7B6C519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AC6760A"/>
    <w:multiLevelType w:val="hybridMultilevel"/>
    <w:tmpl w:val="80F2266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5B4578F"/>
    <w:multiLevelType w:val="multilevel"/>
    <w:tmpl w:val="95625B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49B737A1"/>
    <w:multiLevelType w:val="multilevel"/>
    <w:tmpl w:val="D152AC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4B0A76FA"/>
    <w:multiLevelType w:val="hybridMultilevel"/>
    <w:tmpl w:val="5E4038A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48D4C3D"/>
    <w:multiLevelType w:val="multilevel"/>
    <w:tmpl w:val="FF5E5FD8"/>
    <w:lvl w:ilvl="0">
      <w:numFmt w:val="decimal"/>
      <w:lvlText w:val="%1.0"/>
      <w:lvlJc w:val="left"/>
      <w:pPr>
        <w:ind w:left="465" w:hanging="465"/>
      </w:pPr>
      <w:rPr>
        <w:rFonts w:hint="default"/>
      </w:rPr>
    </w:lvl>
    <w:lvl w:ilvl="1">
      <w:start w:val="1"/>
      <w:numFmt w:val="decimalZero"/>
      <w:lvlText w:val="%1.%2"/>
      <w:lvlJc w:val="left"/>
      <w:pPr>
        <w:ind w:left="1173" w:hanging="46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3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44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552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2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328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396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104" w:hanging="1440"/>
      </w:pPr>
      <w:rPr>
        <w:rFonts w:hint="default"/>
      </w:rPr>
    </w:lvl>
  </w:abstractNum>
  <w:abstractNum w:abstractNumId="15" w15:restartNumberingAfterBreak="0">
    <w:nsid w:val="6D440CC0"/>
    <w:multiLevelType w:val="multilevel"/>
    <w:tmpl w:val="90348B98"/>
    <w:lvl w:ilvl="0">
      <w:numFmt w:val="decimal"/>
      <w:lvlText w:val="%1.0"/>
      <w:lvlJc w:val="left"/>
      <w:pPr>
        <w:ind w:left="825" w:hanging="360"/>
      </w:pPr>
      <w:rPr>
        <w:rFonts w:hint="default"/>
        <w:b w:val="0"/>
      </w:rPr>
    </w:lvl>
    <w:lvl w:ilvl="1">
      <w:start w:val="1"/>
      <w:numFmt w:val="decimal"/>
      <w:lvlText w:val="%1.%2"/>
      <w:lvlJc w:val="left"/>
      <w:pPr>
        <w:ind w:left="1533" w:hanging="360"/>
      </w:pPr>
      <w:rPr>
        <w:rFonts w:hint="default"/>
        <w:b w:val="0"/>
      </w:rPr>
    </w:lvl>
    <w:lvl w:ilvl="2">
      <w:start w:val="1"/>
      <w:numFmt w:val="decimal"/>
      <w:lvlText w:val="%1.%2.%3"/>
      <w:lvlJc w:val="left"/>
      <w:pPr>
        <w:ind w:left="2601" w:hanging="720"/>
      </w:pPr>
      <w:rPr>
        <w:rFonts w:hint="default"/>
        <w:b w:val="0"/>
      </w:rPr>
    </w:lvl>
    <w:lvl w:ilvl="3">
      <w:start w:val="1"/>
      <w:numFmt w:val="decimal"/>
      <w:lvlText w:val="%1.%2.%3.%4"/>
      <w:lvlJc w:val="left"/>
      <w:pPr>
        <w:ind w:left="3309" w:hanging="720"/>
      </w:pPr>
      <w:rPr>
        <w:rFonts w:hint="default"/>
        <w:b w:val="0"/>
      </w:rPr>
    </w:lvl>
    <w:lvl w:ilvl="4">
      <w:start w:val="1"/>
      <w:numFmt w:val="decimal"/>
      <w:lvlText w:val="%1.%2.%3.%4.%5"/>
      <w:lvlJc w:val="left"/>
      <w:pPr>
        <w:ind w:left="4017" w:hanging="720"/>
      </w:pPr>
      <w:rPr>
        <w:rFonts w:hint="default"/>
        <w:b w:val="0"/>
      </w:rPr>
    </w:lvl>
    <w:lvl w:ilvl="5">
      <w:start w:val="1"/>
      <w:numFmt w:val="decimal"/>
      <w:lvlText w:val="%1.%2.%3.%4.%5.%6"/>
      <w:lvlJc w:val="left"/>
      <w:pPr>
        <w:ind w:left="5085" w:hanging="1080"/>
      </w:pPr>
      <w:rPr>
        <w:rFonts w:hint="default"/>
        <w:b w:val="0"/>
      </w:rPr>
    </w:lvl>
    <w:lvl w:ilvl="6">
      <w:start w:val="1"/>
      <w:numFmt w:val="decimal"/>
      <w:lvlText w:val="%1.%2.%3.%4.%5.%6.%7"/>
      <w:lvlJc w:val="left"/>
      <w:pPr>
        <w:ind w:left="5793" w:hanging="1080"/>
      </w:pPr>
      <w:rPr>
        <w:rFonts w:hint="default"/>
        <w:b w:val="0"/>
      </w:rPr>
    </w:lvl>
    <w:lvl w:ilvl="7">
      <w:start w:val="1"/>
      <w:numFmt w:val="decimal"/>
      <w:lvlText w:val="%1.%2.%3.%4.%5.%6.%7.%8"/>
      <w:lvlJc w:val="left"/>
      <w:pPr>
        <w:ind w:left="6861" w:hanging="1440"/>
      </w:pPr>
      <w:rPr>
        <w:rFonts w:hint="default"/>
        <w:b w:val="0"/>
      </w:rPr>
    </w:lvl>
    <w:lvl w:ilvl="8">
      <w:start w:val="1"/>
      <w:numFmt w:val="decimal"/>
      <w:lvlText w:val="%1.%2.%3.%4.%5.%6.%7.%8.%9"/>
      <w:lvlJc w:val="left"/>
      <w:pPr>
        <w:ind w:left="7569" w:hanging="1440"/>
      </w:pPr>
      <w:rPr>
        <w:rFonts w:hint="default"/>
        <w:b w:val="0"/>
      </w:rPr>
    </w:lvl>
  </w:abstractNum>
  <w:abstractNum w:abstractNumId="16" w15:restartNumberingAfterBreak="0">
    <w:nsid w:val="7F8F59B1"/>
    <w:multiLevelType w:val="multilevel"/>
    <w:tmpl w:val="4DA299A8"/>
    <w:lvl w:ilvl="0">
      <w:numFmt w:val="decimal"/>
      <w:lvlText w:val="%1.0"/>
      <w:lvlJc w:val="left"/>
      <w:pPr>
        <w:ind w:left="600" w:hanging="600"/>
      </w:pPr>
      <w:rPr>
        <w:rFonts w:hint="default"/>
      </w:rPr>
    </w:lvl>
    <w:lvl w:ilvl="1">
      <w:start w:val="1"/>
      <w:numFmt w:val="decimalZero"/>
      <w:lvlText w:val="%1.%2"/>
      <w:lvlJc w:val="left"/>
      <w:pPr>
        <w:ind w:left="1308" w:hanging="60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3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44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552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2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328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396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104" w:hanging="1440"/>
      </w:pPr>
      <w:rPr>
        <w:rFonts w:hint="default"/>
      </w:rPr>
    </w:lvl>
  </w:abstractNum>
  <w:num w:numId="1" w16cid:durableId="1046180579">
    <w:abstractNumId w:val="2"/>
  </w:num>
  <w:num w:numId="2" w16cid:durableId="1506748748">
    <w:abstractNumId w:val="1"/>
  </w:num>
  <w:num w:numId="3" w16cid:durableId="330570505">
    <w:abstractNumId w:val="8"/>
  </w:num>
  <w:num w:numId="4" w16cid:durableId="1404329522">
    <w:abstractNumId w:val="3"/>
  </w:num>
  <w:num w:numId="5" w16cid:durableId="1240020279">
    <w:abstractNumId w:val="9"/>
  </w:num>
  <w:num w:numId="6" w16cid:durableId="465663188">
    <w:abstractNumId w:val="12"/>
  </w:num>
  <w:num w:numId="7" w16cid:durableId="617488826">
    <w:abstractNumId w:val="0"/>
  </w:num>
  <w:num w:numId="8" w16cid:durableId="1362242497">
    <w:abstractNumId w:val="13"/>
  </w:num>
  <w:num w:numId="9" w16cid:durableId="1817380517">
    <w:abstractNumId w:val="5"/>
  </w:num>
  <w:num w:numId="10" w16cid:durableId="826937291">
    <w:abstractNumId w:val="6"/>
  </w:num>
  <w:num w:numId="11" w16cid:durableId="410349137">
    <w:abstractNumId w:val="11"/>
  </w:num>
  <w:num w:numId="12" w16cid:durableId="307318313">
    <w:abstractNumId w:val="10"/>
  </w:num>
  <w:num w:numId="13" w16cid:durableId="483476515">
    <w:abstractNumId w:val="7"/>
  </w:num>
  <w:num w:numId="14" w16cid:durableId="504051404">
    <w:abstractNumId w:val="16"/>
  </w:num>
  <w:num w:numId="15" w16cid:durableId="1057900426">
    <w:abstractNumId w:val="14"/>
  </w:num>
  <w:num w:numId="16" w16cid:durableId="1680035308">
    <w:abstractNumId w:val="15"/>
  </w:num>
  <w:num w:numId="17" w16cid:durableId="96619815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DM1Mjc1MTA1MzMyMjdQ0lEKTi0uzszPAykwNKkFAHg9h1EtAAAA"/>
  </w:docVars>
  <w:rsids>
    <w:rsidRoot w:val="001E11F3"/>
    <w:rsid w:val="000050E2"/>
    <w:rsid w:val="00027F8A"/>
    <w:rsid w:val="000571E7"/>
    <w:rsid w:val="000A0AC5"/>
    <w:rsid w:val="000C3438"/>
    <w:rsid w:val="00127F02"/>
    <w:rsid w:val="00132CE7"/>
    <w:rsid w:val="001639BB"/>
    <w:rsid w:val="001703F8"/>
    <w:rsid w:val="00177D69"/>
    <w:rsid w:val="001C0219"/>
    <w:rsid w:val="001E0C01"/>
    <w:rsid w:val="001E11F3"/>
    <w:rsid w:val="00215E0B"/>
    <w:rsid w:val="0023317A"/>
    <w:rsid w:val="00241EC0"/>
    <w:rsid w:val="00251855"/>
    <w:rsid w:val="0027206E"/>
    <w:rsid w:val="002B2A68"/>
    <w:rsid w:val="002B4E49"/>
    <w:rsid w:val="002C6193"/>
    <w:rsid w:val="002E5184"/>
    <w:rsid w:val="00381948"/>
    <w:rsid w:val="00390F29"/>
    <w:rsid w:val="0039588B"/>
    <w:rsid w:val="003A356A"/>
    <w:rsid w:val="003D75D4"/>
    <w:rsid w:val="003F4DCF"/>
    <w:rsid w:val="00406D9D"/>
    <w:rsid w:val="00415076"/>
    <w:rsid w:val="00425CC3"/>
    <w:rsid w:val="00455670"/>
    <w:rsid w:val="00464CED"/>
    <w:rsid w:val="004678C5"/>
    <w:rsid w:val="00487387"/>
    <w:rsid w:val="0049380D"/>
    <w:rsid w:val="004B3D41"/>
    <w:rsid w:val="004D596C"/>
    <w:rsid w:val="004F2024"/>
    <w:rsid w:val="00532C8A"/>
    <w:rsid w:val="00543CFA"/>
    <w:rsid w:val="00564A81"/>
    <w:rsid w:val="00565851"/>
    <w:rsid w:val="00595E51"/>
    <w:rsid w:val="005B2119"/>
    <w:rsid w:val="005F33DE"/>
    <w:rsid w:val="006063E9"/>
    <w:rsid w:val="00613305"/>
    <w:rsid w:val="00617C3B"/>
    <w:rsid w:val="00657CC4"/>
    <w:rsid w:val="0066129B"/>
    <w:rsid w:val="00685E32"/>
    <w:rsid w:val="006C67B3"/>
    <w:rsid w:val="006D0A43"/>
    <w:rsid w:val="007358BB"/>
    <w:rsid w:val="00763852"/>
    <w:rsid w:val="00771145"/>
    <w:rsid w:val="007A63D5"/>
    <w:rsid w:val="007E578A"/>
    <w:rsid w:val="00804905"/>
    <w:rsid w:val="00844572"/>
    <w:rsid w:val="008935CA"/>
    <w:rsid w:val="008E033E"/>
    <w:rsid w:val="009006ED"/>
    <w:rsid w:val="0094054A"/>
    <w:rsid w:val="00973977"/>
    <w:rsid w:val="009A1215"/>
    <w:rsid w:val="009A2DBE"/>
    <w:rsid w:val="009A5C6B"/>
    <w:rsid w:val="009B1E50"/>
    <w:rsid w:val="009B355C"/>
    <w:rsid w:val="009B4C60"/>
    <w:rsid w:val="00A02759"/>
    <w:rsid w:val="00A21F74"/>
    <w:rsid w:val="00A31038"/>
    <w:rsid w:val="00A51FF8"/>
    <w:rsid w:val="00A646FB"/>
    <w:rsid w:val="00A655E4"/>
    <w:rsid w:val="00AA5329"/>
    <w:rsid w:val="00AA6C61"/>
    <w:rsid w:val="00BC1300"/>
    <w:rsid w:val="00BD7AA3"/>
    <w:rsid w:val="00C16D1F"/>
    <w:rsid w:val="00C2505F"/>
    <w:rsid w:val="00C33EDA"/>
    <w:rsid w:val="00C34BFC"/>
    <w:rsid w:val="00C7083F"/>
    <w:rsid w:val="00C91492"/>
    <w:rsid w:val="00CE4BD8"/>
    <w:rsid w:val="00CF79D8"/>
    <w:rsid w:val="00D5229B"/>
    <w:rsid w:val="00D94597"/>
    <w:rsid w:val="00DE4BA7"/>
    <w:rsid w:val="00DF3811"/>
    <w:rsid w:val="00EC2048"/>
    <w:rsid w:val="00EF1492"/>
    <w:rsid w:val="00EF59CA"/>
    <w:rsid w:val="00F1010C"/>
    <w:rsid w:val="00F30CFB"/>
    <w:rsid w:val="00F510F9"/>
    <w:rsid w:val="00F5397B"/>
    <w:rsid w:val="00F87624"/>
    <w:rsid w:val="00F94AD8"/>
    <w:rsid w:val="00FE46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47948C16"/>
  <w15:chartTrackingRefBased/>
  <w15:docId w15:val="{06924129-0539-435E-8C8B-44580BC354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pl-PL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1703F8"/>
  </w:style>
  <w:style w:type="paragraph" w:styleId="Nagwek1">
    <w:name w:val="heading 1"/>
    <w:basedOn w:val="Normalny"/>
    <w:next w:val="Normalny"/>
    <w:link w:val="Nagwek1Znak"/>
    <w:uiPriority w:val="9"/>
    <w:qFormat/>
    <w:rsid w:val="001E11F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Nagwek2">
    <w:name w:val="heading 2"/>
    <w:basedOn w:val="Normalny"/>
    <w:next w:val="Normalny"/>
    <w:link w:val="Nagwek2Znak"/>
    <w:uiPriority w:val="9"/>
    <w:semiHidden/>
    <w:unhideWhenUsed/>
    <w:qFormat/>
    <w:rsid w:val="001E11F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gwek3">
    <w:name w:val="heading 3"/>
    <w:basedOn w:val="Normalny"/>
    <w:next w:val="Normalny"/>
    <w:link w:val="Nagwek3Znak"/>
    <w:uiPriority w:val="9"/>
    <w:semiHidden/>
    <w:unhideWhenUsed/>
    <w:qFormat/>
    <w:rsid w:val="001E11F3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Nagwek4">
    <w:name w:val="heading 4"/>
    <w:basedOn w:val="Normalny"/>
    <w:next w:val="Normalny"/>
    <w:link w:val="Nagwek4Znak"/>
    <w:uiPriority w:val="9"/>
    <w:semiHidden/>
    <w:unhideWhenUsed/>
    <w:qFormat/>
    <w:rsid w:val="001E11F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Nagwek5">
    <w:name w:val="heading 5"/>
    <w:basedOn w:val="Normalny"/>
    <w:next w:val="Normalny"/>
    <w:link w:val="Nagwek5Znak"/>
    <w:uiPriority w:val="9"/>
    <w:semiHidden/>
    <w:unhideWhenUsed/>
    <w:qFormat/>
    <w:rsid w:val="001E11F3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Nagwek6">
    <w:name w:val="heading 6"/>
    <w:basedOn w:val="Normalny"/>
    <w:next w:val="Normalny"/>
    <w:link w:val="Nagwek6Znak"/>
    <w:uiPriority w:val="9"/>
    <w:semiHidden/>
    <w:unhideWhenUsed/>
    <w:qFormat/>
    <w:rsid w:val="001E11F3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Nagwek7">
    <w:name w:val="heading 7"/>
    <w:basedOn w:val="Normalny"/>
    <w:next w:val="Normalny"/>
    <w:link w:val="Nagwek7Znak"/>
    <w:uiPriority w:val="9"/>
    <w:semiHidden/>
    <w:unhideWhenUsed/>
    <w:qFormat/>
    <w:rsid w:val="001E11F3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Nagwek8">
    <w:name w:val="heading 8"/>
    <w:basedOn w:val="Normalny"/>
    <w:next w:val="Normalny"/>
    <w:link w:val="Nagwek8Znak"/>
    <w:uiPriority w:val="9"/>
    <w:semiHidden/>
    <w:unhideWhenUsed/>
    <w:qFormat/>
    <w:rsid w:val="001E11F3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Nagwek9">
    <w:name w:val="heading 9"/>
    <w:basedOn w:val="Normalny"/>
    <w:next w:val="Normalny"/>
    <w:link w:val="Nagwek9Znak"/>
    <w:uiPriority w:val="9"/>
    <w:semiHidden/>
    <w:unhideWhenUsed/>
    <w:qFormat/>
    <w:rsid w:val="001E11F3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uiPriority w:val="9"/>
    <w:rsid w:val="001E11F3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Nagwek2Znak">
    <w:name w:val="Nagłówek 2 Znak"/>
    <w:basedOn w:val="Domylnaczcionkaakapitu"/>
    <w:link w:val="Nagwek2"/>
    <w:uiPriority w:val="9"/>
    <w:semiHidden/>
    <w:rsid w:val="001E11F3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Nagwek3Znak">
    <w:name w:val="Nagłówek 3 Znak"/>
    <w:basedOn w:val="Domylnaczcionkaakapitu"/>
    <w:link w:val="Nagwek3"/>
    <w:uiPriority w:val="9"/>
    <w:semiHidden/>
    <w:rsid w:val="001E11F3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Nagwek4Znak">
    <w:name w:val="Nagłówek 4 Znak"/>
    <w:basedOn w:val="Domylnaczcionkaakapitu"/>
    <w:link w:val="Nagwek4"/>
    <w:uiPriority w:val="9"/>
    <w:semiHidden/>
    <w:rsid w:val="001E11F3"/>
    <w:rPr>
      <w:rFonts w:eastAsiaTheme="majorEastAsia" w:cstheme="majorBidi"/>
      <w:i/>
      <w:iCs/>
      <w:color w:val="2F5496" w:themeColor="accent1" w:themeShade="BF"/>
    </w:rPr>
  </w:style>
  <w:style w:type="character" w:customStyle="1" w:styleId="Nagwek5Znak">
    <w:name w:val="Nagłówek 5 Znak"/>
    <w:basedOn w:val="Domylnaczcionkaakapitu"/>
    <w:link w:val="Nagwek5"/>
    <w:uiPriority w:val="9"/>
    <w:semiHidden/>
    <w:rsid w:val="001E11F3"/>
    <w:rPr>
      <w:rFonts w:eastAsiaTheme="majorEastAsia" w:cstheme="majorBidi"/>
      <w:color w:val="2F5496" w:themeColor="accent1" w:themeShade="BF"/>
    </w:rPr>
  </w:style>
  <w:style w:type="character" w:customStyle="1" w:styleId="Nagwek6Znak">
    <w:name w:val="Nagłówek 6 Znak"/>
    <w:basedOn w:val="Domylnaczcionkaakapitu"/>
    <w:link w:val="Nagwek6"/>
    <w:uiPriority w:val="9"/>
    <w:semiHidden/>
    <w:rsid w:val="001E11F3"/>
    <w:rPr>
      <w:rFonts w:eastAsiaTheme="majorEastAsia" w:cstheme="majorBidi"/>
      <w:i/>
      <w:iCs/>
      <w:color w:val="595959" w:themeColor="text1" w:themeTint="A6"/>
    </w:rPr>
  </w:style>
  <w:style w:type="character" w:customStyle="1" w:styleId="Nagwek7Znak">
    <w:name w:val="Nagłówek 7 Znak"/>
    <w:basedOn w:val="Domylnaczcionkaakapitu"/>
    <w:link w:val="Nagwek7"/>
    <w:uiPriority w:val="9"/>
    <w:semiHidden/>
    <w:rsid w:val="001E11F3"/>
    <w:rPr>
      <w:rFonts w:eastAsiaTheme="majorEastAsia" w:cstheme="majorBidi"/>
      <w:color w:val="595959" w:themeColor="text1" w:themeTint="A6"/>
    </w:rPr>
  </w:style>
  <w:style w:type="character" w:customStyle="1" w:styleId="Nagwek8Znak">
    <w:name w:val="Nagłówek 8 Znak"/>
    <w:basedOn w:val="Domylnaczcionkaakapitu"/>
    <w:link w:val="Nagwek8"/>
    <w:uiPriority w:val="9"/>
    <w:semiHidden/>
    <w:rsid w:val="001E11F3"/>
    <w:rPr>
      <w:rFonts w:eastAsiaTheme="majorEastAsia" w:cstheme="majorBidi"/>
      <w:i/>
      <w:iCs/>
      <w:color w:val="272727" w:themeColor="text1" w:themeTint="D8"/>
    </w:rPr>
  </w:style>
  <w:style w:type="character" w:customStyle="1" w:styleId="Nagwek9Znak">
    <w:name w:val="Nagłówek 9 Znak"/>
    <w:basedOn w:val="Domylnaczcionkaakapitu"/>
    <w:link w:val="Nagwek9"/>
    <w:uiPriority w:val="9"/>
    <w:semiHidden/>
    <w:rsid w:val="001E11F3"/>
    <w:rPr>
      <w:rFonts w:eastAsiaTheme="majorEastAsia" w:cstheme="majorBidi"/>
      <w:color w:val="272727" w:themeColor="text1" w:themeTint="D8"/>
    </w:rPr>
  </w:style>
  <w:style w:type="paragraph" w:styleId="Tytu">
    <w:name w:val="Title"/>
    <w:basedOn w:val="Normalny"/>
    <w:next w:val="Normalny"/>
    <w:link w:val="TytuZnak"/>
    <w:uiPriority w:val="10"/>
    <w:qFormat/>
    <w:rsid w:val="001E11F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ytuZnak">
    <w:name w:val="Tytuł Znak"/>
    <w:basedOn w:val="Domylnaczcionkaakapitu"/>
    <w:link w:val="Tytu"/>
    <w:uiPriority w:val="10"/>
    <w:rsid w:val="001E11F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Podtytu">
    <w:name w:val="Subtitle"/>
    <w:basedOn w:val="Normalny"/>
    <w:next w:val="Normalny"/>
    <w:link w:val="PodtytuZnak"/>
    <w:uiPriority w:val="11"/>
    <w:qFormat/>
    <w:rsid w:val="001E11F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PodtytuZnak">
    <w:name w:val="Podtytuł Znak"/>
    <w:basedOn w:val="Domylnaczcionkaakapitu"/>
    <w:link w:val="Podtytu"/>
    <w:uiPriority w:val="11"/>
    <w:rsid w:val="001E11F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Cytat">
    <w:name w:val="Quote"/>
    <w:basedOn w:val="Normalny"/>
    <w:next w:val="Normalny"/>
    <w:link w:val="CytatZnak"/>
    <w:uiPriority w:val="29"/>
    <w:qFormat/>
    <w:rsid w:val="001E11F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CytatZnak">
    <w:name w:val="Cytat Znak"/>
    <w:basedOn w:val="Domylnaczcionkaakapitu"/>
    <w:link w:val="Cytat"/>
    <w:uiPriority w:val="29"/>
    <w:rsid w:val="001E11F3"/>
    <w:rPr>
      <w:i/>
      <w:iCs/>
      <w:color w:val="404040" w:themeColor="text1" w:themeTint="BF"/>
    </w:rPr>
  </w:style>
  <w:style w:type="paragraph" w:styleId="Akapitzlist">
    <w:name w:val="List Paragraph"/>
    <w:basedOn w:val="Normalny"/>
    <w:uiPriority w:val="34"/>
    <w:qFormat/>
    <w:rsid w:val="001E11F3"/>
    <w:pPr>
      <w:ind w:left="720"/>
      <w:contextualSpacing/>
    </w:pPr>
  </w:style>
  <w:style w:type="character" w:styleId="Wyrnienieintensywne">
    <w:name w:val="Intense Emphasis"/>
    <w:basedOn w:val="Domylnaczcionkaakapitu"/>
    <w:uiPriority w:val="21"/>
    <w:qFormat/>
    <w:rsid w:val="001E11F3"/>
    <w:rPr>
      <w:i/>
      <w:iCs/>
      <w:color w:val="2F5496" w:themeColor="accent1" w:themeShade="BF"/>
    </w:rPr>
  </w:style>
  <w:style w:type="paragraph" w:styleId="Cytatintensywny">
    <w:name w:val="Intense Quote"/>
    <w:basedOn w:val="Normalny"/>
    <w:next w:val="Normalny"/>
    <w:link w:val="CytatintensywnyZnak"/>
    <w:uiPriority w:val="30"/>
    <w:qFormat/>
    <w:rsid w:val="001E11F3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CytatintensywnyZnak">
    <w:name w:val="Cytat intensywny Znak"/>
    <w:basedOn w:val="Domylnaczcionkaakapitu"/>
    <w:link w:val="Cytatintensywny"/>
    <w:uiPriority w:val="30"/>
    <w:rsid w:val="001E11F3"/>
    <w:rPr>
      <w:i/>
      <w:iCs/>
      <w:color w:val="2F5496" w:themeColor="accent1" w:themeShade="BF"/>
    </w:rPr>
  </w:style>
  <w:style w:type="character" w:styleId="Odwoanieintensywne">
    <w:name w:val="Intense Reference"/>
    <w:basedOn w:val="Domylnaczcionkaakapitu"/>
    <w:uiPriority w:val="32"/>
    <w:qFormat/>
    <w:rsid w:val="001E11F3"/>
    <w:rPr>
      <w:b/>
      <w:bCs/>
      <w:smallCaps/>
      <w:color w:val="2F5496" w:themeColor="accent1" w:themeShade="BF"/>
      <w:spacing w:val="5"/>
    </w:rPr>
  </w:style>
  <w:style w:type="table" w:styleId="Tabela-Siatka">
    <w:name w:val="Table Grid"/>
    <w:basedOn w:val="Standardowy"/>
    <w:uiPriority w:val="39"/>
    <w:rsid w:val="001E11F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egenda">
    <w:name w:val="caption"/>
    <w:basedOn w:val="Normalny"/>
    <w:next w:val="Normalny"/>
    <w:uiPriority w:val="35"/>
    <w:unhideWhenUsed/>
    <w:qFormat/>
    <w:rsid w:val="00EF59CA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844572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844572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844572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844572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844572"/>
    <w:rPr>
      <w:b/>
      <w:bCs/>
      <w:sz w:val="20"/>
      <w:szCs w:val="20"/>
    </w:rPr>
  </w:style>
  <w:style w:type="paragraph" w:customStyle="1" w:styleId="para">
    <w:name w:val="para"/>
    <w:basedOn w:val="Normalny"/>
    <w:rsid w:val="00844572"/>
    <w:pPr>
      <w:autoSpaceDN w:val="0"/>
      <w:spacing w:before="100" w:after="100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pl-PL"/>
      <w14:ligatures w14:val="none"/>
    </w:rPr>
  </w:style>
  <w:style w:type="paragraph" w:styleId="Bibliografia">
    <w:name w:val="Bibliography"/>
    <w:basedOn w:val="Normalny"/>
    <w:next w:val="Normalny"/>
    <w:uiPriority w:val="37"/>
    <w:unhideWhenUsed/>
    <w:rsid w:val="00844572"/>
    <w:pPr>
      <w:tabs>
        <w:tab w:val="left" w:pos="384"/>
      </w:tabs>
      <w:spacing w:after="0" w:line="480" w:lineRule="auto"/>
      <w:ind w:left="384" w:hanging="384"/>
    </w:pPr>
  </w:style>
  <w:style w:type="paragraph" w:styleId="NormalnyWeb">
    <w:name w:val="Normal (Web)"/>
    <w:basedOn w:val="Normalny"/>
    <w:unhideWhenUsed/>
    <w:rsid w:val="0084457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pl-PL"/>
      <w14:ligatures w14:val="none"/>
    </w:rPr>
  </w:style>
  <w:style w:type="character" w:styleId="Hipercze">
    <w:name w:val="Hyperlink"/>
    <w:basedOn w:val="Domylnaczcionkaakapitu"/>
    <w:uiPriority w:val="99"/>
    <w:unhideWhenUsed/>
    <w:rsid w:val="00844572"/>
    <w:rPr>
      <w:color w:val="0563C1" w:themeColor="hyperlink"/>
      <w:u w:val="single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844572"/>
    <w:rPr>
      <w:color w:val="605E5C"/>
      <w:shd w:val="clear" w:color="auto" w:fill="E1DFDD"/>
    </w:rPr>
  </w:style>
  <w:style w:type="paragraph" w:styleId="Nagwek">
    <w:name w:val="header"/>
    <w:basedOn w:val="Normalny"/>
    <w:link w:val="NagwekZnak"/>
    <w:uiPriority w:val="99"/>
    <w:unhideWhenUsed/>
    <w:rsid w:val="0084457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844572"/>
  </w:style>
  <w:style w:type="paragraph" w:styleId="Stopka">
    <w:name w:val="footer"/>
    <w:basedOn w:val="Normalny"/>
    <w:link w:val="StopkaZnak"/>
    <w:uiPriority w:val="99"/>
    <w:unhideWhenUsed/>
    <w:rsid w:val="0084457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844572"/>
  </w:style>
  <w:style w:type="character" w:customStyle="1" w:styleId="mixed-citation">
    <w:name w:val="mixed-citation"/>
    <w:basedOn w:val="Domylnaczcionkaakapitu"/>
    <w:rsid w:val="00844572"/>
  </w:style>
  <w:style w:type="character" w:styleId="Tekstzastpczy">
    <w:name w:val="Placeholder Text"/>
    <w:basedOn w:val="Domylnaczcionkaakapitu"/>
    <w:uiPriority w:val="99"/>
    <w:semiHidden/>
    <w:rsid w:val="00844572"/>
    <w:rPr>
      <w:color w:val="666666"/>
    </w:rPr>
  </w:style>
  <w:style w:type="character" w:customStyle="1" w:styleId="oypena">
    <w:name w:val="oypena"/>
    <w:basedOn w:val="Domylnaczcionkaakapitu"/>
    <w:rsid w:val="00844572"/>
  </w:style>
  <w:style w:type="paragraph" w:customStyle="1" w:styleId="MDPI13authornames">
    <w:name w:val="MDPI_1.3_authornames"/>
    <w:next w:val="Normalny"/>
    <w:qFormat/>
    <w:rsid w:val="00844572"/>
    <w:pPr>
      <w:adjustRightInd w:val="0"/>
      <w:snapToGrid w:val="0"/>
      <w:spacing w:after="360" w:line="260" w:lineRule="atLeast"/>
    </w:pPr>
    <w:rPr>
      <w:rFonts w:ascii="Palatino Linotype" w:eastAsia="Times New Roman" w:hAnsi="Palatino Linotype" w:cs="Times New Roman"/>
      <w:b/>
      <w:color w:val="000000"/>
      <w:kern w:val="0"/>
      <w:sz w:val="20"/>
      <w:lang w:val="en-US" w:eastAsia="de-DE" w:bidi="en-US"/>
      <w14:ligatures w14:val="none"/>
    </w:rPr>
  </w:style>
  <w:style w:type="paragraph" w:customStyle="1" w:styleId="MDPI16affiliation">
    <w:name w:val="MDPI_1.6_affiliation"/>
    <w:qFormat/>
    <w:rsid w:val="00844572"/>
    <w:pPr>
      <w:adjustRightInd w:val="0"/>
      <w:snapToGrid w:val="0"/>
      <w:spacing w:after="0" w:line="200" w:lineRule="atLeast"/>
      <w:ind w:left="2806" w:hanging="198"/>
    </w:pPr>
    <w:rPr>
      <w:rFonts w:ascii="Palatino Linotype" w:eastAsia="Times New Roman" w:hAnsi="Palatino Linotype" w:cs="Times New Roman"/>
      <w:color w:val="000000"/>
      <w:kern w:val="0"/>
      <w:sz w:val="16"/>
      <w:szCs w:val="18"/>
      <w:lang w:val="en-US" w:eastAsia="de-DE" w:bidi="en-US"/>
      <w14:ligatures w14:val="none"/>
    </w:rPr>
  </w:style>
  <w:style w:type="character" w:styleId="Pogrubienie">
    <w:name w:val="Strong"/>
    <w:basedOn w:val="Domylnaczcionkaakapitu"/>
    <w:uiPriority w:val="22"/>
    <w:qFormat/>
    <w:rsid w:val="00844572"/>
    <w:rPr>
      <w:b/>
      <w:bCs/>
    </w:rPr>
  </w:style>
  <w:style w:type="paragraph" w:customStyle="1" w:styleId="my-0">
    <w:name w:val="my-0"/>
    <w:basedOn w:val="Normalny"/>
    <w:rsid w:val="0084457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pl-PL"/>
      <w14:ligatures w14:val="none"/>
    </w:rPr>
  </w:style>
  <w:style w:type="character" w:styleId="Uwydatnienie">
    <w:name w:val="Emphasis"/>
    <w:basedOn w:val="Domylnaczcionkaakapitu"/>
    <w:uiPriority w:val="20"/>
    <w:qFormat/>
    <w:rsid w:val="00844572"/>
    <w:rPr>
      <w:i/>
      <w:iCs/>
    </w:rPr>
  </w:style>
  <w:style w:type="character" w:customStyle="1" w:styleId="hoverbg-super">
    <w:name w:val="hover:bg-super"/>
    <w:basedOn w:val="Domylnaczcionkaakapitu"/>
    <w:rsid w:val="00844572"/>
  </w:style>
  <w:style w:type="table" w:customStyle="1" w:styleId="NormalGrid">
    <w:name w:val="Normal Grid"/>
    <w:basedOn w:val="Standardowy"/>
    <w:uiPriority w:val="39"/>
    <w:rsid w:val="00844572"/>
    <w:pPr>
      <w:spacing w:after="0" w:line="240" w:lineRule="auto"/>
    </w:pPr>
    <w:rPr>
      <w:rFonts w:ascii="Georgia"/>
      <w:kern w:val="0"/>
      <w:sz w:val="21"/>
      <w14:ligatures w14:val="none"/>
    </w:rPr>
    <w:tblPr>
      <w:tblCellMar>
        <w:top w:w="80" w:type="dxa"/>
        <w:left w:w="160" w:type="dxa"/>
        <w:bottom w:w="80" w:type="dxa"/>
        <w:right w:w="160" w:type="dxa"/>
      </w:tblCellMar>
    </w:tbl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844572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844572"/>
    <w:rPr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844572"/>
    <w:rPr>
      <w:vertAlign w:val="superscript"/>
    </w:rPr>
  </w:style>
  <w:style w:type="character" w:customStyle="1" w:styleId="min-w-1rem">
    <w:name w:val="min-w-[1rem]"/>
    <w:basedOn w:val="Domylnaczcionkaakapitu"/>
    <w:rsid w:val="00844572"/>
  </w:style>
  <w:style w:type="character" w:customStyle="1" w:styleId="whitespace-nowrap">
    <w:name w:val="whitespace-nowrap"/>
    <w:basedOn w:val="Domylnaczcionkaakapitu"/>
    <w:rsid w:val="00844572"/>
  </w:style>
  <w:style w:type="character" w:customStyle="1" w:styleId="dropblock">
    <w:name w:val="dropblock"/>
    <w:basedOn w:val="Domylnaczcionkaakapitu"/>
    <w:rsid w:val="00844572"/>
  </w:style>
  <w:style w:type="character" w:styleId="UyteHipercze">
    <w:name w:val="FollowedHyperlink"/>
    <w:basedOn w:val="Domylnaczcionkaakapitu"/>
    <w:uiPriority w:val="99"/>
    <w:semiHidden/>
    <w:unhideWhenUsed/>
    <w:rsid w:val="00844572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97ED7D5-5EE4-408C-924F-EAD64D19AB5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7</TotalTime>
  <Pages>2</Pages>
  <Words>768</Words>
  <Characters>4609</Characters>
  <Application>Microsoft Office Word</Application>
  <DocSecurity>0</DocSecurity>
  <Lines>38</Lines>
  <Paragraphs>10</Paragraphs>
  <ScaleCrop>false</ScaleCrop>
  <Company/>
  <LinksUpToDate>false</LinksUpToDate>
  <CharactersWithSpaces>53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luta Waldemar</dc:creator>
  <cp:keywords/>
  <dc:description/>
  <cp:lastModifiedBy>Pluta Waldemar</cp:lastModifiedBy>
  <cp:revision>88</cp:revision>
  <cp:lastPrinted>2025-07-09T09:39:00Z</cp:lastPrinted>
  <dcterms:created xsi:type="dcterms:W3CDTF">2025-07-09T08:51:00Z</dcterms:created>
  <dcterms:modified xsi:type="dcterms:W3CDTF">2025-12-29T18:25:00Z</dcterms:modified>
</cp:coreProperties>
</file>